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6E13" w:rsidRDefault="00DD0F6A">
      <w:pPr>
        <w:pStyle w:val="Ttulo1"/>
      </w:pPr>
      <w:bookmarkStart w:id="0" w:name="glosario-de-términos"/>
      <w:bookmarkStart w:id="1" w:name="_GoBack"/>
      <w:bookmarkEnd w:id="1"/>
      <w:r>
        <w:t>Glosario de Términos</w:t>
      </w:r>
    </w:p>
    <w:p w:rsidR="00976E13" w:rsidRDefault="00DD0F6A">
      <w:pPr>
        <w:pStyle w:val="Ttulo2"/>
      </w:pPr>
      <w:bookmarkStart w:id="2" w:name="adaptaciones-biológicas"/>
      <w:r>
        <w:t>Adaptaciones biológica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Características o rasgos que los organismos desarrollan a lo largo del tiempo para sobrevivir y reproducirse eficazmente en su entorno.</w:t>
      </w:r>
    </w:p>
    <w:p w:rsidR="00976E13" w:rsidRDefault="00DD0F6A" w:rsidP="00DD0F6A">
      <w:pPr>
        <w:numPr>
          <w:ilvl w:val="0"/>
          <w:numId w:val="1"/>
        </w:numPr>
      </w:pPr>
      <w:r>
        <w:rPr>
          <w:b/>
          <w:bCs/>
        </w:rPr>
        <w:t>Inglés:</w:t>
      </w:r>
      <w:r>
        <w:t xml:space="preserve"> </w:t>
      </w:r>
      <w:r>
        <w:t>Biological adaptations: Characteristics or traits that organisms develop over time to survive and reproduce effectively in their environment.</w:t>
      </w:r>
    </w:p>
    <w:p w:rsidR="00976E13" w:rsidRDefault="00DD0F6A" w:rsidP="00DD0F6A">
      <w:pPr>
        <w:numPr>
          <w:ilvl w:val="0"/>
          <w:numId w:val="1"/>
        </w:numPr>
      </w:pPr>
      <w:r>
        <w:rPr>
          <w:b/>
          <w:bCs/>
        </w:rPr>
        <w:t>Francés:</w:t>
      </w:r>
      <w:r>
        <w:t xml:space="preserve"> Adaptations biologiques: Caractéristiques ou traits que les organismes développent au fil du temps pour s</w:t>
      </w:r>
      <w:r>
        <w:t>urvivre et se reproduire efficacement dans leur environnement.</w:t>
      </w:r>
    </w:p>
    <w:p w:rsidR="00976E13" w:rsidRDefault="00DD0F6A" w:rsidP="00DD0F6A">
      <w:pPr>
        <w:numPr>
          <w:ilvl w:val="0"/>
          <w:numId w:val="1"/>
        </w:numPr>
      </w:pPr>
      <w:r>
        <w:rPr>
          <w:b/>
          <w:bCs/>
        </w:rPr>
        <w:t>Marroquí:</w:t>
      </w:r>
      <w:r>
        <w:t xml:space="preserve"> </w:t>
      </w:r>
      <w:r>
        <w:t>تكييفات</w:t>
      </w:r>
      <w:r>
        <w:t xml:space="preserve"> </w:t>
      </w:r>
      <w:r>
        <w:t>بيولوجية</w:t>
      </w:r>
      <w:r>
        <w:t xml:space="preserve"> (Takyeefat biyolojia): </w:t>
      </w:r>
      <w:r>
        <w:t>خصائص</w:t>
      </w:r>
      <w:r>
        <w:t xml:space="preserve"> </w:t>
      </w:r>
      <w:r>
        <w:t>أو</w:t>
      </w:r>
      <w:r>
        <w:t xml:space="preserve"> </w:t>
      </w:r>
      <w:r>
        <w:t>سمات</w:t>
      </w:r>
      <w:r>
        <w:t xml:space="preserve"> </w:t>
      </w:r>
      <w:r>
        <w:t>تطورها</w:t>
      </w:r>
      <w:r>
        <w:t xml:space="preserve"> </w:t>
      </w:r>
      <w:r>
        <w:t>الكائنات</w:t>
      </w:r>
      <w:r>
        <w:t xml:space="preserve"> </w:t>
      </w:r>
      <w:r>
        <w:t>الحية</w:t>
      </w:r>
      <w:r>
        <w:t xml:space="preserve"> </w:t>
      </w:r>
      <w:r>
        <w:t>مع</w:t>
      </w:r>
      <w:r>
        <w:t xml:space="preserve"> </w:t>
      </w:r>
      <w:r>
        <w:t>مرور</w:t>
      </w:r>
      <w:r>
        <w:t xml:space="preserve"> </w:t>
      </w:r>
      <w:r>
        <w:t>الوقت</w:t>
      </w:r>
      <w:r>
        <w:t xml:space="preserve"> </w:t>
      </w:r>
      <w:r>
        <w:t>للبقاء</w:t>
      </w:r>
      <w:r>
        <w:t xml:space="preserve"> </w:t>
      </w:r>
      <w:r>
        <w:t>على</w:t>
      </w:r>
      <w:r>
        <w:t xml:space="preserve"> </w:t>
      </w:r>
      <w:r>
        <w:t>قيد</w:t>
      </w:r>
      <w:r>
        <w:t xml:space="preserve"> </w:t>
      </w:r>
      <w:r>
        <w:t>الحياة</w:t>
      </w:r>
      <w:r>
        <w:t xml:space="preserve"> </w:t>
      </w:r>
      <w:r>
        <w:t>والتكاثر</w:t>
      </w:r>
      <w:r>
        <w:t xml:space="preserve"> </w:t>
      </w:r>
      <w:r>
        <w:t>بفعالية</w:t>
      </w:r>
      <w:r>
        <w:t xml:space="preserve"> </w:t>
      </w:r>
      <w:r>
        <w:t>في</w:t>
      </w:r>
      <w:r>
        <w:t xml:space="preserve"> </w:t>
      </w:r>
      <w:r>
        <w:t>بيئتها</w:t>
      </w:r>
      <w:r>
        <w:t>.</w:t>
      </w:r>
    </w:p>
    <w:p w:rsidR="00976E13" w:rsidRDefault="00DD0F6A" w:rsidP="00DD0F6A">
      <w:pPr>
        <w:numPr>
          <w:ilvl w:val="0"/>
          <w:numId w:val="1"/>
        </w:numPr>
      </w:pPr>
      <w:r>
        <w:rPr>
          <w:b/>
          <w:bCs/>
        </w:rPr>
        <w:t>Chino mandarín:</w:t>
      </w:r>
      <w:r>
        <w:t xml:space="preserve"> </w:t>
      </w:r>
      <w:r>
        <w:t>生物适应</w:t>
      </w:r>
      <w:r>
        <w:t xml:space="preserve"> (Shēngwù shìyìng): </w:t>
      </w:r>
      <w:r>
        <w:t>生物随</w:t>
      </w:r>
      <w:r>
        <w:t>着时间发展出的特征或特性，以在其环境中有效生存和繁殖。</w:t>
      </w:r>
    </w:p>
    <w:p w:rsidR="00976E13" w:rsidRDefault="00DD0F6A" w:rsidP="00DD0F6A">
      <w:pPr>
        <w:numPr>
          <w:ilvl w:val="0"/>
          <w:numId w:val="1"/>
        </w:numPr>
      </w:pPr>
      <w:r>
        <w:rPr>
          <w:b/>
          <w:bCs/>
        </w:rPr>
        <w:t>Rumano:</w:t>
      </w:r>
      <w:r>
        <w:t xml:space="preserve"> Adaptări biologice: Caracteristici sau trăsături pe care organismele le dezvoltă de-a lungul timpului pentru a supraviețui și a se reproduce eficient în mediul lor.</w:t>
      </w:r>
    </w:p>
    <w:p w:rsidR="00976E13" w:rsidRDefault="00DD0F6A">
      <w:pPr>
        <w:pStyle w:val="Ttulo2"/>
      </w:pPr>
      <w:bookmarkStart w:id="3" w:name="aletas"/>
      <w:bookmarkEnd w:id="2"/>
      <w:r>
        <w:t>Aleta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Extremidades en forma </w:t>
      </w:r>
      <w:r>
        <w:t>de pala que poseen los peces y otros animales acuáticos, utilizadas para la propulsión y dirección en el agua.</w:t>
      </w:r>
    </w:p>
    <w:p w:rsidR="00976E13" w:rsidRDefault="00DD0F6A" w:rsidP="00DD0F6A">
      <w:pPr>
        <w:numPr>
          <w:ilvl w:val="0"/>
          <w:numId w:val="2"/>
        </w:numPr>
      </w:pPr>
      <w:r>
        <w:rPr>
          <w:b/>
          <w:bCs/>
        </w:rPr>
        <w:t>Inglés:</w:t>
      </w:r>
      <w:r>
        <w:t xml:space="preserve"> Fins: Paddle-shaped limbs possessed by fish and other aquatic animals, used for propulsion and steering in water.</w:t>
      </w:r>
    </w:p>
    <w:p w:rsidR="00976E13" w:rsidRDefault="00DD0F6A" w:rsidP="00DD0F6A">
      <w:pPr>
        <w:numPr>
          <w:ilvl w:val="0"/>
          <w:numId w:val="2"/>
        </w:numPr>
      </w:pPr>
      <w:r>
        <w:rPr>
          <w:b/>
          <w:bCs/>
        </w:rPr>
        <w:t>Francés:</w:t>
      </w:r>
      <w:r>
        <w:t xml:space="preserve"> Nageoires: Mem</w:t>
      </w:r>
      <w:r>
        <w:t>bres en forme de pagaie que possèdent les poissons et autres animaux aquatiques, utilisés pour la propulsion et la direction dans l’eau.</w:t>
      </w:r>
    </w:p>
    <w:p w:rsidR="00976E13" w:rsidRDefault="00DD0F6A" w:rsidP="00DD0F6A">
      <w:pPr>
        <w:numPr>
          <w:ilvl w:val="0"/>
          <w:numId w:val="2"/>
        </w:numPr>
      </w:pPr>
      <w:r>
        <w:rPr>
          <w:b/>
          <w:bCs/>
        </w:rPr>
        <w:t>Marroquí:</w:t>
      </w:r>
      <w:r>
        <w:t xml:space="preserve"> </w:t>
      </w:r>
      <w:r>
        <w:t>زعانف</w:t>
      </w:r>
      <w:r>
        <w:t xml:space="preserve"> (Za’anif): </w:t>
      </w:r>
      <w:r>
        <w:t>أطراف</w:t>
      </w:r>
      <w:r>
        <w:t xml:space="preserve"> </w:t>
      </w:r>
      <w:r>
        <w:t>على</w:t>
      </w:r>
      <w:r>
        <w:t xml:space="preserve"> </w:t>
      </w:r>
      <w:r>
        <w:t>شكل</w:t>
      </w:r>
      <w:r>
        <w:t xml:space="preserve"> </w:t>
      </w:r>
      <w:r>
        <w:t>مجداف</w:t>
      </w:r>
      <w:r>
        <w:t xml:space="preserve"> </w:t>
      </w:r>
      <w:r>
        <w:t>تمتلكها</w:t>
      </w:r>
      <w:r>
        <w:t xml:space="preserve"> </w:t>
      </w:r>
      <w:r>
        <w:t>الأسماك</w:t>
      </w:r>
      <w:r>
        <w:t xml:space="preserve"> </w:t>
      </w:r>
      <w:r>
        <w:t>والحيوانات</w:t>
      </w:r>
      <w:r>
        <w:t xml:space="preserve"> </w:t>
      </w:r>
      <w:r>
        <w:t>المائية</w:t>
      </w:r>
      <w:r>
        <w:t xml:space="preserve"> </w:t>
      </w:r>
      <w:r>
        <w:t>الأخرى،</w:t>
      </w:r>
      <w:r>
        <w:t xml:space="preserve"> </w:t>
      </w:r>
      <w:r>
        <w:t>تستخدم</w:t>
      </w:r>
      <w:r>
        <w:t xml:space="preserve"> </w:t>
      </w:r>
      <w:r>
        <w:t>للدفع</w:t>
      </w:r>
      <w:r>
        <w:t xml:space="preserve"> </w:t>
      </w:r>
      <w:r>
        <w:t>والتوجيه</w:t>
      </w:r>
      <w:r>
        <w:t xml:space="preserve"> </w:t>
      </w:r>
      <w:r>
        <w:t>في</w:t>
      </w:r>
      <w:r>
        <w:t xml:space="preserve"> </w:t>
      </w:r>
      <w:r>
        <w:t>الما</w:t>
      </w:r>
      <w:r>
        <w:t>ء</w:t>
      </w:r>
      <w:r>
        <w:t>.</w:t>
      </w:r>
    </w:p>
    <w:p w:rsidR="00976E13" w:rsidRDefault="00DD0F6A" w:rsidP="00DD0F6A">
      <w:pPr>
        <w:numPr>
          <w:ilvl w:val="0"/>
          <w:numId w:val="2"/>
        </w:numPr>
      </w:pPr>
      <w:r>
        <w:rPr>
          <w:b/>
          <w:bCs/>
        </w:rPr>
        <w:t>Chino mandarín:</w:t>
      </w:r>
      <w:r>
        <w:t xml:space="preserve"> </w:t>
      </w:r>
      <w:r>
        <w:t>鳍</w:t>
      </w:r>
      <w:r>
        <w:t xml:space="preserve"> (Qí): </w:t>
      </w:r>
      <w:r>
        <w:t>鱼类和其他水生动物拥有的桨状肢体，用于在水中推进和转向。</w:t>
      </w:r>
    </w:p>
    <w:p w:rsidR="00976E13" w:rsidRDefault="00DD0F6A" w:rsidP="00DD0F6A">
      <w:pPr>
        <w:numPr>
          <w:ilvl w:val="0"/>
          <w:numId w:val="2"/>
        </w:numPr>
      </w:pPr>
      <w:r>
        <w:rPr>
          <w:b/>
          <w:bCs/>
        </w:rPr>
        <w:t>Rumano:</w:t>
      </w:r>
      <w:r>
        <w:t xml:space="preserve"> Înotătoare: Membre în formă de paletă pe care le posedă peștii și alte animale acvatice, utilizate pentru propulsie și direcție în apă.</w:t>
      </w:r>
    </w:p>
    <w:p w:rsidR="00976E13" w:rsidRDefault="00DD0F6A">
      <w:pPr>
        <w:pStyle w:val="Ttulo2"/>
      </w:pPr>
      <w:bookmarkStart w:id="4" w:name="anfibios"/>
      <w:bookmarkEnd w:id="3"/>
      <w:r>
        <w:lastRenderedPageBreak/>
        <w:t>Anfibio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Grupo de vertebrados </w:t>
      </w:r>
      <w:r>
        <w:t>que se caracterizan por tener una fase larvaria acuática (renacuajos) y una fase adulta terrestre o semiacuática, con piel desnuda y húmeda.</w:t>
      </w:r>
    </w:p>
    <w:p w:rsidR="00976E13" w:rsidRDefault="00DD0F6A" w:rsidP="00DD0F6A">
      <w:pPr>
        <w:numPr>
          <w:ilvl w:val="0"/>
          <w:numId w:val="3"/>
        </w:numPr>
      </w:pPr>
      <w:r>
        <w:rPr>
          <w:b/>
          <w:bCs/>
        </w:rPr>
        <w:t>Inglés:</w:t>
      </w:r>
      <w:r>
        <w:t xml:space="preserve"> Amphibians: A group of vertebrates characterized by having an aquatic larval stage (tadpoles) and a terrest</w:t>
      </w:r>
      <w:r>
        <w:t>rial or semi-aquatic adult stage, with bare, moist skin.</w:t>
      </w:r>
    </w:p>
    <w:p w:rsidR="00976E13" w:rsidRDefault="00DD0F6A" w:rsidP="00DD0F6A">
      <w:pPr>
        <w:numPr>
          <w:ilvl w:val="0"/>
          <w:numId w:val="3"/>
        </w:numPr>
      </w:pPr>
      <w:r>
        <w:rPr>
          <w:b/>
          <w:bCs/>
        </w:rPr>
        <w:t>Francés:</w:t>
      </w:r>
      <w:r>
        <w:t xml:space="preserve"> Amphibiens: Groupe de vertébrés caractérisés par une phase larvaire aquatique (têtards) et une phase adulte terrestre ou semi-aquatique, avec une peau nue et humide.</w:t>
      </w:r>
    </w:p>
    <w:p w:rsidR="00976E13" w:rsidRDefault="00DD0F6A" w:rsidP="00DD0F6A">
      <w:pPr>
        <w:numPr>
          <w:ilvl w:val="0"/>
          <w:numId w:val="3"/>
        </w:numPr>
      </w:pPr>
      <w:r>
        <w:rPr>
          <w:b/>
          <w:bCs/>
        </w:rPr>
        <w:t>Marroquí:</w:t>
      </w:r>
      <w:r>
        <w:t xml:space="preserve"> </w:t>
      </w:r>
      <w:r>
        <w:t>برمائيات</w:t>
      </w:r>
      <w:r>
        <w:t xml:space="preserve"> (Barm</w:t>
      </w:r>
      <w:r>
        <w:t xml:space="preserve">a’iyat): </w:t>
      </w:r>
      <w:r>
        <w:t>مجموعة</w:t>
      </w:r>
      <w:r>
        <w:t xml:space="preserve"> </w:t>
      </w:r>
      <w:r>
        <w:t>من</w:t>
      </w:r>
      <w:r>
        <w:t xml:space="preserve"> </w:t>
      </w:r>
      <w:r>
        <w:t>الفقاريات</w:t>
      </w:r>
      <w:r>
        <w:t xml:space="preserve"> </w:t>
      </w:r>
      <w:r>
        <w:t>تتميز</w:t>
      </w:r>
      <w:r>
        <w:t xml:space="preserve"> </w:t>
      </w:r>
      <w:r>
        <w:t>بوجود</w:t>
      </w:r>
      <w:r>
        <w:t xml:space="preserve"> </w:t>
      </w:r>
      <w:r>
        <w:t>مرحلة</w:t>
      </w:r>
      <w:r>
        <w:t xml:space="preserve"> </w:t>
      </w:r>
      <w:r>
        <w:t>يرقية</w:t>
      </w:r>
      <w:r>
        <w:t xml:space="preserve"> </w:t>
      </w:r>
      <w:r>
        <w:t>مائية</w:t>
      </w:r>
      <w:r>
        <w:t xml:space="preserve"> (</w:t>
      </w:r>
      <w:r>
        <w:t>شراغيف</w:t>
      </w:r>
      <w:r>
        <w:t xml:space="preserve">) </w:t>
      </w:r>
      <w:r>
        <w:t>ومرحلة</w:t>
      </w:r>
      <w:r>
        <w:t xml:space="preserve"> </w:t>
      </w:r>
      <w:r>
        <w:t>بالغة</w:t>
      </w:r>
      <w:r>
        <w:t xml:space="preserve"> </w:t>
      </w:r>
      <w:r>
        <w:t>برية</w:t>
      </w:r>
      <w:r>
        <w:t xml:space="preserve"> </w:t>
      </w:r>
      <w:r>
        <w:t>أو</w:t>
      </w:r>
      <w:r>
        <w:t xml:space="preserve"> </w:t>
      </w:r>
      <w:r>
        <w:t>شبه</w:t>
      </w:r>
      <w:r>
        <w:t xml:space="preserve"> </w:t>
      </w:r>
      <w:r>
        <w:t>مائية،</w:t>
      </w:r>
      <w:r>
        <w:t xml:space="preserve"> </w:t>
      </w:r>
      <w:r>
        <w:t>مع</w:t>
      </w:r>
      <w:r>
        <w:t xml:space="preserve"> </w:t>
      </w:r>
      <w:r>
        <w:t>جلد</w:t>
      </w:r>
      <w:r>
        <w:t xml:space="preserve"> </w:t>
      </w:r>
      <w:r>
        <w:t>عارٍ</w:t>
      </w:r>
      <w:r>
        <w:t xml:space="preserve"> </w:t>
      </w:r>
      <w:r>
        <w:t>ورطب</w:t>
      </w:r>
      <w:r>
        <w:t>.</w:t>
      </w:r>
    </w:p>
    <w:p w:rsidR="00976E13" w:rsidRDefault="00DD0F6A" w:rsidP="00DD0F6A">
      <w:pPr>
        <w:numPr>
          <w:ilvl w:val="0"/>
          <w:numId w:val="3"/>
        </w:numPr>
      </w:pPr>
      <w:r>
        <w:rPr>
          <w:b/>
          <w:bCs/>
        </w:rPr>
        <w:t>Chino mandarín:</w:t>
      </w:r>
      <w:r>
        <w:t xml:space="preserve"> </w:t>
      </w:r>
      <w:r>
        <w:t>两栖动物</w:t>
      </w:r>
      <w:r>
        <w:t xml:space="preserve"> (Liǎngxī dòngwù): </w:t>
      </w:r>
      <w:r>
        <w:t>一类脊椎动物，其特征是具有水生幼体阶段（蝌蚪）和陆生或半水生</w:t>
      </w:r>
      <w:r>
        <w:t xml:space="preserve"> M </w:t>
      </w:r>
      <w:r>
        <w:t>成体阶段，皮肤裸露湿润。</w:t>
      </w:r>
    </w:p>
    <w:p w:rsidR="00976E13" w:rsidRDefault="00DD0F6A" w:rsidP="00DD0F6A">
      <w:pPr>
        <w:numPr>
          <w:ilvl w:val="0"/>
          <w:numId w:val="3"/>
        </w:numPr>
      </w:pPr>
      <w:r>
        <w:rPr>
          <w:b/>
          <w:bCs/>
        </w:rPr>
        <w:t>Rumano:</w:t>
      </w:r>
      <w:r>
        <w:t xml:space="preserve"> Amfibieni: Grup de vertebrate caracterizate p</w:t>
      </w:r>
      <w:r>
        <w:t>rintr-o fază larvară acvatică (mormoloci) și o fază adultă terestră sau semi-acvatică, cu pielea goală și umedă.</w:t>
      </w:r>
    </w:p>
    <w:p w:rsidR="00976E13" w:rsidRDefault="00DD0F6A">
      <w:pPr>
        <w:pStyle w:val="Ttulo2"/>
      </w:pPr>
      <w:bookmarkStart w:id="5" w:name="anuros"/>
      <w:bookmarkEnd w:id="4"/>
      <w:r>
        <w:t>Anuro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Orden de anfibios que incluye ranas y sapos, caracterizados por tener un cuerpo ensanchado, sin cola en la eta</w:t>
      </w:r>
      <w:r>
        <w:t>pa adulta y con patas traseras muy desarrolladas para el salto.</w:t>
      </w:r>
    </w:p>
    <w:p w:rsidR="00976E13" w:rsidRDefault="00DD0F6A" w:rsidP="00DD0F6A">
      <w:pPr>
        <w:numPr>
          <w:ilvl w:val="0"/>
          <w:numId w:val="4"/>
        </w:numPr>
      </w:pPr>
      <w:r>
        <w:rPr>
          <w:b/>
          <w:bCs/>
        </w:rPr>
        <w:t>Inglés:</w:t>
      </w:r>
      <w:r>
        <w:t xml:space="preserve"> Anura: An order of amphibians that includes frogs and toads, characterized by a broad body, no tail in the adult stage, and well-developed hind legs for jumping.</w:t>
      </w:r>
    </w:p>
    <w:p w:rsidR="00976E13" w:rsidRDefault="00DD0F6A" w:rsidP="00DD0F6A">
      <w:pPr>
        <w:numPr>
          <w:ilvl w:val="0"/>
          <w:numId w:val="4"/>
        </w:numPr>
      </w:pPr>
      <w:r>
        <w:rPr>
          <w:b/>
          <w:bCs/>
        </w:rPr>
        <w:t>Francés:</w:t>
      </w:r>
      <w:r>
        <w:t xml:space="preserve"> Anoures: Ordr</w:t>
      </w:r>
      <w:r>
        <w:t>e d’amphibiens qui comprend les grenouilles et les crapauds, caractérisés par un corps élargi, sans queue à l’âge adulte et avec des pattes arrière très développées pour le saut.</w:t>
      </w:r>
    </w:p>
    <w:p w:rsidR="00976E13" w:rsidRDefault="00DD0F6A" w:rsidP="00DD0F6A">
      <w:pPr>
        <w:numPr>
          <w:ilvl w:val="0"/>
          <w:numId w:val="4"/>
        </w:numPr>
      </w:pPr>
      <w:r>
        <w:rPr>
          <w:b/>
          <w:bCs/>
        </w:rPr>
        <w:t>Marroquí:</w:t>
      </w:r>
      <w:r>
        <w:t xml:space="preserve"> </w:t>
      </w:r>
      <w:r>
        <w:t>عديمات</w:t>
      </w:r>
      <w:r>
        <w:t xml:space="preserve"> </w:t>
      </w:r>
      <w:r>
        <w:t>الذيل</w:t>
      </w:r>
      <w:r>
        <w:t xml:space="preserve"> (Adimat ad-dayl): </w:t>
      </w:r>
      <w:r>
        <w:t>رتبة</w:t>
      </w:r>
      <w:r>
        <w:t xml:space="preserve"> </w:t>
      </w:r>
      <w:r>
        <w:t>من</w:t>
      </w:r>
      <w:r>
        <w:t xml:space="preserve"> </w:t>
      </w:r>
      <w:r>
        <w:t>البرمائيات</w:t>
      </w:r>
      <w:r>
        <w:t xml:space="preserve"> </w:t>
      </w:r>
      <w:r>
        <w:t>تشمل</w:t>
      </w:r>
      <w:r>
        <w:t xml:space="preserve"> </w:t>
      </w:r>
      <w:r>
        <w:t>الضفادع</w:t>
      </w:r>
      <w:r>
        <w:t xml:space="preserve"> </w:t>
      </w:r>
      <w:r>
        <w:t>والعلاجيم،</w:t>
      </w:r>
      <w:r>
        <w:t xml:space="preserve"> </w:t>
      </w:r>
      <w:r>
        <w:t>تتميز</w:t>
      </w:r>
      <w:r>
        <w:t xml:space="preserve"> </w:t>
      </w:r>
      <w:r>
        <w:t>بجسم</w:t>
      </w:r>
      <w:r>
        <w:t xml:space="preserve"> </w:t>
      </w:r>
      <w:r>
        <w:t>عريض،</w:t>
      </w:r>
      <w:r>
        <w:t xml:space="preserve"> </w:t>
      </w:r>
      <w:r>
        <w:t>بدون</w:t>
      </w:r>
      <w:r>
        <w:t xml:space="preserve"> </w:t>
      </w:r>
      <w:r>
        <w:t>ذيل</w:t>
      </w:r>
      <w:r>
        <w:t xml:space="preserve"> </w:t>
      </w:r>
      <w:r>
        <w:t>في</w:t>
      </w:r>
      <w:r>
        <w:t xml:space="preserve"> </w:t>
      </w:r>
      <w:r>
        <w:t>مرحلة</w:t>
      </w:r>
      <w:r>
        <w:t xml:space="preserve"> </w:t>
      </w:r>
      <w:r>
        <w:t>البلوغ،</w:t>
      </w:r>
      <w:r>
        <w:t xml:space="preserve"> </w:t>
      </w:r>
      <w:r>
        <w:t>وبأرجل</w:t>
      </w:r>
      <w:r>
        <w:t xml:space="preserve"> </w:t>
      </w:r>
      <w:r>
        <w:t>خلفية</w:t>
      </w:r>
      <w:r>
        <w:t xml:space="preserve"> </w:t>
      </w:r>
      <w:r>
        <w:t>متطورة</w:t>
      </w:r>
      <w:r>
        <w:t xml:space="preserve"> </w:t>
      </w:r>
      <w:r>
        <w:t>جدًا</w:t>
      </w:r>
      <w:r>
        <w:t xml:space="preserve"> </w:t>
      </w:r>
      <w:r>
        <w:t>للقفز</w:t>
      </w:r>
      <w:r>
        <w:t>.</w:t>
      </w:r>
    </w:p>
    <w:p w:rsidR="00976E13" w:rsidRDefault="00DD0F6A" w:rsidP="00DD0F6A">
      <w:pPr>
        <w:numPr>
          <w:ilvl w:val="0"/>
          <w:numId w:val="4"/>
        </w:numPr>
      </w:pPr>
      <w:r>
        <w:rPr>
          <w:b/>
          <w:bCs/>
        </w:rPr>
        <w:t>Chino mandarín:</w:t>
      </w:r>
      <w:r>
        <w:t xml:space="preserve"> </w:t>
      </w:r>
      <w:r>
        <w:t>无尾目</w:t>
      </w:r>
      <w:r>
        <w:t xml:space="preserve"> (Wúwěimù): </w:t>
      </w:r>
      <w:r>
        <w:t>两栖动物的一个目，包括蛙和蟾蜍，其特征是身体宽阔，成年阶段无尾，后腿非常发达，善于跳跃。</w:t>
      </w:r>
    </w:p>
    <w:p w:rsidR="00976E13" w:rsidRDefault="00DD0F6A" w:rsidP="00DD0F6A">
      <w:pPr>
        <w:numPr>
          <w:ilvl w:val="0"/>
          <w:numId w:val="4"/>
        </w:numPr>
      </w:pPr>
      <w:r>
        <w:rPr>
          <w:b/>
          <w:bCs/>
        </w:rPr>
        <w:lastRenderedPageBreak/>
        <w:t>Rumano:</w:t>
      </w:r>
      <w:r>
        <w:t xml:space="preserve"> Anure: Ordin de amfibie</w:t>
      </w:r>
      <w:r>
        <w:t>ni care include broaștele și broaștele râioase, caracterizate printr-un corp lărgit, fără coadă în stadiul adult și cu picioare posterioare foarte dezvoltate pentru sărit.</w:t>
      </w:r>
    </w:p>
    <w:p w:rsidR="00976E13" w:rsidRDefault="00DD0F6A">
      <w:pPr>
        <w:pStyle w:val="Ttulo2"/>
      </w:pPr>
      <w:bookmarkStart w:id="6" w:name="aves"/>
      <w:bookmarkEnd w:id="5"/>
      <w:r>
        <w:t>Ave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Grupo de vertebrados de sangre caliente, con el cuerp</w:t>
      </w:r>
      <w:r>
        <w:t>o cubierto de plumas, pico córneo, alas para volar (en la mayoría) y reproducción ovípara.</w:t>
      </w:r>
    </w:p>
    <w:p w:rsidR="00976E13" w:rsidRDefault="00DD0F6A" w:rsidP="00DD0F6A">
      <w:pPr>
        <w:numPr>
          <w:ilvl w:val="0"/>
          <w:numId w:val="5"/>
        </w:numPr>
      </w:pPr>
      <w:r>
        <w:rPr>
          <w:b/>
          <w:bCs/>
        </w:rPr>
        <w:t>Inglés:</w:t>
      </w:r>
      <w:r>
        <w:t xml:space="preserve"> Birds: A group of warm-blooded vertebrates with bodies covered in feathers, a horny beak, wings for flight (in most), and oviparous reproduction.</w:t>
      </w:r>
    </w:p>
    <w:p w:rsidR="00976E13" w:rsidRDefault="00DD0F6A" w:rsidP="00DD0F6A">
      <w:pPr>
        <w:numPr>
          <w:ilvl w:val="0"/>
          <w:numId w:val="5"/>
        </w:numPr>
      </w:pPr>
      <w:r>
        <w:rPr>
          <w:b/>
          <w:bCs/>
        </w:rPr>
        <w:t>Francés:</w:t>
      </w:r>
      <w:r>
        <w:t xml:space="preserve"> Oi</w:t>
      </w:r>
      <w:r>
        <w:t>seaux: Groupe de vertébrés à sang chaud, avec le corps couvert de plumes, un bec corné, des ailes pour voler (chez la plupart) et une reproduction ovipare.</w:t>
      </w:r>
    </w:p>
    <w:p w:rsidR="00976E13" w:rsidRDefault="00DD0F6A" w:rsidP="00DD0F6A">
      <w:pPr>
        <w:numPr>
          <w:ilvl w:val="0"/>
          <w:numId w:val="5"/>
        </w:numPr>
      </w:pPr>
      <w:r>
        <w:rPr>
          <w:b/>
          <w:bCs/>
        </w:rPr>
        <w:t>Marroquí:</w:t>
      </w:r>
      <w:r>
        <w:t xml:space="preserve"> </w:t>
      </w:r>
      <w:r>
        <w:t>طيور</w:t>
      </w:r>
      <w:r>
        <w:t xml:space="preserve"> (Tuyur): </w:t>
      </w:r>
      <w:r>
        <w:t>مجموعة</w:t>
      </w:r>
      <w:r>
        <w:t xml:space="preserve"> </w:t>
      </w:r>
      <w:r>
        <w:t>من</w:t>
      </w:r>
      <w:r>
        <w:t xml:space="preserve"> </w:t>
      </w:r>
      <w:r>
        <w:t>الفقاريات</w:t>
      </w:r>
      <w:r>
        <w:t xml:space="preserve"> </w:t>
      </w:r>
      <w:r>
        <w:t>ذات</w:t>
      </w:r>
      <w:r>
        <w:t xml:space="preserve"> </w:t>
      </w:r>
      <w:r>
        <w:t>الدم</w:t>
      </w:r>
      <w:r>
        <w:t xml:space="preserve"> </w:t>
      </w:r>
      <w:r>
        <w:t>الحار،</w:t>
      </w:r>
      <w:r>
        <w:t xml:space="preserve"> </w:t>
      </w:r>
      <w:r>
        <w:t>جسمها</w:t>
      </w:r>
      <w:r>
        <w:t xml:space="preserve"> </w:t>
      </w:r>
      <w:r>
        <w:t>مغطى</w:t>
      </w:r>
      <w:r>
        <w:t xml:space="preserve"> </w:t>
      </w:r>
      <w:r>
        <w:t>بالريش،</w:t>
      </w:r>
      <w:r>
        <w:t xml:space="preserve"> </w:t>
      </w:r>
      <w:r>
        <w:t>ولها</w:t>
      </w:r>
      <w:r>
        <w:t xml:space="preserve"> </w:t>
      </w:r>
      <w:r>
        <w:t>منقار</w:t>
      </w:r>
      <w:r>
        <w:t xml:space="preserve"> </w:t>
      </w:r>
      <w:r>
        <w:t>قرني،</w:t>
      </w:r>
      <w:r>
        <w:t xml:space="preserve"> </w:t>
      </w:r>
      <w:r>
        <w:t>وأجن</w:t>
      </w:r>
      <w:r>
        <w:t>حة</w:t>
      </w:r>
      <w:r>
        <w:t xml:space="preserve"> </w:t>
      </w:r>
      <w:r>
        <w:t>للطيران</w:t>
      </w:r>
      <w:r>
        <w:t xml:space="preserve"> (</w:t>
      </w:r>
      <w:r>
        <w:t>في</w:t>
      </w:r>
      <w:r>
        <w:t xml:space="preserve"> </w:t>
      </w:r>
      <w:r>
        <w:t>معظمها</w:t>
      </w:r>
      <w:r>
        <w:t>)</w:t>
      </w:r>
      <w:r>
        <w:t>،</w:t>
      </w:r>
      <w:r>
        <w:t xml:space="preserve"> </w:t>
      </w:r>
      <w:r>
        <w:t>وتتكاثر</w:t>
      </w:r>
      <w:r>
        <w:t xml:space="preserve"> </w:t>
      </w:r>
      <w:r>
        <w:t>بالبيض</w:t>
      </w:r>
      <w:r>
        <w:t>.</w:t>
      </w:r>
    </w:p>
    <w:p w:rsidR="00976E13" w:rsidRDefault="00DD0F6A" w:rsidP="00DD0F6A">
      <w:pPr>
        <w:numPr>
          <w:ilvl w:val="0"/>
          <w:numId w:val="5"/>
        </w:numPr>
      </w:pPr>
      <w:r>
        <w:rPr>
          <w:b/>
          <w:bCs/>
        </w:rPr>
        <w:t>Chino mandarín:</w:t>
      </w:r>
      <w:r>
        <w:t xml:space="preserve"> </w:t>
      </w:r>
      <w:r>
        <w:t>鸟类</w:t>
      </w:r>
      <w:r>
        <w:t xml:space="preserve"> (Niǎolèi): </w:t>
      </w:r>
      <w:r>
        <w:t>一类温血脊椎动物，身体覆盖羽毛，有角质喙，大多数有翅膀用于飞行，卵生。</w:t>
      </w:r>
    </w:p>
    <w:p w:rsidR="00976E13" w:rsidRDefault="00DD0F6A" w:rsidP="00DD0F6A">
      <w:pPr>
        <w:numPr>
          <w:ilvl w:val="0"/>
          <w:numId w:val="5"/>
        </w:numPr>
      </w:pPr>
      <w:r>
        <w:rPr>
          <w:b/>
          <w:bCs/>
        </w:rPr>
        <w:t>Rumano:</w:t>
      </w:r>
      <w:r>
        <w:t xml:space="preserve"> Păsări: Grup de vertebrate cu sânge cald, cu corpul acoperit de pene, cioc cornos, aripi pentru zbor (la majoritatea) și reproducere ovipară.</w:t>
      </w:r>
    </w:p>
    <w:p w:rsidR="00976E13" w:rsidRDefault="00DD0F6A">
      <w:pPr>
        <w:pStyle w:val="Ttulo2"/>
      </w:pPr>
      <w:bookmarkStart w:id="7" w:name="branquias"/>
      <w:bookmarkEnd w:id="6"/>
      <w:r>
        <w:t>Branquia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Órganos respiratorios que permiten a los animales acuáticos extraer el oxígeno disuelto en el agua.</w:t>
      </w:r>
    </w:p>
    <w:p w:rsidR="00976E13" w:rsidRDefault="00DD0F6A" w:rsidP="00DD0F6A">
      <w:pPr>
        <w:numPr>
          <w:ilvl w:val="0"/>
          <w:numId w:val="6"/>
        </w:numPr>
      </w:pPr>
      <w:r>
        <w:rPr>
          <w:b/>
          <w:bCs/>
        </w:rPr>
        <w:t>Inglés:</w:t>
      </w:r>
      <w:r>
        <w:t xml:space="preserve"> Gills: Respiratory organs that allow aquatic animals to extract dissolved oxygen from water.</w:t>
      </w:r>
    </w:p>
    <w:p w:rsidR="00976E13" w:rsidRDefault="00DD0F6A" w:rsidP="00DD0F6A">
      <w:pPr>
        <w:numPr>
          <w:ilvl w:val="0"/>
          <w:numId w:val="6"/>
        </w:numPr>
      </w:pPr>
      <w:r>
        <w:rPr>
          <w:b/>
          <w:bCs/>
        </w:rPr>
        <w:t>Francés:</w:t>
      </w:r>
      <w:r>
        <w:t xml:space="preserve"> Branchies:</w:t>
      </w:r>
      <w:r>
        <w:t xml:space="preserve"> Organes respiratoires qui permettent aux animaux aquatiques d’extraire l’oxygène dissous dans l’eau.</w:t>
      </w:r>
    </w:p>
    <w:p w:rsidR="00976E13" w:rsidRDefault="00DD0F6A" w:rsidP="00DD0F6A">
      <w:pPr>
        <w:numPr>
          <w:ilvl w:val="0"/>
          <w:numId w:val="6"/>
        </w:numPr>
      </w:pPr>
      <w:r>
        <w:rPr>
          <w:b/>
          <w:bCs/>
        </w:rPr>
        <w:t>Marroquí:</w:t>
      </w:r>
      <w:r>
        <w:t xml:space="preserve"> </w:t>
      </w:r>
      <w:r>
        <w:t>خياشيم</w:t>
      </w:r>
      <w:r>
        <w:t xml:space="preserve"> (Khayashim): </w:t>
      </w:r>
      <w:r>
        <w:t>أعضاء</w:t>
      </w:r>
      <w:r>
        <w:t xml:space="preserve"> </w:t>
      </w:r>
      <w:r>
        <w:t>تنفسية</w:t>
      </w:r>
      <w:r>
        <w:t xml:space="preserve"> </w:t>
      </w:r>
      <w:r>
        <w:t>تسمح</w:t>
      </w:r>
      <w:r>
        <w:t xml:space="preserve"> </w:t>
      </w:r>
      <w:r>
        <w:t>للحيوانات</w:t>
      </w:r>
      <w:r>
        <w:t xml:space="preserve"> </w:t>
      </w:r>
      <w:r>
        <w:t>المائية</w:t>
      </w:r>
      <w:r>
        <w:t xml:space="preserve"> </w:t>
      </w:r>
      <w:r>
        <w:t>باستخلاص</w:t>
      </w:r>
      <w:r>
        <w:t xml:space="preserve"> </w:t>
      </w:r>
      <w:r>
        <w:t>الأكسجين</w:t>
      </w:r>
      <w:r>
        <w:t xml:space="preserve"> </w:t>
      </w:r>
      <w:r>
        <w:t>المذاب</w:t>
      </w:r>
      <w:r>
        <w:t xml:space="preserve"> </w:t>
      </w:r>
      <w:r>
        <w:t>في</w:t>
      </w:r>
      <w:r>
        <w:t xml:space="preserve"> </w:t>
      </w:r>
      <w:r>
        <w:t>الماء</w:t>
      </w:r>
      <w:r>
        <w:t>.</w:t>
      </w:r>
    </w:p>
    <w:p w:rsidR="00976E13" w:rsidRDefault="00DD0F6A" w:rsidP="00DD0F6A">
      <w:pPr>
        <w:numPr>
          <w:ilvl w:val="0"/>
          <w:numId w:val="6"/>
        </w:numPr>
      </w:pPr>
      <w:r>
        <w:rPr>
          <w:b/>
          <w:bCs/>
        </w:rPr>
        <w:t>Chino mandarín:</w:t>
      </w:r>
      <w:r>
        <w:t xml:space="preserve"> </w:t>
      </w:r>
      <w:r>
        <w:t>鳃</w:t>
      </w:r>
      <w:r>
        <w:t xml:space="preserve"> (Sāi): </w:t>
      </w:r>
      <w:r>
        <w:t>呼吸器官，使水生动物能够从水中提取溶解氧。</w:t>
      </w:r>
    </w:p>
    <w:p w:rsidR="00976E13" w:rsidRDefault="00DD0F6A" w:rsidP="00DD0F6A">
      <w:pPr>
        <w:numPr>
          <w:ilvl w:val="0"/>
          <w:numId w:val="6"/>
        </w:numPr>
      </w:pPr>
      <w:r>
        <w:rPr>
          <w:b/>
          <w:bCs/>
        </w:rPr>
        <w:t>Rumano</w:t>
      </w:r>
      <w:r>
        <w:rPr>
          <w:b/>
          <w:bCs/>
        </w:rPr>
        <w:t>:</w:t>
      </w:r>
      <w:r>
        <w:t xml:space="preserve"> Branhii: Organe respiratorii care permit animalelor acvatice să extragă oxigenul dizolvat din apă.</w:t>
      </w:r>
    </w:p>
    <w:p w:rsidR="00976E13" w:rsidRDefault="00DD0F6A">
      <w:pPr>
        <w:pStyle w:val="Ttulo2"/>
      </w:pPr>
      <w:bookmarkStart w:id="8" w:name="cabeza"/>
      <w:bookmarkEnd w:id="7"/>
      <w:r>
        <w:lastRenderedPageBreak/>
        <w:t>Cabeza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Parte anterior del cuerpo de un vertebrado, que contiene el encéfalo, los órganos sensoriales principales y la boca.</w:t>
      </w:r>
    </w:p>
    <w:p w:rsidR="00976E13" w:rsidRDefault="00DD0F6A" w:rsidP="00DD0F6A">
      <w:pPr>
        <w:numPr>
          <w:ilvl w:val="0"/>
          <w:numId w:val="7"/>
        </w:numPr>
      </w:pPr>
      <w:r>
        <w:rPr>
          <w:b/>
          <w:bCs/>
        </w:rPr>
        <w:t>Inglé</w:t>
      </w:r>
      <w:r>
        <w:rPr>
          <w:b/>
          <w:bCs/>
        </w:rPr>
        <w:t>s:</w:t>
      </w:r>
      <w:r>
        <w:t xml:space="preserve"> Head: The anterior part of a vertebrate’s body, containing the brain, main sensory organs, and mouth.</w:t>
      </w:r>
    </w:p>
    <w:p w:rsidR="00976E13" w:rsidRDefault="00DD0F6A" w:rsidP="00DD0F6A">
      <w:pPr>
        <w:numPr>
          <w:ilvl w:val="0"/>
          <w:numId w:val="7"/>
        </w:numPr>
      </w:pPr>
      <w:r>
        <w:rPr>
          <w:b/>
          <w:bCs/>
        </w:rPr>
        <w:t>Francés:</w:t>
      </w:r>
      <w:r>
        <w:t xml:space="preserve"> Tête: Partie antérieure du corps d’un vertébré, contenant l’encéphale, les principaux organes sensoriels et la bouche.</w:t>
      </w:r>
    </w:p>
    <w:p w:rsidR="00976E13" w:rsidRDefault="00DD0F6A" w:rsidP="00DD0F6A">
      <w:pPr>
        <w:numPr>
          <w:ilvl w:val="0"/>
          <w:numId w:val="7"/>
        </w:numPr>
      </w:pPr>
      <w:r>
        <w:rPr>
          <w:b/>
          <w:bCs/>
        </w:rPr>
        <w:t>Marroquí:</w:t>
      </w:r>
      <w:r>
        <w:t xml:space="preserve"> </w:t>
      </w:r>
      <w:r>
        <w:t>رأس</w:t>
      </w:r>
      <w:r>
        <w:t xml:space="preserve"> (Ra’s): </w:t>
      </w:r>
      <w:r>
        <w:t>ا</w:t>
      </w:r>
      <w:r>
        <w:t>لجزء</w:t>
      </w:r>
      <w:r>
        <w:t xml:space="preserve"> </w:t>
      </w:r>
      <w:r>
        <w:t>الأمامي</w:t>
      </w:r>
      <w:r>
        <w:t xml:space="preserve"> </w:t>
      </w:r>
      <w:r>
        <w:t>من</w:t>
      </w:r>
      <w:r>
        <w:t xml:space="preserve"> </w:t>
      </w:r>
      <w:r>
        <w:t>جسم</w:t>
      </w:r>
      <w:r>
        <w:t xml:space="preserve"> </w:t>
      </w:r>
      <w:r>
        <w:t>الفقاريات،</w:t>
      </w:r>
      <w:r>
        <w:t xml:space="preserve"> </w:t>
      </w:r>
      <w:r>
        <w:t>ويحتوي</w:t>
      </w:r>
      <w:r>
        <w:t xml:space="preserve"> </w:t>
      </w:r>
      <w:r>
        <w:t>على</w:t>
      </w:r>
      <w:r>
        <w:t xml:space="preserve"> </w:t>
      </w:r>
      <w:r>
        <w:t>الدماغ</w:t>
      </w:r>
      <w:r>
        <w:t xml:space="preserve"> </w:t>
      </w:r>
      <w:r>
        <w:t>والأعضاء</w:t>
      </w:r>
      <w:r>
        <w:t xml:space="preserve"> </w:t>
      </w:r>
      <w:r>
        <w:t>الحسية</w:t>
      </w:r>
      <w:r>
        <w:t xml:space="preserve"> </w:t>
      </w:r>
      <w:r>
        <w:t>الرئيسية</w:t>
      </w:r>
      <w:r>
        <w:t xml:space="preserve"> </w:t>
      </w:r>
      <w:r>
        <w:t>والفم</w:t>
      </w:r>
      <w:r>
        <w:t>.</w:t>
      </w:r>
    </w:p>
    <w:p w:rsidR="00976E13" w:rsidRDefault="00DD0F6A" w:rsidP="00DD0F6A">
      <w:pPr>
        <w:numPr>
          <w:ilvl w:val="0"/>
          <w:numId w:val="7"/>
        </w:numPr>
      </w:pPr>
      <w:r>
        <w:rPr>
          <w:b/>
          <w:bCs/>
        </w:rPr>
        <w:t>Chino mandarín:</w:t>
      </w:r>
      <w:r>
        <w:t xml:space="preserve"> </w:t>
      </w:r>
      <w:r>
        <w:t>头部</w:t>
      </w:r>
      <w:r>
        <w:t xml:space="preserve"> (Tóubù): </w:t>
      </w:r>
      <w:r>
        <w:t>脊椎动物身体的前部，包含大脑、主要感觉器官和嘴巴。</w:t>
      </w:r>
    </w:p>
    <w:p w:rsidR="00976E13" w:rsidRDefault="00DD0F6A" w:rsidP="00DD0F6A">
      <w:pPr>
        <w:numPr>
          <w:ilvl w:val="0"/>
          <w:numId w:val="7"/>
        </w:numPr>
      </w:pPr>
      <w:r>
        <w:rPr>
          <w:b/>
          <w:bCs/>
        </w:rPr>
        <w:t>Rumano:</w:t>
      </w:r>
      <w:r>
        <w:t xml:space="preserve"> Cap: Partea anterioară a corpului unui vertebrat, care conține encefalul, organele senzoriale principale și gura.</w:t>
      </w:r>
    </w:p>
    <w:p w:rsidR="00976E13" w:rsidRDefault="00DD0F6A">
      <w:pPr>
        <w:pStyle w:val="Ttulo2"/>
      </w:pPr>
      <w:bookmarkStart w:id="9" w:name="caparazón"/>
      <w:bookmarkEnd w:id="8"/>
      <w:r>
        <w:t>Caparazón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Cubierta dura y protectora que recubre el cuerpo de algunos animales, como las tortugas.</w:t>
      </w:r>
    </w:p>
    <w:p w:rsidR="00976E13" w:rsidRDefault="00DD0F6A" w:rsidP="00DD0F6A">
      <w:pPr>
        <w:numPr>
          <w:ilvl w:val="0"/>
          <w:numId w:val="8"/>
        </w:numPr>
      </w:pPr>
      <w:r>
        <w:rPr>
          <w:b/>
          <w:bCs/>
        </w:rPr>
        <w:t>Inglés:</w:t>
      </w:r>
      <w:r>
        <w:t xml:space="preserve"> Carapace: A hard, protective shell that covers the body of some animals, such as turtles.</w:t>
      </w:r>
    </w:p>
    <w:p w:rsidR="00976E13" w:rsidRDefault="00DD0F6A" w:rsidP="00DD0F6A">
      <w:pPr>
        <w:numPr>
          <w:ilvl w:val="0"/>
          <w:numId w:val="8"/>
        </w:numPr>
      </w:pPr>
      <w:r>
        <w:rPr>
          <w:b/>
          <w:bCs/>
        </w:rPr>
        <w:t>Francés:</w:t>
      </w:r>
      <w:r>
        <w:t xml:space="preserve"> </w:t>
      </w:r>
      <w:r>
        <w:t>Carapace: Coque dure et protectrice qui recouvre le corps de certains animaux, comme les tortues.</w:t>
      </w:r>
    </w:p>
    <w:p w:rsidR="00976E13" w:rsidRDefault="00DD0F6A" w:rsidP="00DD0F6A">
      <w:pPr>
        <w:numPr>
          <w:ilvl w:val="0"/>
          <w:numId w:val="8"/>
        </w:numPr>
      </w:pPr>
      <w:r>
        <w:rPr>
          <w:b/>
          <w:bCs/>
        </w:rPr>
        <w:t>Marroquí:</w:t>
      </w:r>
      <w:r>
        <w:t xml:space="preserve"> </w:t>
      </w:r>
      <w:r>
        <w:t>درع</w:t>
      </w:r>
      <w:r>
        <w:t xml:space="preserve"> (Dir’): </w:t>
      </w:r>
      <w:r>
        <w:t>غطاء</w:t>
      </w:r>
      <w:r>
        <w:t xml:space="preserve"> </w:t>
      </w:r>
      <w:r>
        <w:t>صلب</w:t>
      </w:r>
      <w:r>
        <w:t xml:space="preserve"> </w:t>
      </w:r>
      <w:r>
        <w:t>وواقي</w:t>
      </w:r>
      <w:r>
        <w:t xml:space="preserve"> </w:t>
      </w:r>
      <w:r>
        <w:t>يغطي</w:t>
      </w:r>
      <w:r>
        <w:t xml:space="preserve"> </w:t>
      </w:r>
      <w:r>
        <w:t>جسم</w:t>
      </w:r>
      <w:r>
        <w:t xml:space="preserve"> </w:t>
      </w:r>
      <w:r>
        <w:t>بعض</w:t>
      </w:r>
      <w:r>
        <w:t xml:space="preserve"> </w:t>
      </w:r>
      <w:r>
        <w:t>الحيوانات،</w:t>
      </w:r>
      <w:r>
        <w:t xml:space="preserve"> </w:t>
      </w:r>
      <w:r>
        <w:t>مثل</w:t>
      </w:r>
      <w:r>
        <w:t xml:space="preserve"> </w:t>
      </w:r>
      <w:r>
        <w:t>السلاحف</w:t>
      </w:r>
      <w:r>
        <w:t>.</w:t>
      </w:r>
    </w:p>
    <w:p w:rsidR="00976E13" w:rsidRDefault="00DD0F6A" w:rsidP="00DD0F6A">
      <w:pPr>
        <w:numPr>
          <w:ilvl w:val="0"/>
          <w:numId w:val="8"/>
        </w:numPr>
      </w:pPr>
      <w:r>
        <w:rPr>
          <w:b/>
          <w:bCs/>
        </w:rPr>
        <w:t>Chino mandarín:</w:t>
      </w:r>
      <w:r>
        <w:t xml:space="preserve"> </w:t>
      </w:r>
      <w:r>
        <w:t>甲壳</w:t>
      </w:r>
      <w:r>
        <w:t xml:space="preserve"> (Jiǎké): </w:t>
      </w:r>
      <w:r>
        <w:t>覆盖某些动物（如乌龟）身体的坚硬保护层。</w:t>
      </w:r>
    </w:p>
    <w:p w:rsidR="00976E13" w:rsidRDefault="00DD0F6A" w:rsidP="00DD0F6A">
      <w:pPr>
        <w:numPr>
          <w:ilvl w:val="0"/>
          <w:numId w:val="8"/>
        </w:numPr>
      </w:pPr>
      <w:r>
        <w:rPr>
          <w:b/>
          <w:bCs/>
        </w:rPr>
        <w:t>Rumano:</w:t>
      </w:r>
      <w:r>
        <w:t xml:space="preserve"> Carapacea: Înveliș dur și p</w:t>
      </w:r>
      <w:r>
        <w:t>rotector care acoperă corpul unor animale, cum ar fi țestoasele.</w:t>
      </w:r>
    </w:p>
    <w:p w:rsidR="00976E13" w:rsidRDefault="00DD0F6A">
      <w:pPr>
        <w:pStyle w:val="Ttulo2"/>
      </w:pPr>
      <w:bookmarkStart w:id="10" w:name="carnívoros"/>
      <w:bookmarkEnd w:id="9"/>
      <w:r>
        <w:t>Carnívoro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Animales que se alimentan principalmente de carne de otros animales.</w:t>
      </w:r>
    </w:p>
    <w:p w:rsidR="00976E13" w:rsidRDefault="00DD0F6A" w:rsidP="00DD0F6A">
      <w:pPr>
        <w:numPr>
          <w:ilvl w:val="0"/>
          <w:numId w:val="9"/>
        </w:numPr>
      </w:pPr>
      <w:r>
        <w:rPr>
          <w:b/>
          <w:bCs/>
        </w:rPr>
        <w:t>Inglés:</w:t>
      </w:r>
      <w:r>
        <w:t xml:space="preserve"> Carnivores: Animals that feed primarily on the flesh of other animals.</w:t>
      </w:r>
    </w:p>
    <w:p w:rsidR="00976E13" w:rsidRDefault="00DD0F6A" w:rsidP="00DD0F6A">
      <w:pPr>
        <w:numPr>
          <w:ilvl w:val="0"/>
          <w:numId w:val="9"/>
        </w:numPr>
      </w:pPr>
      <w:r>
        <w:rPr>
          <w:b/>
          <w:bCs/>
        </w:rPr>
        <w:t>Francé</w:t>
      </w:r>
      <w:r>
        <w:rPr>
          <w:b/>
          <w:bCs/>
        </w:rPr>
        <w:t>s:</w:t>
      </w:r>
      <w:r>
        <w:t xml:space="preserve"> Carnivores: Animaux qui se nourrissent principalement de la chair d’autres animaux.</w:t>
      </w:r>
    </w:p>
    <w:p w:rsidR="00976E13" w:rsidRDefault="00DD0F6A" w:rsidP="00DD0F6A">
      <w:pPr>
        <w:numPr>
          <w:ilvl w:val="0"/>
          <w:numId w:val="9"/>
        </w:numPr>
      </w:pPr>
      <w:r>
        <w:rPr>
          <w:b/>
          <w:bCs/>
        </w:rPr>
        <w:lastRenderedPageBreak/>
        <w:t>Marroquí:</w:t>
      </w:r>
      <w:r>
        <w:t xml:space="preserve"> </w:t>
      </w:r>
      <w:r>
        <w:t>آكلات</w:t>
      </w:r>
      <w:r>
        <w:t xml:space="preserve"> </w:t>
      </w:r>
      <w:r>
        <w:t>اللحوم</w:t>
      </w:r>
      <w:r>
        <w:t xml:space="preserve"> (Akilat al-luhum): </w:t>
      </w:r>
      <w:r>
        <w:t>حيوانات</w:t>
      </w:r>
      <w:r>
        <w:t xml:space="preserve"> </w:t>
      </w:r>
      <w:r>
        <w:t>تتغذى</w:t>
      </w:r>
      <w:r>
        <w:t xml:space="preserve"> </w:t>
      </w:r>
      <w:r>
        <w:t>بشكل</w:t>
      </w:r>
      <w:r>
        <w:t xml:space="preserve"> </w:t>
      </w:r>
      <w:r>
        <w:t>أساسي</w:t>
      </w:r>
      <w:r>
        <w:t xml:space="preserve"> </w:t>
      </w:r>
      <w:r>
        <w:t>على</w:t>
      </w:r>
      <w:r>
        <w:t xml:space="preserve"> </w:t>
      </w:r>
      <w:r>
        <w:t>لحوم</w:t>
      </w:r>
      <w:r>
        <w:t xml:space="preserve"> </w:t>
      </w:r>
      <w:r>
        <w:t>الحيوانات</w:t>
      </w:r>
      <w:r>
        <w:t xml:space="preserve"> </w:t>
      </w:r>
      <w:r>
        <w:t>الأخرى</w:t>
      </w:r>
      <w:r>
        <w:t>.</w:t>
      </w:r>
    </w:p>
    <w:p w:rsidR="00976E13" w:rsidRDefault="00DD0F6A" w:rsidP="00DD0F6A">
      <w:pPr>
        <w:numPr>
          <w:ilvl w:val="0"/>
          <w:numId w:val="9"/>
        </w:numPr>
      </w:pPr>
      <w:r>
        <w:rPr>
          <w:b/>
          <w:bCs/>
        </w:rPr>
        <w:t>Chino mandarín:</w:t>
      </w:r>
      <w:r>
        <w:t xml:space="preserve"> </w:t>
      </w:r>
      <w:r>
        <w:t>食肉动物</w:t>
      </w:r>
      <w:r>
        <w:t xml:space="preserve"> (Shíròu dòngwù): </w:t>
      </w:r>
      <w:r>
        <w:t>主要以其他动物的肉为食的动物。</w:t>
      </w:r>
    </w:p>
    <w:p w:rsidR="00976E13" w:rsidRDefault="00DD0F6A" w:rsidP="00DD0F6A">
      <w:pPr>
        <w:numPr>
          <w:ilvl w:val="0"/>
          <w:numId w:val="9"/>
        </w:numPr>
      </w:pPr>
      <w:r>
        <w:rPr>
          <w:b/>
          <w:bCs/>
        </w:rPr>
        <w:t>Rumano:</w:t>
      </w:r>
      <w:r>
        <w:t xml:space="preserve"> Carnivore: An</w:t>
      </w:r>
      <w:r>
        <w:t>imale care se hrănesc în principal cu carnea altor animale.</w:t>
      </w:r>
    </w:p>
    <w:p w:rsidR="00976E13" w:rsidRDefault="00DD0F6A">
      <w:pPr>
        <w:pStyle w:val="Ttulo2"/>
      </w:pPr>
      <w:bookmarkStart w:id="11" w:name="cartílago"/>
      <w:bookmarkEnd w:id="10"/>
      <w:r>
        <w:t>Cartílago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Tejido flexible pero resistente que forma parte del esqueleto de algunos vertebrados, como los peces cartilaginosos.</w:t>
      </w:r>
    </w:p>
    <w:p w:rsidR="00976E13" w:rsidRDefault="00DD0F6A" w:rsidP="00DD0F6A">
      <w:pPr>
        <w:numPr>
          <w:ilvl w:val="0"/>
          <w:numId w:val="10"/>
        </w:numPr>
      </w:pPr>
      <w:r>
        <w:rPr>
          <w:b/>
          <w:bCs/>
        </w:rPr>
        <w:t>Inglés:</w:t>
      </w:r>
      <w:r>
        <w:t xml:space="preserve"> Cartilage: Flexible but strong tiss</w:t>
      </w:r>
      <w:r>
        <w:t>ue that forms part of the skeleton of some vertebrates, such as cartilaginous fish.</w:t>
      </w:r>
    </w:p>
    <w:p w:rsidR="00976E13" w:rsidRDefault="00DD0F6A" w:rsidP="00DD0F6A">
      <w:pPr>
        <w:numPr>
          <w:ilvl w:val="0"/>
          <w:numId w:val="10"/>
        </w:numPr>
      </w:pPr>
      <w:r>
        <w:rPr>
          <w:b/>
          <w:bCs/>
        </w:rPr>
        <w:t>Francés:</w:t>
      </w:r>
      <w:r>
        <w:t xml:space="preserve"> Cartilage: Tissu flexible mais résistant qui fait partie du squelette de certains vertébrés, comme les poissons cartilagineux.</w:t>
      </w:r>
    </w:p>
    <w:p w:rsidR="00976E13" w:rsidRDefault="00DD0F6A" w:rsidP="00DD0F6A">
      <w:pPr>
        <w:numPr>
          <w:ilvl w:val="0"/>
          <w:numId w:val="10"/>
        </w:numPr>
      </w:pPr>
      <w:r>
        <w:rPr>
          <w:b/>
          <w:bCs/>
        </w:rPr>
        <w:t>Marroquí:</w:t>
      </w:r>
      <w:r>
        <w:t xml:space="preserve"> </w:t>
      </w:r>
      <w:r>
        <w:t>غضروف</w:t>
      </w:r>
      <w:r>
        <w:t xml:space="preserve"> (Ghadruf): </w:t>
      </w:r>
      <w:r>
        <w:t>نسيج</w:t>
      </w:r>
      <w:r>
        <w:t xml:space="preserve"> </w:t>
      </w:r>
      <w:r>
        <w:t>مرن</w:t>
      </w:r>
      <w:r>
        <w:t xml:space="preserve"> </w:t>
      </w:r>
      <w:r>
        <w:t>ولكنه</w:t>
      </w:r>
      <w:r>
        <w:t xml:space="preserve"> </w:t>
      </w:r>
      <w:r>
        <w:t>قوي</w:t>
      </w:r>
      <w:r>
        <w:t xml:space="preserve"> </w:t>
      </w:r>
      <w:r>
        <w:t>يشكل</w:t>
      </w:r>
      <w:r>
        <w:t xml:space="preserve"> </w:t>
      </w:r>
      <w:r>
        <w:t>جزءًا</w:t>
      </w:r>
      <w:r>
        <w:t xml:space="preserve"> </w:t>
      </w:r>
      <w:r>
        <w:t>من</w:t>
      </w:r>
      <w:r>
        <w:t xml:space="preserve"> </w:t>
      </w:r>
      <w:r>
        <w:t>هيكل</w:t>
      </w:r>
      <w:r>
        <w:t xml:space="preserve"> </w:t>
      </w:r>
      <w:r>
        <w:t>بعض</w:t>
      </w:r>
      <w:r>
        <w:t xml:space="preserve"> </w:t>
      </w:r>
      <w:r>
        <w:t>الفقاريات،</w:t>
      </w:r>
      <w:r>
        <w:t xml:space="preserve"> </w:t>
      </w:r>
      <w:r>
        <w:t>مثل</w:t>
      </w:r>
      <w:r>
        <w:t xml:space="preserve"> </w:t>
      </w:r>
      <w:r>
        <w:t>الأسماك</w:t>
      </w:r>
      <w:r>
        <w:t xml:space="preserve"> </w:t>
      </w:r>
      <w:r>
        <w:t>الغضروفية</w:t>
      </w:r>
      <w:r>
        <w:t>.</w:t>
      </w:r>
    </w:p>
    <w:p w:rsidR="00976E13" w:rsidRDefault="00DD0F6A" w:rsidP="00DD0F6A">
      <w:pPr>
        <w:numPr>
          <w:ilvl w:val="0"/>
          <w:numId w:val="10"/>
        </w:numPr>
      </w:pPr>
      <w:r>
        <w:rPr>
          <w:b/>
          <w:bCs/>
        </w:rPr>
        <w:t>Chino mandarín:</w:t>
      </w:r>
      <w:r>
        <w:t xml:space="preserve"> </w:t>
      </w:r>
      <w:r>
        <w:t>软骨</w:t>
      </w:r>
      <w:r>
        <w:t xml:space="preserve"> (Ruǎngǔ): </w:t>
      </w:r>
      <w:r>
        <w:t>柔韧但坚固的组织，构成某些脊椎动物（如软骨鱼）骨骼的一部分。</w:t>
      </w:r>
    </w:p>
    <w:p w:rsidR="00976E13" w:rsidRDefault="00DD0F6A" w:rsidP="00DD0F6A">
      <w:pPr>
        <w:numPr>
          <w:ilvl w:val="0"/>
          <w:numId w:val="10"/>
        </w:numPr>
      </w:pPr>
      <w:r>
        <w:rPr>
          <w:b/>
          <w:bCs/>
        </w:rPr>
        <w:t>Rumano:</w:t>
      </w:r>
      <w:r>
        <w:t xml:space="preserve"> Cartilaj: Țesut flexibil, dar rezistent, care face parte din scheletul unor vertebrate, cum ar fi peștii cartilaginoși.</w:t>
      </w:r>
    </w:p>
    <w:p w:rsidR="00976E13" w:rsidRDefault="00DD0F6A">
      <w:pPr>
        <w:pStyle w:val="Ttulo2"/>
      </w:pPr>
      <w:bookmarkStart w:id="12" w:name="columna-vertebral"/>
      <w:bookmarkEnd w:id="11"/>
      <w:r>
        <w:t>Columna vertebral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Estructura ósea o cartilaginosa que recorre la espalda de los vertebrados, proporcionando soporte al cuerpo y protegiendo la médula espinal.</w:t>
      </w:r>
    </w:p>
    <w:p w:rsidR="00976E13" w:rsidRDefault="00DD0F6A" w:rsidP="00DD0F6A">
      <w:pPr>
        <w:numPr>
          <w:ilvl w:val="0"/>
          <w:numId w:val="11"/>
        </w:numPr>
      </w:pPr>
      <w:r>
        <w:rPr>
          <w:b/>
          <w:bCs/>
        </w:rPr>
        <w:t>Inglés:</w:t>
      </w:r>
      <w:r>
        <w:t xml:space="preserve"> Vertebral column: A bony or cartilaginous structure running dow</w:t>
      </w:r>
      <w:r>
        <w:t>n the back of vertebrates, providing body support and protecting the spinal cord.</w:t>
      </w:r>
    </w:p>
    <w:p w:rsidR="00976E13" w:rsidRDefault="00DD0F6A" w:rsidP="00DD0F6A">
      <w:pPr>
        <w:numPr>
          <w:ilvl w:val="0"/>
          <w:numId w:val="11"/>
        </w:numPr>
      </w:pPr>
      <w:r>
        <w:rPr>
          <w:b/>
          <w:bCs/>
        </w:rPr>
        <w:t>Francés:</w:t>
      </w:r>
      <w:r>
        <w:t xml:space="preserve"> Colonne vertébrale: Structure osseuse ou cartilagineuse qui parcourt le dos des vertébrés, offrant un soutien au corps et protégeant la moelle épinière.</w:t>
      </w:r>
    </w:p>
    <w:p w:rsidR="00976E13" w:rsidRDefault="00DD0F6A" w:rsidP="00DD0F6A">
      <w:pPr>
        <w:numPr>
          <w:ilvl w:val="0"/>
          <w:numId w:val="11"/>
        </w:numPr>
      </w:pPr>
      <w:r>
        <w:rPr>
          <w:b/>
          <w:bCs/>
        </w:rPr>
        <w:t>Marroquí:</w:t>
      </w:r>
      <w:r>
        <w:t xml:space="preserve"> </w:t>
      </w:r>
      <w:r>
        <w:t>عم</w:t>
      </w:r>
      <w:r>
        <w:t>ود</w:t>
      </w:r>
      <w:r>
        <w:t xml:space="preserve"> </w:t>
      </w:r>
      <w:r>
        <w:t>فقري</w:t>
      </w:r>
      <w:r>
        <w:t xml:space="preserve"> (Amud faqari): </w:t>
      </w:r>
      <w:r>
        <w:t>هيكل</w:t>
      </w:r>
      <w:r>
        <w:t xml:space="preserve"> </w:t>
      </w:r>
      <w:r>
        <w:t>عظمي</w:t>
      </w:r>
      <w:r>
        <w:t xml:space="preserve"> </w:t>
      </w:r>
      <w:r>
        <w:t>أو</w:t>
      </w:r>
      <w:r>
        <w:t xml:space="preserve"> </w:t>
      </w:r>
      <w:r>
        <w:t>غضروفي</w:t>
      </w:r>
      <w:r>
        <w:t xml:space="preserve"> </w:t>
      </w:r>
      <w:r>
        <w:t>يمتد</w:t>
      </w:r>
      <w:r>
        <w:t xml:space="preserve"> </w:t>
      </w:r>
      <w:r>
        <w:t>على</w:t>
      </w:r>
      <w:r>
        <w:t xml:space="preserve"> </w:t>
      </w:r>
      <w:r>
        <w:t>طول</w:t>
      </w:r>
      <w:r>
        <w:t xml:space="preserve"> </w:t>
      </w:r>
      <w:r>
        <w:t>ظهر</w:t>
      </w:r>
      <w:r>
        <w:t xml:space="preserve"> </w:t>
      </w:r>
      <w:r>
        <w:t>الفقاريات،</w:t>
      </w:r>
      <w:r>
        <w:t xml:space="preserve"> </w:t>
      </w:r>
      <w:r>
        <w:t>ويوفر</w:t>
      </w:r>
      <w:r>
        <w:t xml:space="preserve"> </w:t>
      </w:r>
      <w:r>
        <w:t>الدعم</w:t>
      </w:r>
      <w:r>
        <w:t xml:space="preserve"> </w:t>
      </w:r>
      <w:r>
        <w:t>للجسم</w:t>
      </w:r>
      <w:r>
        <w:t xml:space="preserve"> </w:t>
      </w:r>
      <w:r>
        <w:t>ويحمي</w:t>
      </w:r>
      <w:r>
        <w:t xml:space="preserve"> </w:t>
      </w:r>
      <w:r>
        <w:t>النخاع</w:t>
      </w:r>
      <w:r>
        <w:t xml:space="preserve"> </w:t>
      </w:r>
      <w:r>
        <w:t>الشوكي</w:t>
      </w:r>
      <w:r>
        <w:t>.</w:t>
      </w:r>
    </w:p>
    <w:p w:rsidR="00976E13" w:rsidRDefault="00DD0F6A" w:rsidP="00DD0F6A">
      <w:pPr>
        <w:numPr>
          <w:ilvl w:val="0"/>
          <w:numId w:val="11"/>
        </w:numPr>
      </w:pPr>
      <w:r>
        <w:rPr>
          <w:b/>
          <w:bCs/>
        </w:rPr>
        <w:t>Chino mandarín:</w:t>
      </w:r>
      <w:r>
        <w:t xml:space="preserve"> </w:t>
      </w:r>
      <w:r>
        <w:t>脊柱</w:t>
      </w:r>
      <w:r>
        <w:t xml:space="preserve"> (Jǐzhù): </w:t>
      </w:r>
      <w:r>
        <w:t>脊椎动物背部的一系列骨骼或软骨结构，为身体提供支撑并保护脊髓。</w:t>
      </w:r>
    </w:p>
    <w:p w:rsidR="00976E13" w:rsidRDefault="00DD0F6A" w:rsidP="00DD0F6A">
      <w:pPr>
        <w:numPr>
          <w:ilvl w:val="0"/>
          <w:numId w:val="11"/>
        </w:numPr>
      </w:pPr>
      <w:r>
        <w:rPr>
          <w:b/>
          <w:bCs/>
        </w:rPr>
        <w:t>Rumano:</w:t>
      </w:r>
      <w:r>
        <w:t xml:space="preserve"> Coloană vertebrală: Structură osoasă sau cartilaginoasă care parcurge spatele </w:t>
      </w:r>
      <w:r>
        <w:t>vertebratelor, oferind suport corpului și protejând măduva spinării.</w:t>
      </w:r>
    </w:p>
    <w:p w:rsidR="00976E13" w:rsidRDefault="00DD0F6A">
      <w:pPr>
        <w:pStyle w:val="Ttulo2"/>
      </w:pPr>
      <w:bookmarkStart w:id="13" w:name="cráneo"/>
      <w:bookmarkEnd w:id="12"/>
      <w:r>
        <w:lastRenderedPageBreak/>
        <w:t>Cráneo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Estructura ósea que protege el encéfalo (cerebro) en la cabeza de los vertebrados.</w:t>
      </w:r>
    </w:p>
    <w:p w:rsidR="00976E13" w:rsidRDefault="00DD0F6A" w:rsidP="00DD0F6A">
      <w:pPr>
        <w:numPr>
          <w:ilvl w:val="0"/>
          <w:numId w:val="12"/>
        </w:numPr>
      </w:pPr>
      <w:r>
        <w:rPr>
          <w:b/>
          <w:bCs/>
        </w:rPr>
        <w:t>Inglés:</w:t>
      </w:r>
      <w:r>
        <w:t xml:space="preserve"> </w:t>
      </w:r>
      <w:r>
        <w:t>Skull: A bony structure that protects the brain in the head of vertebrates.</w:t>
      </w:r>
    </w:p>
    <w:p w:rsidR="00976E13" w:rsidRDefault="00DD0F6A" w:rsidP="00DD0F6A">
      <w:pPr>
        <w:numPr>
          <w:ilvl w:val="0"/>
          <w:numId w:val="12"/>
        </w:numPr>
      </w:pPr>
      <w:r>
        <w:rPr>
          <w:b/>
          <w:bCs/>
        </w:rPr>
        <w:t>Francés:</w:t>
      </w:r>
      <w:r>
        <w:t xml:space="preserve"> Crâne: Structure osseuse qui protège l’encéphale (cerveau) dans la tête des vertébrés.</w:t>
      </w:r>
    </w:p>
    <w:p w:rsidR="00976E13" w:rsidRDefault="00DD0F6A" w:rsidP="00DD0F6A">
      <w:pPr>
        <w:numPr>
          <w:ilvl w:val="0"/>
          <w:numId w:val="12"/>
        </w:numPr>
      </w:pPr>
      <w:r>
        <w:rPr>
          <w:b/>
          <w:bCs/>
        </w:rPr>
        <w:t>Marroquí:</w:t>
      </w:r>
      <w:r>
        <w:t xml:space="preserve"> </w:t>
      </w:r>
      <w:r>
        <w:t>جمجمة</w:t>
      </w:r>
      <w:r>
        <w:t xml:space="preserve"> (Jumjuma): </w:t>
      </w:r>
      <w:r>
        <w:t>هيكل</w:t>
      </w:r>
      <w:r>
        <w:t xml:space="preserve"> </w:t>
      </w:r>
      <w:r>
        <w:t>عظمي</w:t>
      </w:r>
      <w:r>
        <w:t xml:space="preserve"> </w:t>
      </w:r>
      <w:r>
        <w:t>يحمي</w:t>
      </w:r>
      <w:r>
        <w:t xml:space="preserve"> </w:t>
      </w:r>
      <w:r>
        <w:t>الدماغ</w:t>
      </w:r>
      <w:r>
        <w:t xml:space="preserve"> </w:t>
      </w:r>
      <w:r>
        <w:t>في</w:t>
      </w:r>
      <w:r>
        <w:t xml:space="preserve"> </w:t>
      </w:r>
      <w:r>
        <w:t>رأس</w:t>
      </w:r>
      <w:r>
        <w:t xml:space="preserve"> </w:t>
      </w:r>
      <w:r>
        <w:t>الفقاريات</w:t>
      </w:r>
      <w:r>
        <w:t>.</w:t>
      </w:r>
    </w:p>
    <w:p w:rsidR="00976E13" w:rsidRDefault="00DD0F6A" w:rsidP="00DD0F6A">
      <w:pPr>
        <w:numPr>
          <w:ilvl w:val="0"/>
          <w:numId w:val="12"/>
        </w:numPr>
      </w:pPr>
      <w:r>
        <w:rPr>
          <w:b/>
          <w:bCs/>
        </w:rPr>
        <w:t>Chino mandarín:</w:t>
      </w:r>
      <w:r>
        <w:t xml:space="preserve"> </w:t>
      </w:r>
      <w:r>
        <w:t>颅</w:t>
      </w:r>
      <w:r>
        <w:t>骨</w:t>
      </w:r>
      <w:r>
        <w:t xml:space="preserve"> (Lúgǔ): </w:t>
      </w:r>
      <w:r>
        <w:t>保护脊椎动物头部大脑的骨骼结构。</w:t>
      </w:r>
    </w:p>
    <w:p w:rsidR="00976E13" w:rsidRDefault="00DD0F6A" w:rsidP="00DD0F6A">
      <w:pPr>
        <w:numPr>
          <w:ilvl w:val="0"/>
          <w:numId w:val="12"/>
        </w:numPr>
      </w:pPr>
      <w:r>
        <w:rPr>
          <w:b/>
          <w:bCs/>
        </w:rPr>
        <w:t>Rumano:</w:t>
      </w:r>
      <w:r>
        <w:t xml:space="preserve"> Craniu: Structură osoasă care protejează encefalul (creierul) în capul vertebratelor.</w:t>
      </w:r>
    </w:p>
    <w:p w:rsidR="00976E13" w:rsidRDefault="00DD0F6A">
      <w:pPr>
        <w:pStyle w:val="Ttulo2"/>
      </w:pPr>
      <w:bookmarkStart w:id="14" w:name="dientes"/>
      <w:bookmarkEnd w:id="13"/>
      <w:r>
        <w:t>Diente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Estructuras duras y calcificadas presentes en la boca de muchos vertebrados, utilizadas para masticar</w:t>
      </w:r>
      <w:r>
        <w:t>, desgarrar o triturar alimentos.</w:t>
      </w:r>
    </w:p>
    <w:p w:rsidR="00976E13" w:rsidRDefault="00DD0F6A" w:rsidP="00DD0F6A">
      <w:pPr>
        <w:numPr>
          <w:ilvl w:val="0"/>
          <w:numId w:val="13"/>
        </w:numPr>
      </w:pPr>
      <w:r>
        <w:rPr>
          <w:b/>
          <w:bCs/>
        </w:rPr>
        <w:t>Inglés:</w:t>
      </w:r>
      <w:r>
        <w:t xml:space="preserve"> Teeth: Hard, calcified structures present in the mouth of many vertebrates, used for chewing, tearing, or grinding food.</w:t>
      </w:r>
    </w:p>
    <w:p w:rsidR="00976E13" w:rsidRDefault="00DD0F6A" w:rsidP="00DD0F6A">
      <w:pPr>
        <w:numPr>
          <w:ilvl w:val="0"/>
          <w:numId w:val="13"/>
        </w:numPr>
      </w:pPr>
      <w:r>
        <w:rPr>
          <w:b/>
          <w:bCs/>
        </w:rPr>
        <w:t>Francés:</w:t>
      </w:r>
      <w:r>
        <w:t xml:space="preserve"> Dents: Structures dures et calcifiées présentes dans la bouche de nombreux vertébrés</w:t>
      </w:r>
      <w:r>
        <w:t>, utilisées pour mâcher, déchirer ou broyer les aliments.</w:t>
      </w:r>
    </w:p>
    <w:p w:rsidR="00976E13" w:rsidRDefault="00DD0F6A" w:rsidP="00DD0F6A">
      <w:pPr>
        <w:numPr>
          <w:ilvl w:val="0"/>
          <w:numId w:val="13"/>
        </w:numPr>
      </w:pPr>
      <w:r>
        <w:rPr>
          <w:b/>
          <w:bCs/>
        </w:rPr>
        <w:t>Marroquí:</w:t>
      </w:r>
      <w:r>
        <w:t xml:space="preserve"> </w:t>
      </w:r>
      <w:r>
        <w:t>أسنان</w:t>
      </w:r>
      <w:r>
        <w:t xml:space="preserve"> (Asnan): </w:t>
      </w:r>
      <w:r>
        <w:t>هياكل</w:t>
      </w:r>
      <w:r>
        <w:t xml:space="preserve"> </w:t>
      </w:r>
      <w:r>
        <w:t>صلبة</w:t>
      </w:r>
      <w:r>
        <w:t xml:space="preserve"> </w:t>
      </w:r>
      <w:r>
        <w:t>ومتكلسة</w:t>
      </w:r>
      <w:r>
        <w:t xml:space="preserve"> </w:t>
      </w:r>
      <w:r>
        <w:t>موجودة</w:t>
      </w:r>
      <w:r>
        <w:t xml:space="preserve"> </w:t>
      </w:r>
      <w:r>
        <w:t>في</w:t>
      </w:r>
      <w:r>
        <w:t xml:space="preserve"> </w:t>
      </w:r>
      <w:r>
        <w:t>فم</w:t>
      </w:r>
      <w:r>
        <w:t xml:space="preserve"> </w:t>
      </w:r>
      <w:r>
        <w:t>العديد</w:t>
      </w:r>
      <w:r>
        <w:t xml:space="preserve"> </w:t>
      </w:r>
      <w:r>
        <w:t>من</w:t>
      </w:r>
      <w:r>
        <w:t xml:space="preserve"> </w:t>
      </w:r>
      <w:r>
        <w:t>الفقاريات،</w:t>
      </w:r>
      <w:r>
        <w:t xml:space="preserve"> </w:t>
      </w:r>
      <w:r>
        <w:t>تستخدم</w:t>
      </w:r>
      <w:r>
        <w:t xml:space="preserve"> </w:t>
      </w:r>
      <w:r>
        <w:t>للمضغ</w:t>
      </w:r>
      <w:r>
        <w:t xml:space="preserve"> </w:t>
      </w:r>
      <w:r>
        <w:t>أو</w:t>
      </w:r>
      <w:r>
        <w:t xml:space="preserve"> </w:t>
      </w:r>
      <w:r>
        <w:t>التمزيق</w:t>
      </w:r>
      <w:r>
        <w:t xml:space="preserve"> </w:t>
      </w:r>
      <w:r>
        <w:t>أو</w:t>
      </w:r>
      <w:r>
        <w:t xml:space="preserve"> </w:t>
      </w:r>
      <w:r>
        <w:t>الطحن</w:t>
      </w:r>
      <w:r>
        <w:t>.</w:t>
      </w:r>
    </w:p>
    <w:p w:rsidR="00976E13" w:rsidRDefault="00DD0F6A" w:rsidP="00DD0F6A">
      <w:pPr>
        <w:numPr>
          <w:ilvl w:val="0"/>
          <w:numId w:val="13"/>
        </w:numPr>
      </w:pPr>
      <w:r>
        <w:rPr>
          <w:b/>
          <w:bCs/>
        </w:rPr>
        <w:t>Chino mandarín:</w:t>
      </w:r>
      <w:r>
        <w:t xml:space="preserve"> </w:t>
      </w:r>
      <w:r>
        <w:t>牙齿</w:t>
      </w:r>
      <w:r>
        <w:t xml:space="preserve"> (Yáchǐ): </w:t>
      </w:r>
      <w:r>
        <w:t>许多脊椎动物口腔中坚硬的钙化结构，用于咀嚼、撕裂或磨碎食物。</w:t>
      </w:r>
    </w:p>
    <w:p w:rsidR="00976E13" w:rsidRDefault="00DD0F6A" w:rsidP="00DD0F6A">
      <w:pPr>
        <w:numPr>
          <w:ilvl w:val="0"/>
          <w:numId w:val="13"/>
        </w:numPr>
      </w:pPr>
      <w:r>
        <w:rPr>
          <w:b/>
          <w:bCs/>
        </w:rPr>
        <w:t>Rumano:</w:t>
      </w:r>
      <w:r>
        <w:t xml:space="preserve"> Dinți: Structuri du</w:t>
      </w:r>
      <w:r>
        <w:t>re și calcificate prezente în gura multor vertebrate, utilizate pentru mestecarea, ruperea sau măcinarea alimentelor.</w:t>
      </w:r>
    </w:p>
    <w:p w:rsidR="00976E13" w:rsidRDefault="00DD0F6A">
      <w:pPr>
        <w:pStyle w:val="Ttulo2"/>
      </w:pPr>
      <w:bookmarkStart w:id="15" w:name="encéfalo"/>
      <w:bookmarkEnd w:id="14"/>
      <w:r>
        <w:t>Encéfalo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Parte del sistema nervioso central, protegido por el cráneo, que controla las funciones vitales, el pen</w:t>
      </w:r>
      <w:r>
        <w:t>samiento y el comportamiento.</w:t>
      </w:r>
    </w:p>
    <w:p w:rsidR="00976E13" w:rsidRDefault="00DD0F6A" w:rsidP="00DD0F6A">
      <w:pPr>
        <w:numPr>
          <w:ilvl w:val="0"/>
          <w:numId w:val="14"/>
        </w:numPr>
      </w:pPr>
      <w:r>
        <w:rPr>
          <w:b/>
          <w:bCs/>
        </w:rPr>
        <w:t>Inglés:</w:t>
      </w:r>
      <w:r>
        <w:t xml:space="preserve"> Brain: Part of the central nervous system, protected by the skull, which controls vital functions, thought, and behavior.</w:t>
      </w:r>
    </w:p>
    <w:p w:rsidR="00976E13" w:rsidRDefault="00DD0F6A" w:rsidP="00DD0F6A">
      <w:pPr>
        <w:numPr>
          <w:ilvl w:val="0"/>
          <w:numId w:val="14"/>
        </w:numPr>
      </w:pPr>
      <w:r>
        <w:rPr>
          <w:b/>
          <w:bCs/>
        </w:rPr>
        <w:t>Francés:</w:t>
      </w:r>
      <w:r>
        <w:t xml:space="preserve"> Encéphale: Partie du système nerveux central, protégée par le crâne, qui contrôle les f</w:t>
      </w:r>
      <w:r>
        <w:t>onctions vitales, la pensée et le comportement.</w:t>
      </w:r>
    </w:p>
    <w:p w:rsidR="00976E13" w:rsidRDefault="00DD0F6A" w:rsidP="00DD0F6A">
      <w:pPr>
        <w:numPr>
          <w:ilvl w:val="0"/>
          <w:numId w:val="14"/>
        </w:numPr>
      </w:pPr>
      <w:r>
        <w:rPr>
          <w:b/>
          <w:bCs/>
        </w:rPr>
        <w:lastRenderedPageBreak/>
        <w:t>Marroquí:</w:t>
      </w:r>
      <w:r>
        <w:t xml:space="preserve"> </w:t>
      </w:r>
      <w:r>
        <w:t>دماغ</w:t>
      </w:r>
      <w:r>
        <w:t xml:space="preserve"> (Dimagh): </w:t>
      </w:r>
      <w:r>
        <w:t>جزء</w:t>
      </w:r>
      <w:r>
        <w:t xml:space="preserve"> </w:t>
      </w:r>
      <w:r>
        <w:t>من</w:t>
      </w:r>
      <w:r>
        <w:t xml:space="preserve"> </w:t>
      </w:r>
      <w:r>
        <w:t>الجهاز</w:t>
      </w:r>
      <w:r>
        <w:t xml:space="preserve"> </w:t>
      </w:r>
      <w:r>
        <w:t>العصبي</w:t>
      </w:r>
      <w:r>
        <w:t xml:space="preserve"> </w:t>
      </w:r>
      <w:r>
        <w:t>المركزي،</w:t>
      </w:r>
      <w:r>
        <w:t xml:space="preserve"> </w:t>
      </w:r>
      <w:r>
        <w:t>محمي</w:t>
      </w:r>
      <w:r>
        <w:t xml:space="preserve"> </w:t>
      </w:r>
      <w:r>
        <w:t>بالجمجمة،</w:t>
      </w:r>
      <w:r>
        <w:t xml:space="preserve"> </w:t>
      </w:r>
      <w:r>
        <w:t>يتحكم</w:t>
      </w:r>
      <w:r>
        <w:t xml:space="preserve"> </w:t>
      </w:r>
      <w:r>
        <w:t>في</w:t>
      </w:r>
      <w:r>
        <w:t xml:space="preserve"> </w:t>
      </w:r>
      <w:r>
        <w:t>الوظائف</w:t>
      </w:r>
      <w:r>
        <w:t xml:space="preserve"> </w:t>
      </w:r>
      <w:r>
        <w:t>الحيوية</w:t>
      </w:r>
      <w:r>
        <w:t xml:space="preserve"> </w:t>
      </w:r>
      <w:r>
        <w:t>والتفكير</w:t>
      </w:r>
      <w:r>
        <w:t xml:space="preserve"> </w:t>
      </w:r>
      <w:r>
        <w:t>والسلوك</w:t>
      </w:r>
      <w:r>
        <w:t>.</w:t>
      </w:r>
    </w:p>
    <w:p w:rsidR="00976E13" w:rsidRDefault="00DD0F6A" w:rsidP="00DD0F6A">
      <w:pPr>
        <w:numPr>
          <w:ilvl w:val="0"/>
          <w:numId w:val="14"/>
        </w:numPr>
      </w:pPr>
      <w:r>
        <w:rPr>
          <w:b/>
          <w:bCs/>
        </w:rPr>
        <w:t>Chino mandarín:</w:t>
      </w:r>
      <w:r>
        <w:t xml:space="preserve"> </w:t>
      </w:r>
      <w:r>
        <w:t>脑</w:t>
      </w:r>
      <w:r>
        <w:t xml:space="preserve"> (Nǎo): </w:t>
      </w:r>
      <w:r>
        <w:t>中枢神经系统的一部分，受颅骨保护，控制生命功能、思维和行为。</w:t>
      </w:r>
    </w:p>
    <w:p w:rsidR="00976E13" w:rsidRDefault="00DD0F6A" w:rsidP="00DD0F6A">
      <w:pPr>
        <w:numPr>
          <w:ilvl w:val="0"/>
          <w:numId w:val="14"/>
        </w:numPr>
      </w:pPr>
      <w:r>
        <w:rPr>
          <w:b/>
          <w:bCs/>
        </w:rPr>
        <w:t>Rumano:</w:t>
      </w:r>
      <w:r>
        <w:t xml:space="preserve"> Encefal: Parte a sistemului ner</w:t>
      </w:r>
      <w:r>
        <w:t>vos central, protejată de craniu, care controlează funcțiile vitale, gândirea și comportamentul.</w:t>
      </w:r>
    </w:p>
    <w:p w:rsidR="00976E13" w:rsidRDefault="00DD0F6A">
      <w:pPr>
        <w:pStyle w:val="Ttulo2"/>
      </w:pPr>
      <w:bookmarkStart w:id="16" w:name="escamas"/>
      <w:bookmarkEnd w:id="15"/>
      <w:r>
        <w:t>Escama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Pequeñas placas duras que cubren la piel de muchos peces y reptiles, proporcionando protección y reduciendo la fricción.</w:t>
      </w:r>
    </w:p>
    <w:p w:rsidR="00976E13" w:rsidRDefault="00DD0F6A" w:rsidP="00DD0F6A">
      <w:pPr>
        <w:numPr>
          <w:ilvl w:val="0"/>
          <w:numId w:val="15"/>
        </w:numPr>
      </w:pPr>
      <w:r>
        <w:rPr>
          <w:b/>
          <w:bCs/>
        </w:rPr>
        <w:t>Ingl</w:t>
      </w:r>
      <w:r>
        <w:rPr>
          <w:b/>
          <w:bCs/>
        </w:rPr>
        <w:t>és:</w:t>
      </w:r>
      <w:r>
        <w:t xml:space="preserve"> Scales: Small, hard plates that cover the skin of many fish and reptiles, providing protection and reducing friction.</w:t>
      </w:r>
    </w:p>
    <w:p w:rsidR="00976E13" w:rsidRDefault="00DD0F6A" w:rsidP="00DD0F6A">
      <w:pPr>
        <w:numPr>
          <w:ilvl w:val="0"/>
          <w:numId w:val="15"/>
        </w:numPr>
      </w:pPr>
      <w:r>
        <w:rPr>
          <w:b/>
          <w:bCs/>
        </w:rPr>
        <w:t>Francés:</w:t>
      </w:r>
      <w:r>
        <w:t xml:space="preserve"> Écailles: Petites plaques dures qui recouvrent la peau de nombreux poissons et reptiles, offrant protection et réduisant la f</w:t>
      </w:r>
      <w:r>
        <w:t>riction.</w:t>
      </w:r>
    </w:p>
    <w:p w:rsidR="00976E13" w:rsidRDefault="00DD0F6A" w:rsidP="00DD0F6A">
      <w:pPr>
        <w:numPr>
          <w:ilvl w:val="0"/>
          <w:numId w:val="15"/>
        </w:numPr>
      </w:pPr>
      <w:r>
        <w:rPr>
          <w:b/>
          <w:bCs/>
        </w:rPr>
        <w:t>Marroquí:</w:t>
      </w:r>
      <w:r>
        <w:t xml:space="preserve"> </w:t>
      </w:r>
      <w:r>
        <w:t>حراشف</w:t>
      </w:r>
      <w:r>
        <w:t xml:space="preserve"> (Harashif): </w:t>
      </w:r>
      <w:r>
        <w:t>صفائح</w:t>
      </w:r>
      <w:r>
        <w:t xml:space="preserve"> </w:t>
      </w:r>
      <w:r>
        <w:t>صغيرة</w:t>
      </w:r>
      <w:r>
        <w:t xml:space="preserve"> </w:t>
      </w:r>
      <w:r>
        <w:t>صلبة</w:t>
      </w:r>
      <w:r>
        <w:t xml:space="preserve"> </w:t>
      </w:r>
      <w:r>
        <w:t>تغطي</w:t>
      </w:r>
      <w:r>
        <w:t xml:space="preserve"> </w:t>
      </w:r>
      <w:r>
        <w:t>جلد</w:t>
      </w:r>
      <w:r>
        <w:t xml:space="preserve"> </w:t>
      </w:r>
      <w:r>
        <w:t>العديد</w:t>
      </w:r>
      <w:r>
        <w:t xml:space="preserve"> </w:t>
      </w:r>
      <w:r>
        <w:t>من</w:t>
      </w:r>
      <w:r>
        <w:t xml:space="preserve"> </w:t>
      </w:r>
      <w:r>
        <w:t>الأسماك</w:t>
      </w:r>
      <w:r>
        <w:t xml:space="preserve"> </w:t>
      </w:r>
      <w:r>
        <w:t>والزواحف،</w:t>
      </w:r>
      <w:r>
        <w:t xml:space="preserve"> </w:t>
      </w:r>
      <w:r>
        <w:t>وتوفر</w:t>
      </w:r>
      <w:r>
        <w:t xml:space="preserve"> </w:t>
      </w:r>
      <w:r>
        <w:t>الحماية</w:t>
      </w:r>
      <w:r>
        <w:t xml:space="preserve"> </w:t>
      </w:r>
      <w:r>
        <w:t>وتقلل</w:t>
      </w:r>
      <w:r>
        <w:t xml:space="preserve"> </w:t>
      </w:r>
      <w:r>
        <w:t>الاحتكاك</w:t>
      </w:r>
      <w:r>
        <w:t>.</w:t>
      </w:r>
    </w:p>
    <w:p w:rsidR="00976E13" w:rsidRDefault="00DD0F6A" w:rsidP="00DD0F6A">
      <w:pPr>
        <w:numPr>
          <w:ilvl w:val="0"/>
          <w:numId w:val="15"/>
        </w:numPr>
      </w:pPr>
      <w:r>
        <w:rPr>
          <w:b/>
          <w:bCs/>
        </w:rPr>
        <w:t>Chino mandarín:</w:t>
      </w:r>
      <w:r>
        <w:t xml:space="preserve"> </w:t>
      </w:r>
      <w:r>
        <w:t>鳞片</w:t>
      </w:r>
      <w:r>
        <w:t xml:space="preserve"> (Línpiàn): </w:t>
      </w:r>
      <w:r>
        <w:t>覆盖许多鱼类和爬行动物皮肤的小而坚硬的板状物，提供保护并减少摩擦。</w:t>
      </w:r>
    </w:p>
    <w:p w:rsidR="00976E13" w:rsidRDefault="00DD0F6A" w:rsidP="00DD0F6A">
      <w:pPr>
        <w:numPr>
          <w:ilvl w:val="0"/>
          <w:numId w:val="15"/>
        </w:numPr>
      </w:pPr>
      <w:r>
        <w:rPr>
          <w:b/>
          <w:bCs/>
        </w:rPr>
        <w:t>Rumano:</w:t>
      </w:r>
      <w:r>
        <w:t xml:space="preserve"> </w:t>
      </w:r>
      <w:r>
        <w:t>Solzi: Plăci mici, dure, care acoperă pielea multor pești și reptile, oferind protecție și reducând frecarea.</w:t>
      </w:r>
    </w:p>
    <w:p w:rsidR="00976E13" w:rsidRDefault="00DD0F6A">
      <w:pPr>
        <w:pStyle w:val="Ttulo2"/>
      </w:pPr>
      <w:bookmarkStart w:id="17" w:name="esqueleto-interno"/>
      <w:bookmarkEnd w:id="16"/>
      <w:r>
        <w:t>Esqueleto interno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Estructura de soporte formada por huesos o cartílagos dentro del cuerpo de un animal, que proporciona </w:t>
      </w:r>
      <w:r>
        <w:t>forma, apoyo y protección a los órganos internos.</w:t>
      </w:r>
    </w:p>
    <w:p w:rsidR="00976E13" w:rsidRDefault="00DD0F6A" w:rsidP="00DD0F6A">
      <w:pPr>
        <w:numPr>
          <w:ilvl w:val="0"/>
          <w:numId w:val="16"/>
        </w:numPr>
      </w:pPr>
      <w:r>
        <w:rPr>
          <w:b/>
          <w:bCs/>
        </w:rPr>
        <w:t>Inglés:</w:t>
      </w:r>
      <w:r>
        <w:t xml:space="preserve"> Internal skeleton: A supporting structure made of bones or cartilage inside an animal’s body, providing shape, support, and protection to internal organs.</w:t>
      </w:r>
    </w:p>
    <w:p w:rsidR="00976E13" w:rsidRDefault="00DD0F6A" w:rsidP="00DD0F6A">
      <w:pPr>
        <w:numPr>
          <w:ilvl w:val="0"/>
          <w:numId w:val="16"/>
        </w:numPr>
      </w:pPr>
      <w:r>
        <w:rPr>
          <w:b/>
          <w:bCs/>
        </w:rPr>
        <w:t>Francés:</w:t>
      </w:r>
      <w:r>
        <w:t xml:space="preserve"> Squelette interne: Structure de so</w:t>
      </w:r>
      <w:r>
        <w:t>utien formée d’os ou de cartilages à l’intérieur du corps d’un animal, qui donne forme, soutien et protection aux organes internes.</w:t>
      </w:r>
    </w:p>
    <w:p w:rsidR="00976E13" w:rsidRDefault="00DD0F6A" w:rsidP="00DD0F6A">
      <w:pPr>
        <w:numPr>
          <w:ilvl w:val="0"/>
          <w:numId w:val="16"/>
        </w:numPr>
      </w:pPr>
      <w:r>
        <w:rPr>
          <w:b/>
          <w:bCs/>
        </w:rPr>
        <w:t>Marroquí:</w:t>
      </w:r>
      <w:r>
        <w:t xml:space="preserve"> </w:t>
      </w:r>
      <w:r>
        <w:t>هيكل</w:t>
      </w:r>
      <w:r>
        <w:t xml:space="preserve"> </w:t>
      </w:r>
      <w:r>
        <w:t>داخلي</w:t>
      </w:r>
      <w:r>
        <w:t xml:space="preserve"> (Haykal dakhili): </w:t>
      </w:r>
      <w:r>
        <w:t>هيكل</w:t>
      </w:r>
      <w:r>
        <w:t xml:space="preserve"> </w:t>
      </w:r>
      <w:r>
        <w:t>دعم</w:t>
      </w:r>
      <w:r>
        <w:t xml:space="preserve"> </w:t>
      </w:r>
      <w:r>
        <w:t>يتكون</w:t>
      </w:r>
      <w:r>
        <w:t xml:space="preserve"> </w:t>
      </w:r>
      <w:r>
        <w:t>من</w:t>
      </w:r>
      <w:r>
        <w:t xml:space="preserve"> </w:t>
      </w:r>
      <w:r>
        <w:t>عظام</w:t>
      </w:r>
      <w:r>
        <w:t xml:space="preserve"> </w:t>
      </w:r>
      <w:r>
        <w:t>أو</w:t>
      </w:r>
      <w:r>
        <w:t xml:space="preserve"> </w:t>
      </w:r>
      <w:r>
        <w:t>غضاريف</w:t>
      </w:r>
      <w:r>
        <w:t xml:space="preserve"> </w:t>
      </w:r>
      <w:r>
        <w:t>داخل</w:t>
      </w:r>
      <w:r>
        <w:t xml:space="preserve"> </w:t>
      </w:r>
      <w:r>
        <w:t>جسم</w:t>
      </w:r>
      <w:r>
        <w:t xml:space="preserve"> </w:t>
      </w:r>
      <w:r>
        <w:t>الحيوان،</w:t>
      </w:r>
      <w:r>
        <w:t xml:space="preserve"> </w:t>
      </w:r>
      <w:r>
        <w:t>ويوفر</w:t>
      </w:r>
      <w:r>
        <w:t xml:space="preserve"> </w:t>
      </w:r>
      <w:r>
        <w:t>الشكل</w:t>
      </w:r>
      <w:r>
        <w:t xml:space="preserve"> </w:t>
      </w:r>
      <w:r>
        <w:t>والدعم</w:t>
      </w:r>
      <w:r>
        <w:t xml:space="preserve"> </w:t>
      </w:r>
      <w:r>
        <w:t>والحماية</w:t>
      </w:r>
      <w:r>
        <w:t xml:space="preserve"> </w:t>
      </w:r>
      <w:r>
        <w:t>للأعضا</w:t>
      </w:r>
      <w:r>
        <w:t>ء</w:t>
      </w:r>
      <w:r>
        <w:t xml:space="preserve"> </w:t>
      </w:r>
      <w:r>
        <w:t>الداخلية</w:t>
      </w:r>
      <w:r>
        <w:t>.</w:t>
      </w:r>
    </w:p>
    <w:p w:rsidR="00976E13" w:rsidRDefault="00DD0F6A" w:rsidP="00DD0F6A">
      <w:pPr>
        <w:numPr>
          <w:ilvl w:val="0"/>
          <w:numId w:val="16"/>
        </w:numPr>
      </w:pPr>
      <w:r>
        <w:rPr>
          <w:b/>
          <w:bCs/>
        </w:rPr>
        <w:lastRenderedPageBreak/>
        <w:t>Chino mandarín:</w:t>
      </w:r>
      <w:r>
        <w:t xml:space="preserve"> </w:t>
      </w:r>
      <w:r>
        <w:t>内骨骼</w:t>
      </w:r>
      <w:r>
        <w:t xml:space="preserve"> (Nèigǔgé): </w:t>
      </w:r>
      <w:r>
        <w:t>动物体内由骨骼或软骨构成的支撑结构，为内部器官提供形状、支撑和保护。</w:t>
      </w:r>
    </w:p>
    <w:p w:rsidR="00976E13" w:rsidRDefault="00DD0F6A" w:rsidP="00DD0F6A">
      <w:pPr>
        <w:numPr>
          <w:ilvl w:val="0"/>
          <w:numId w:val="16"/>
        </w:numPr>
      </w:pPr>
      <w:r>
        <w:rPr>
          <w:b/>
          <w:bCs/>
        </w:rPr>
        <w:t>Rumano:</w:t>
      </w:r>
      <w:r>
        <w:t xml:space="preserve"> Schelet intern: Structură de susținere formată din oase sau cartilaje în interiorul corpului unui animal, care oferă formă, sprijin și protecție organelor interne.</w:t>
      </w:r>
    </w:p>
    <w:p w:rsidR="00976E13" w:rsidRDefault="00DD0F6A">
      <w:pPr>
        <w:pStyle w:val="Ttulo2"/>
      </w:pPr>
      <w:bookmarkStart w:id="18" w:name="extremidades"/>
      <w:bookmarkEnd w:id="17"/>
      <w:r>
        <w:t>Extrem</w:t>
      </w:r>
      <w:r>
        <w:t>idade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Apéndices del cuerpo de un vertebrado, como patas, alas o aletas, que permiten el movimiento y la interacción con el entorno.</w:t>
      </w:r>
    </w:p>
    <w:p w:rsidR="00976E13" w:rsidRDefault="00DD0F6A" w:rsidP="00DD0F6A">
      <w:pPr>
        <w:numPr>
          <w:ilvl w:val="0"/>
          <w:numId w:val="17"/>
        </w:numPr>
      </w:pPr>
      <w:r>
        <w:rPr>
          <w:b/>
          <w:bCs/>
        </w:rPr>
        <w:t>Inglés:</w:t>
      </w:r>
      <w:r>
        <w:t xml:space="preserve"> Limbs: Appendages of a vertebrate’s body, such as legs, wings, or fins, that allow moveme</w:t>
      </w:r>
      <w:r>
        <w:t>nt and interaction with the environment.</w:t>
      </w:r>
    </w:p>
    <w:p w:rsidR="00976E13" w:rsidRDefault="00DD0F6A" w:rsidP="00DD0F6A">
      <w:pPr>
        <w:numPr>
          <w:ilvl w:val="0"/>
          <w:numId w:val="17"/>
        </w:numPr>
      </w:pPr>
      <w:r>
        <w:rPr>
          <w:b/>
          <w:bCs/>
        </w:rPr>
        <w:t>Francés:</w:t>
      </w:r>
      <w:r>
        <w:t xml:space="preserve"> Membres: Appendices du corps d’un vertébré, tels que les pattes, les ailes ou les nageoires, qui permettent le mouvement et l’interaction avec l’environnement.</w:t>
      </w:r>
    </w:p>
    <w:p w:rsidR="00976E13" w:rsidRDefault="00DD0F6A" w:rsidP="00DD0F6A">
      <w:pPr>
        <w:numPr>
          <w:ilvl w:val="0"/>
          <w:numId w:val="17"/>
        </w:numPr>
      </w:pPr>
      <w:r>
        <w:rPr>
          <w:b/>
          <w:bCs/>
        </w:rPr>
        <w:t>Marroquí:</w:t>
      </w:r>
      <w:r>
        <w:t xml:space="preserve"> </w:t>
      </w:r>
      <w:r>
        <w:t>أطراف</w:t>
      </w:r>
      <w:r>
        <w:t xml:space="preserve"> (Atraf): </w:t>
      </w:r>
      <w:r>
        <w:t>زوائد</w:t>
      </w:r>
      <w:r>
        <w:t xml:space="preserve"> </w:t>
      </w:r>
      <w:r>
        <w:t>جسم</w:t>
      </w:r>
      <w:r>
        <w:t xml:space="preserve"> </w:t>
      </w:r>
      <w:r>
        <w:t>الفقاريات،</w:t>
      </w:r>
      <w:r>
        <w:t xml:space="preserve"> </w:t>
      </w:r>
      <w:r>
        <w:t>مثل</w:t>
      </w:r>
      <w:r>
        <w:t xml:space="preserve"> </w:t>
      </w:r>
      <w:r>
        <w:t>الأرجل</w:t>
      </w:r>
      <w:r>
        <w:t xml:space="preserve"> </w:t>
      </w:r>
      <w:r>
        <w:t>أو</w:t>
      </w:r>
      <w:r>
        <w:t xml:space="preserve"> </w:t>
      </w:r>
      <w:r>
        <w:t>الأجنحة</w:t>
      </w:r>
      <w:r>
        <w:t xml:space="preserve"> </w:t>
      </w:r>
      <w:r>
        <w:t>أو</w:t>
      </w:r>
      <w:r>
        <w:t xml:space="preserve"> </w:t>
      </w:r>
      <w:r>
        <w:t>الزعانف،</w:t>
      </w:r>
      <w:r>
        <w:t xml:space="preserve"> </w:t>
      </w:r>
      <w:r>
        <w:t>التي</w:t>
      </w:r>
      <w:r>
        <w:t xml:space="preserve"> </w:t>
      </w:r>
      <w:r>
        <w:t>تسمح</w:t>
      </w:r>
      <w:r>
        <w:t xml:space="preserve"> </w:t>
      </w:r>
      <w:r>
        <w:t>بالحركة</w:t>
      </w:r>
      <w:r>
        <w:t xml:space="preserve"> </w:t>
      </w:r>
      <w:r>
        <w:t>والتفاعل</w:t>
      </w:r>
      <w:r>
        <w:t xml:space="preserve"> </w:t>
      </w:r>
      <w:r>
        <w:t>مع</w:t>
      </w:r>
      <w:r>
        <w:t xml:space="preserve"> </w:t>
      </w:r>
      <w:r>
        <w:t>البيئة</w:t>
      </w:r>
      <w:r>
        <w:t>.</w:t>
      </w:r>
    </w:p>
    <w:p w:rsidR="00976E13" w:rsidRDefault="00DD0F6A" w:rsidP="00DD0F6A">
      <w:pPr>
        <w:numPr>
          <w:ilvl w:val="0"/>
          <w:numId w:val="17"/>
        </w:numPr>
      </w:pPr>
      <w:r>
        <w:rPr>
          <w:b/>
          <w:bCs/>
        </w:rPr>
        <w:t>Chino mandarín:</w:t>
      </w:r>
      <w:r>
        <w:t xml:space="preserve"> </w:t>
      </w:r>
      <w:r>
        <w:t>四肢</w:t>
      </w:r>
      <w:r>
        <w:t xml:space="preserve"> (Sìzhī): </w:t>
      </w:r>
      <w:r>
        <w:t>脊椎动物身体的附属物，如腿、翅膀或鳍，用于移动和与环境互动。</w:t>
      </w:r>
    </w:p>
    <w:p w:rsidR="00976E13" w:rsidRDefault="00DD0F6A" w:rsidP="00DD0F6A">
      <w:pPr>
        <w:numPr>
          <w:ilvl w:val="0"/>
          <w:numId w:val="17"/>
        </w:numPr>
      </w:pPr>
      <w:r>
        <w:rPr>
          <w:b/>
          <w:bCs/>
        </w:rPr>
        <w:t>Rumano:</w:t>
      </w:r>
      <w:r>
        <w:t xml:space="preserve"> Membre: Apendice ale corpului unui vertebrat, cum ar fi picioarele, aripile sau înotătoarele, care permit mișcarea și</w:t>
      </w:r>
      <w:r>
        <w:t xml:space="preserve"> interacțiunea cu mediul.</w:t>
      </w:r>
    </w:p>
    <w:p w:rsidR="00976E13" w:rsidRDefault="00DD0F6A">
      <w:pPr>
        <w:pStyle w:val="Ttulo2"/>
      </w:pPr>
      <w:bookmarkStart w:id="19" w:name="fecundación-externa"/>
      <w:bookmarkEnd w:id="18"/>
      <w:r>
        <w:t>Fecundación externa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Proceso de unión de los gametos (óvulo y espermatozoide) que ocurre fuera del cuerpo de la hembra, generalmente en el agua.</w:t>
      </w:r>
    </w:p>
    <w:p w:rsidR="00976E13" w:rsidRDefault="00DD0F6A" w:rsidP="00DD0F6A">
      <w:pPr>
        <w:numPr>
          <w:ilvl w:val="0"/>
          <w:numId w:val="18"/>
        </w:numPr>
      </w:pPr>
      <w:r>
        <w:rPr>
          <w:b/>
          <w:bCs/>
        </w:rPr>
        <w:t>Inglés:</w:t>
      </w:r>
      <w:r>
        <w:t xml:space="preserve"> External fertilization: The process of gamete fusion</w:t>
      </w:r>
      <w:r>
        <w:t xml:space="preserve"> (egg and sperm) that occurs outside the female’s body, usually in water.</w:t>
      </w:r>
    </w:p>
    <w:p w:rsidR="00976E13" w:rsidRDefault="00DD0F6A" w:rsidP="00DD0F6A">
      <w:pPr>
        <w:numPr>
          <w:ilvl w:val="0"/>
          <w:numId w:val="18"/>
        </w:numPr>
      </w:pPr>
      <w:r>
        <w:rPr>
          <w:b/>
          <w:bCs/>
        </w:rPr>
        <w:t>Francés:</w:t>
      </w:r>
      <w:r>
        <w:t xml:space="preserve"> Fécondation externe: Processus d’union des gamètes (ovule et spermatozoïde) qui a lieu en dehors du corps de la femelle, généralement dans l’eau.</w:t>
      </w:r>
    </w:p>
    <w:p w:rsidR="00976E13" w:rsidRDefault="00DD0F6A" w:rsidP="00DD0F6A">
      <w:pPr>
        <w:numPr>
          <w:ilvl w:val="0"/>
          <w:numId w:val="18"/>
        </w:numPr>
      </w:pPr>
      <w:r>
        <w:rPr>
          <w:b/>
          <w:bCs/>
        </w:rPr>
        <w:t>Marroquí:</w:t>
      </w:r>
      <w:r>
        <w:t xml:space="preserve"> </w:t>
      </w:r>
      <w:r>
        <w:t>إخصاب</w:t>
      </w:r>
      <w:r>
        <w:t xml:space="preserve"> </w:t>
      </w:r>
      <w:r>
        <w:t>خارجي</w:t>
      </w:r>
      <w:r>
        <w:t xml:space="preserve"> (Ikhs</w:t>
      </w:r>
      <w:r>
        <w:t xml:space="preserve">ab khariji): </w:t>
      </w:r>
      <w:r>
        <w:t>عملية</w:t>
      </w:r>
      <w:r>
        <w:t xml:space="preserve"> </w:t>
      </w:r>
      <w:r>
        <w:t>اتحاد</w:t>
      </w:r>
      <w:r>
        <w:t xml:space="preserve"> </w:t>
      </w:r>
      <w:r>
        <w:t>الأمشاج</w:t>
      </w:r>
      <w:r>
        <w:t xml:space="preserve"> (</w:t>
      </w:r>
      <w:r>
        <w:t>البويضة</w:t>
      </w:r>
      <w:r>
        <w:t xml:space="preserve"> </w:t>
      </w:r>
      <w:r>
        <w:t>والحيوان</w:t>
      </w:r>
      <w:r>
        <w:t xml:space="preserve"> </w:t>
      </w:r>
      <w:r>
        <w:t>المنوي</w:t>
      </w:r>
      <w:r>
        <w:t xml:space="preserve">) </w:t>
      </w:r>
      <w:r>
        <w:t>التي</w:t>
      </w:r>
      <w:r>
        <w:t xml:space="preserve"> </w:t>
      </w:r>
      <w:r>
        <w:t>تحدث</w:t>
      </w:r>
      <w:r>
        <w:t xml:space="preserve"> </w:t>
      </w:r>
      <w:r>
        <w:t>خارج</w:t>
      </w:r>
      <w:r>
        <w:t xml:space="preserve"> </w:t>
      </w:r>
      <w:r>
        <w:t>جسم</w:t>
      </w:r>
      <w:r>
        <w:t xml:space="preserve"> </w:t>
      </w:r>
      <w:r>
        <w:t>الأنثى،</w:t>
      </w:r>
      <w:r>
        <w:t xml:space="preserve"> </w:t>
      </w:r>
      <w:r>
        <w:t>عادة</w:t>
      </w:r>
      <w:r>
        <w:t xml:space="preserve"> </w:t>
      </w:r>
      <w:r>
        <w:t>في</w:t>
      </w:r>
      <w:r>
        <w:t xml:space="preserve"> </w:t>
      </w:r>
      <w:r>
        <w:t>الماء</w:t>
      </w:r>
      <w:r>
        <w:t>.</w:t>
      </w:r>
    </w:p>
    <w:p w:rsidR="00976E13" w:rsidRDefault="00DD0F6A" w:rsidP="00DD0F6A">
      <w:pPr>
        <w:numPr>
          <w:ilvl w:val="0"/>
          <w:numId w:val="18"/>
        </w:numPr>
      </w:pPr>
      <w:r>
        <w:rPr>
          <w:b/>
          <w:bCs/>
        </w:rPr>
        <w:t>Chino mandarín:</w:t>
      </w:r>
      <w:r>
        <w:t xml:space="preserve"> </w:t>
      </w:r>
      <w:r>
        <w:t>体外受精</w:t>
      </w:r>
      <w:r>
        <w:t xml:space="preserve"> (Tǐwài shòujīng): </w:t>
      </w:r>
      <w:r>
        <w:t>配子（卵子和精子）在雌性体外结合的过程，通常发生在水中。</w:t>
      </w:r>
    </w:p>
    <w:p w:rsidR="00976E13" w:rsidRDefault="00DD0F6A" w:rsidP="00DD0F6A">
      <w:pPr>
        <w:numPr>
          <w:ilvl w:val="0"/>
          <w:numId w:val="18"/>
        </w:numPr>
      </w:pPr>
      <w:r>
        <w:rPr>
          <w:b/>
          <w:bCs/>
        </w:rPr>
        <w:lastRenderedPageBreak/>
        <w:t>Rumano:</w:t>
      </w:r>
      <w:r>
        <w:t xml:space="preserve"> Fecundație externă: Procesul de unire a gameților (ovul și spermatozoid) care a</w:t>
      </w:r>
      <w:r>
        <w:t>re loc în afara corpului femelei, de obicei în apă.</w:t>
      </w:r>
    </w:p>
    <w:p w:rsidR="00976E13" w:rsidRDefault="00DD0F6A">
      <w:pPr>
        <w:pStyle w:val="Ttulo2"/>
      </w:pPr>
      <w:bookmarkStart w:id="20" w:name="fecundación-interna"/>
      <w:bookmarkEnd w:id="19"/>
      <w:r>
        <w:t>Fecundación interna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Proceso de unión de los gametos (óvulo y espermatozoide) que ocurre dentro del cuerpo de la hembra.</w:t>
      </w:r>
    </w:p>
    <w:p w:rsidR="00976E13" w:rsidRDefault="00DD0F6A" w:rsidP="00DD0F6A">
      <w:pPr>
        <w:numPr>
          <w:ilvl w:val="0"/>
          <w:numId w:val="19"/>
        </w:numPr>
      </w:pPr>
      <w:r>
        <w:rPr>
          <w:b/>
          <w:bCs/>
        </w:rPr>
        <w:t>Inglés:</w:t>
      </w:r>
      <w:r>
        <w:t xml:space="preserve"> Internal fertilization: The process of gamete fusi</w:t>
      </w:r>
      <w:r>
        <w:t>on (egg and sperm) that occurs inside the female’s body.</w:t>
      </w:r>
    </w:p>
    <w:p w:rsidR="00976E13" w:rsidRDefault="00DD0F6A" w:rsidP="00DD0F6A">
      <w:pPr>
        <w:numPr>
          <w:ilvl w:val="0"/>
          <w:numId w:val="19"/>
        </w:numPr>
      </w:pPr>
      <w:r>
        <w:rPr>
          <w:b/>
          <w:bCs/>
        </w:rPr>
        <w:t>Francés:</w:t>
      </w:r>
      <w:r>
        <w:t xml:space="preserve"> Fécondation interne: Processus d’union des gamètes (ovule et spermatozoïde) qui a lieu à l’intérieur du corps de la femelle.</w:t>
      </w:r>
    </w:p>
    <w:p w:rsidR="00976E13" w:rsidRDefault="00DD0F6A" w:rsidP="00DD0F6A">
      <w:pPr>
        <w:numPr>
          <w:ilvl w:val="0"/>
          <w:numId w:val="19"/>
        </w:numPr>
      </w:pPr>
      <w:r>
        <w:rPr>
          <w:b/>
          <w:bCs/>
        </w:rPr>
        <w:t>Marroquí:</w:t>
      </w:r>
      <w:r>
        <w:t xml:space="preserve"> </w:t>
      </w:r>
      <w:r>
        <w:t>إخصاب</w:t>
      </w:r>
      <w:r>
        <w:t xml:space="preserve"> </w:t>
      </w:r>
      <w:r>
        <w:t>داخلي</w:t>
      </w:r>
      <w:r>
        <w:t xml:space="preserve"> (Ikhsab dakhili): </w:t>
      </w:r>
      <w:r>
        <w:t>عملية</w:t>
      </w:r>
      <w:r>
        <w:t xml:space="preserve"> </w:t>
      </w:r>
      <w:r>
        <w:t>اتحاد</w:t>
      </w:r>
      <w:r>
        <w:t xml:space="preserve"> </w:t>
      </w:r>
      <w:r>
        <w:t>الأمشاج</w:t>
      </w:r>
      <w:r>
        <w:t xml:space="preserve"> (</w:t>
      </w:r>
      <w:r>
        <w:t>البويضة</w:t>
      </w:r>
      <w:r>
        <w:t xml:space="preserve"> </w:t>
      </w:r>
      <w:r>
        <w:t>والحيوان</w:t>
      </w:r>
      <w:r>
        <w:t xml:space="preserve"> </w:t>
      </w:r>
      <w:r>
        <w:t>المنوي</w:t>
      </w:r>
      <w:r>
        <w:t xml:space="preserve">) </w:t>
      </w:r>
      <w:r>
        <w:t>التي</w:t>
      </w:r>
      <w:r>
        <w:t xml:space="preserve"> </w:t>
      </w:r>
      <w:r>
        <w:t>تحدث</w:t>
      </w:r>
      <w:r>
        <w:t xml:space="preserve"> </w:t>
      </w:r>
      <w:r>
        <w:t>داخل</w:t>
      </w:r>
      <w:r>
        <w:t xml:space="preserve"> </w:t>
      </w:r>
      <w:r>
        <w:t>جسم</w:t>
      </w:r>
      <w:r>
        <w:t xml:space="preserve"> </w:t>
      </w:r>
      <w:r>
        <w:t>الأنثى</w:t>
      </w:r>
      <w:r>
        <w:t>.</w:t>
      </w:r>
    </w:p>
    <w:p w:rsidR="00976E13" w:rsidRDefault="00DD0F6A" w:rsidP="00DD0F6A">
      <w:pPr>
        <w:numPr>
          <w:ilvl w:val="0"/>
          <w:numId w:val="19"/>
        </w:numPr>
      </w:pPr>
      <w:r>
        <w:rPr>
          <w:b/>
          <w:bCs/>
        </w:rPr>
        <w:t>Chino mandarín:</w:t>
      </w:r>
      <w:r>
        <w:t xml:space="preserve"> </w:t>
      </w:r>
      <w:r>
        <w:t>体内受精</w:t>
      </w:r>
      <w:r>
        <w:t xml:space="preserve"> (Tǐnèi shòujīng): </w:t>
      </w:r>
      <w:r>
        <w:t>配子（卵子和精子）在雌性体内结合的过程。</w:t>
      </w:r>
    </w:p>
    <w:p w:rsidR="00976E13" w:rsidRDefault="00DD0F6A" w:rsidP="00DD0F6A">
      <w:pPr>
        <w:numPr>
          <w:ilvl w:val="0"/>
          <w:numId w:val="19"/>
        </w:numPr>
      </w:pPr>
      <w:r>
        <w:rPr>
          <w:b/>
          <w:bCs/>
        </w:rPr>
        <w:t>Rumano:</w:t>
      </w:r>
      <w:r>
        <w:t xml:space="preserve"> Fecundație internă: Procesul de unire a gameților (ovul și spermatozoid) care are loc</w:t>
      </w:r>
      <w:r>
        <w:t xml:space="preserve"> în interiorul corpului femelei.</w:t>
      </w:r>
    </w:p>
    <w:p w:rsidR="00976E13" w:rsidRDefault="00DD0F6A">
      <w:pPr>
        <w:pStyle w:val="Ttulo2"/>
      </w:pPr>
      <w:bookmarkStart w:id="21" w:name="fusiforme"/>
      <w:bookmarkEnd w:id="20"/>
      <w:r>
        <w:t>Fusiforme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Forma del cuerpo alargada y ahusada en los extremos, típica de los peces, que facilita el movimiento hidrodinámico en el agua.</w:t>
      </w:r>
    </w:p>
    <w:p w:rsidR="00976E13" w:rsidRDefault="00DD0F6A" w:rsidP="00DD0F6A">
      <w:pPr>
        <w:numPr>
          <w:ilvl w:val="0"/>
          <w:numId w:val="20"/>
        </w:numPr>
      </w:pPr>
      <w:r>
        <w:rPr>
          <w:b/>
          <w:bCs/>
        </w:rPr>
        <w:t>Inglés:</w:t>
      </w:r>
      <w:r>
        <w:t xml:space="preserve"> Fusiform: An elongated body shape, tapering at both </w:t>
      </w:r>
      <w:r>
        <w:t>ends, typical of fish, which facilitates hydrodynamic movement in water.</w:t>
      </w:r>
    </w:p>
    <w:p w:rsidR="00976E13" w:rsidRDefault="00DD0F6A" w:rsidP="00DD0F6A">
      <w:pPr>
        <w:numPr>
          <w:ilvl w:val="0"/>
          <w:numId w:val="20"/>
        </w:numPr>
      </w:pPr>
      <w:r>
        <w:rPr>
          <w:b/>
          <w:bCs/>
        </w:rPr>
        <w:t>Francés:</w:t>
      </w:r>
      <w:r>
        <w:t xml:space="preserve"> Fusiforme: Forme du corps allongée et effilée aux extrémités, typique des poissons, qui facilite le mouvement hydrodynamique dans l’eau.</w:t>
      </w:r>
    </w:p>
    <w:p w:rsidR="00976E13" w:rsidRDefault="00DD0F6A" w:rsidP="00DD0F6A">
      <w:pPr>
        <w:numPr>
          <w:ilvl w:val="0"/>
          <w:numId w:val="20"/>
        </w:numPr>
      </w:pPr>
      <w:r>
        <w:rPr>
          <w:b/>
          <w:bCs/>
        </w:rPr>
        <w:t>Marroquí:</w:t>
      </w:r>
      <w:r>
        <w:t xml:space="preserve"> </w:t>
      </w:r>
      <w:r>
        <w:t>مغزلي</w:t>
      </w:r>
      <w:r>
        <w:t xml:space="preserve"> </w:t>
      </w:r>
      <w:r>
        <w:t>الشكل</w:t>
      </w:r>
      <w:r>
        <w:t xml:space="preserve"> (Maghzali ash-shakl): </w:t>
      </w:r>
      <w:r>
        <w:t>شكل</w:t>
      </w:r>
      <w:r>
        <w:t xml:space="preserve"> </w:t>
      </w:r>
      <w:r>
        <w:t>جسم</w:t>
      </w:r>
      <w:r>
        <w:t xml:space="preserve"> </w:t>
      </w:r>
      <w:r>
        <w:t>ممدود</w:t>
      </w:r>
      <w:r>
        <w:t xml:space="preserve"> </w:t>
      </w:r>
      <w:r>
        <w:t>ومدبب</w:t>
      </w:r>
      <w:r>
        <w:t xml:space="preserve"> </w:t>
      </w:r>
      <w:r>
        <w:t>عند</w:t>
      </w:r>
      <w:r>
        <w:t xml:space="preserve"> </w:t>
      </w:r>
      <w:r>
        <w:t>الأطراف،</w:t>
      </w:r>
      <w:r>
        <w:t xml:space="preserve"> </w:t>
      </w:r>
      <w:r>
        <w:t>وهو</w:t>
      </w:r>
      <w:r>
        <w:t xml:space="preserve"> </w:t>
      </w:r>
      <w:r>
        <w:t>نموذجي</w:t>
      </w:r>
      <w:r>
        <w:t xml:space="preserve"> </w:t>
      </w:r>
      <w:r>
        <w:t>للأسماك،</w:t>
      </w:r>
      <w:r>
        <w:t xml:space="preserve"> </w:t>
      </w:r>
      <w:r>
        <w:t>مما</w:t>
      </w:r>
      <w:r>
        <w:t xml:space="preserve"> </w:t>
      </w:r>
      <w:r>
        <w:t>يسهل</w:t>
      </w:r>
      <w:r>
        <w:t xml:space="preserve"> </w:t>
      </w:r>
      <w:r>
        <w:t>الحركة</w:t>
      </w:r>
      <w:r>
        <w:t xml:space="preserve"> </w:t>
      </w:r>
      <w:r>
        <w:t>الهيدروديناميكية</w:t>
      </w:r>
      <w:r>
        <w:t xml:space="preserve"> </w:t>
      </w:r>
      <w:r>
        <w:t>في</w:t>
      </w:r>
      <w:r>
        <w:t xml:space="preserve"> </w:t>
      </w:r>
      <w:r>
        <w:t>الماء</w:t>
      </w:r>
      <w:r>
        <w:t>.</w:t>
      </w:r>
    </w:p>
    <w:p w:rsidR="00976E13" w:rsidRDefault="00DD0F6A" w:rsidP="00DD0F6A">
      <w:pPr>
        <w:numPr>
          <w:ilvl w:val="0"/>
          <w:numId w:val="20"/>
        </w:numPr>
      </w:pPr>
      <w:r>
        <w:rPr>
          <w:b/>
          <w:bCs/>
        </w:rPr>
        <w:t>Chino mandarín:</w:t>
      </w:r>
      <w:r>
        <w:t xml:space="preserve"> </w:t>
      </w:r>
      <w:r>
        <w:t>纺锤形</w:t>
      </w:r>
      <w:r>
        <w:t xml:space="preserve"> (Fǎngchuíxíng): </w:t>
      </w:r>
      <w:r>
        <w:t>身体细长，两端逐渐变细的形状，鱼类典型特征，有助于在水中进行水动力运动。</w:t>
      </w:r>
    </w:p>
    <w:p w:rsidR="00976E13" w:rsidRDefault="00DD0F6A" w:rsidP="00DD0F6A">
      <w:pPr>
        <w:numPr>
          <w:ilvl w:val="0"/>
          <w:numId w:val="20"/>
        </w:numPr>
      </w:pPr>
      <w:r>
        <w:rPr>
          <w:b/>
          <w:bCs/>
        </w:rPr>
        <w:t>Rumano:</w:t>
      </w:r>
      <w:r>
        <w:t xml:space="preserve"> Fusiform: Formă a corpului alungită și ascuți</w:t>
      </w:r>
      <w:r>
        <w:t>tă la capete, tipică peștilor, care facilitează mișcarea hidrodinamică în apă.</w:t>
      </w:r>
    </w:p>
    <w:p w:rsidR="00976E13" w:rsidRDefault="00DD0F6A">
      <w:pPr>
        <w:pStyle w:val="Ttulo2"/>
      </w:pPr>
      <w:bookmarkStart w:id="22" w:name="herbívoros"/>
      <w:bookmarkEnd w:id="21"/>
      <w:r>
        <w:t>Herbívoro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Animales que se alimentan exclusivamente de plantas.</w:t>
      </w:r>
    </w:p>
    <w:p w:rsidR="00976E13" w:rsidRDefault="00DD0F6A" w:rsidP="00DD0F6A">
      <w:pPr>
        <w:numPr>
          <w:ilvl w:val="0"/>
          <w:numId w:val="21"/>
        </w:numPr>
      </w:pPr>
      <w:r>
        <w:rPr>
          <w:b/>
          <w:bCs/>
        </w:rPr>
        <w:t>Inglés:</w:t>
      </w:r>
      <w:r>
        <w:t xml:space="preserve"> Herbivores: Animals that feed exclusively on plants.</w:t>
      </w:r>
    </w:p>
    <w:p w:rsidR="00976E13" w:rsidRDefault="00DD0F6A" w:rsidP="00DD0F6A">
      <w:pPr>
        <w:numPr>
          <w:ilvl w:val="0"/>
          <w:numId w:val="21"/>
        </w:numPr>
      </w:pPr>
      <w:r>
        <w:rPr>
          <w:b/>
          <w:bCs/>
        </w:rPr>
        <w:lastRenderedPageBreak/>
        <w:t>Francés:</w:t>
      </w:r>
      <w:r>
        <w:t xml:space="preserve"> Herbivores: Anima</w:t>
      </w:r>
      <w:r>
        <w:t>ux qui se nourrissent exclusivement de plantes.</w:t>
      </w:r>
    </w:p>
    <w:p w:rsidR="00976E13" w:rsidRDefault="00DD0F6A" w:rsidP="00DD0F6A">
      <w:pPr>
        <w:numPr>
          <w:ilvl w:val="0"/>
          <w:numId w:val="21"/>
        </w:numPr>
      </w:pPr>
      <w:r>
        <w:rPr>
          <w:b/>
          <w:bCs/>
        </w:rPr>
        <w:t>Marroquí:</w:t>
      </w:r>
      <w:r>
        <w:t xml:space="preserve"> </w:t>
      </w:r>
      <w:r>
        <w:t>آكلات</w:t>
      </w:r>
      <w:r>
        <w:t xml:space="preserve"> </w:t>
      </w:r>
      <w:r>
        <w:t>الأعشاب</w:t>
      </w:r>
      <w:r>
        <w:t xml:space="preserve"> (Akilat al-a’shab): </w:t>
      </w:r>
      <w:r>
        <w:t>حيوانات</w:t>
      </w:r>
      <w:r>
        <w:t xml:space="preserve"> </w:t>
      </w:r>
      <w:r>
        <w:t>تتغذى</w:t>
      </w:r>
      <w:r>
        <w:t xml:space="preserve"> </w:t>
      </w:r>
      <w:r>
        <w:t>حصريًا</w:t>
      </w:r>
      <w:r>
        <w:t xml:space="preserve"> </w:t>
      </w:r>
      <w:r>
        <w:t>على</w:t>
      </w:r>
      <w:r>
        <w:t xml:space="preserve"> </w:t>
      </w:r>
      <w:r>
        <w:t>النباتات</w:t>
      </w:r>
      <w:r>
        <w:t>.</w:t>
      </w:r>
    </w:p>
    <w:p w:rsidR="00976E13" w:rsidRDefault="00DD0F6A" w:rsidP="00DD0F6A">
      <w:pPr>
        <w:numPr>
          <w:ilvl w:val="0"/>
          <w:numId w:val="21"/>
        </w:numPr>
      </w:pPr>
      <w:r>
        <w:rPr>
          <w:b/>
          <w:bCs/>
        </w:rPr>
        <w:t>Chino mandarín:</w:t>
      </w:r>
      <w:r>
        <w:t xml:space="preserve"> </w:t>
      </w:r>
      <w:r>
        <w:t>食草动物</w:t>
      </w:r>
      <w:r>
        <w:t xml:space="preserve"> (Shícǎo dòngwù): </w:t>
      </w:r>
      <w:r>
        <w:t>仅以植物为食的动物。</w:t>
      </w:r>
    </w:p>
    <w:p w:rsidR="00976E13" w:rsidRDefault="00DD0F6A" w:rsidP="00DD0F6A">
      <w:pPr>
        <w:numPr>
          <w:ilvl w:val="0"/>
          <w:numId w:val="21"/>
        </w:numPr>
      </w:pPr>
      <w:r>
        <w:rPr>
          <w:b/>
          <w:bCs/>
        </w:rPr>
        <w:t>Rumano:</w:t>
      </w:r>
      <w:r>
        <w:t xml:space="preserve"> Erbivore: Animale care se hrănesc exclusiv cu plante.</w:t>
      </w:r>
    </w:p>
    <w:p w:rsidR="00976E13" w:rsidRDefault="00DD0F6A">
      <w:pPr>
        <w:pStyle w:val="Ttulo2"/>
      </w:pPr>
      <w:bookmarkStart w:id="23" w:name="homeotermos"/>
      <w:bookmarkEnd w:id="22"/>
      <w:r>
        <w:t>Homeotermos</w:t>
      </w:r>
    </w:p>
    <w:p w:rsidR="00976E13" w:rsidRDefault="00DD0F6A">
      <w:pPr>
        <w:pStyle w:val="FirstParagraph"/>
      </w:pPr>
      <w:r>
        <w:rPr>
          <w:b/>
          <w:bCs/>
        </w:rPr>
        <w:t>Defini</w:t>
      </w:r>
      <w:r>
        <w:rPr>
          <w:b/>
          <w:bCs/>
        </w:rPr>
        <w:t>ción en castellano:</w:t>
      </w:r>
      <w:r>
        <w:t xml:space="preserve"> Animales de sangre caliente que mantienen una temperatura corporal constante e independiente de la temperatura del ambiente.</w:t>
      </w:r>
    </w:p>
    <w:p w:rsidR="00976E13" w:rsidRDefault="00DD0F6A" w:rsidP="00DD0F6A">
      <w:pPr>
        <w:numPr>
          <w:ilvl w:val="0"/>
          <w:numId w:val="22"/>
        </w:numPr>
      </w:pPr>
      <w:r>
        <w:rPr>
          <w:b/>
          <w:bCs/>
        </w:rPr>
        <w:t>Inglés:</w:t>
      </w:r>
      <w:r>
        <w:t xml:space="preserve"> Homeotherms: Warm-blooded animals that maintain a constant body temperature independent of the ambient </w:t>
      </w:r>
      <w:r>
        <w:t>temperature.</w:t>
      </w:r>
    </w:p>
    <w:p w:rsidR="00976E13" w:rsidRDefault="00DD0F6A" w:rsidP="00DD0F6A">
      <w:pPr>
        <w:numPr>
          <w:ilvl w:val="0"/>
          <w:numId w:val="22"/>
        </w:numPr>
      </w:pPr>
      <w:r>
        <w:rPr>
          <w:b/>
          <w:bCs/>
        </w:rPr>
        <w:t>Francés:</w:t>
      </w:r>
      <w:r>
        <w:t xml:space="preserve"> Homéothermes: Animaux à sang chaud qui maintiennent une température corporelle constante et indépendante de la température ambiante.</w:t>
      </w:r>
    </w:p>
    <w:p w:rsidR="00976E13" w:rsidRDefault="00DD0F6A" w:rsidP="00DD0F6A">
      <w:pPr>
        <w:numPr>
          <w:ilvl w:val="0"/>
          <w:numId w:val="22"/>
        </w:numPr>
      </w:pPr>
      <w:r>
        <w:rPr>
          <w:b/>
          <w:bCs/>
        </w:rPr>
        <w:t>Marroquí:</w:t>
      </w:r>
      <w:r>
        <w:t xml:space="preserve"> </w:t>
      </w:r>
      <w:r>
        <w:t>ثابتة</w:t>
      </w:r>
      <w:r>
        <w:t xml:space="preserve"> </w:t>
      </w:r>
      <w:r>
        <w:t>الحرارة</w:t>
      </w:r>
      <w:r>
        <w:t xml:space="preserve"> (Thabitat al-harara): </w:t>
      </w:r>
      <w:r>
        <w:t>حيوانات</w:t>
      </w:r>
      <w:r>
        <w:t xml:space="preserve"> </w:t>
      </w:r>
      <w:r>
        <w:t>ذات</w:t>
      </w:r>
      <w:r>
        <w:t xml:space="preserve"> </w:t>
      </w:r>
      <w:r>
        <w:t>دم</w:t>
      </w:r>
      <w:r>
        <w:t xml:space="preserve"> </w:t>
      </w:r>
      <w:r>
        <w:t>حار</w:t>
      </w:r>
      <w:r>
        <w:t xml:space="preserve"> </w:t>
      </w:r>
      <w:r>
        <w:t>تحافظ</w:t>
      </w:r>
      <w:r>
        <w:t xml:space="preserve"> </w:t>
      </w:r>
      <w:r>
        <w:t>على</w:t>
      </w:r>
      <w:r>
        <w:t xml:space="preserve"> </w:t>
      </w:r>
      <w:r>
        <w:t>درجة</w:t>
      </w:r>
      <w:r>
        <w:t xml:space="preserve"> </w:t>
      </w:r>
      <w:r>
        <w:t>حرارة</w:t>
      </w:r>
      <w:r>
        <w:t xml:space="preserve"> </w:t>
      </w:r>
      <w:r>
        <w:t>جسم</w:t>
      </w:r>
      <w:r>
        <w:t xml:space="preserve"> </w:t>
      </w:r>
      <w:r>
        <w:t>ثابتة</w:t>
      </w:r>
      <w:r>
        <w:t xml:space="preserve"> </w:t>
      </w:r>
      <w:r>
        <w:t>ومستق</w:t>
      </w:r>
      <w:r>
        <w:t>لة</w:t>
      </w:r>
      <w:r>
        <w:t xml:space="preserve"> </w:t>
      </w:r>
      <w:r>
        <w:t>عن</w:t>
      </w:r>
      <w:r>
        <w:t xml:space="preserve"> </w:t>
      </w:r>
      <w:r>
        <w:t>درجة</w:t>
      </w:r>
      <w:r>
        <w:t xml:space="preserve"> </w:t>
      </w:r>
      <w:r>
        <w:t>حرارة</w:t>
      </w:r>
      <w:r>
        <w:t xml:space="preserve"> </w:t>
      </w:r>
      <w:r>
        <w:t>البيئة</w:t>
      </w:r>
      <w:r>
        <w:t>.</w:t>
      </w:r>
    </w:p>
    <w:p w:rsidR="00976E13" w:rsidRDefault="00DD0F6A" w:rsidP="00DD0F6A">
      <w:pPr>
        <w:numPr>
          <w:ilvl w:val="0"/>
          <w:numId w:val="22"/>
        </w:numPr>
      </w:pPr>
      <w:r>
        <w:rPr>
          <w:b/>
          <w:bCs/>
        </w:rPr>
        <w:t>Chino mandarín:</w:t>
      </w:r>
      <w:r>
        <w:t xml:space="preserve"> </w:t>
      </w:r>
      <w:r>
        <w:t>恒温动物</w:t>
      </w:r>
      <w:r>
        <w:t xml:space="preserve"> (Héngwēn dòngwù): </w:t>
      </w:r>
      <w:r>
        <w:t>保持体温恒定且不受环境温度影响的温血动物。</w:t>
      </w:r>
    </w:p>
    <w:p w:rsidR="00976E13" w:rsidRDefault="00DD0F6A" w:rsidP="00DD0F6A">
      <w:pPr>
        <w:numPr>
          <w:ilvl w:val="0"/>
          <w:numId w:val="22"/>
        </w:numPr>
      </w:pPr>
      <w:r>
        <w:rPr>
          <w:b/>
          <w:bCs/>
        </w:rPr>
        <w:t>Rumano:</w:t>
      </w:r>
      <w:r>
        <w:t xml:space="preserve"> Homeoterme: Animale cu sânge cald care mențin o temperatură corporală constantă și independentă de temperatura mediului ambiant.</w:t>
      </w:r>
    </w:p>
    <w:p w:rsidR="00976E13" w:rsidRDefault="00DD0F6A">
      <w:pPr>
        <w:pStyle w:val="Ttulo2"/>
      </w:pPr>
      <w:bookmarkStart w:id="24" w:name="huesos"/>
      <w:bookmarkEnd w:id="23"/>
      <w:r>
        <w:t>Hueso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</w:t>
      </w:r>
      <w:r>
        <w:t>Estructuras rígidas y resistentes que forman el esqueleto interno de los vertebrados, proporcionando soporte, protección y permitiendo el movimiento.</w:t>
      </w:r>
    </w:p>
    <w:p w:rsidR="00976E13" w:rsidRDefault="00DD0F6A" w:rsidP="00DD0F6A">
      <w:pPr>
        <w:numPr>
          <w:ilvl w:val="0"/>
          <w:numId w:val="23"/>
        </w:numPr>
      </w:pPr>
      <w:r>
        <w:rPr>
          <w:b/>
          <w:bCs/>
        </w:rPr>
        <w:t>Inglés:</w:t>
      </w:r>
      <w:r>
        <w:t xml:space="preserve"> Bones: Rigid and strong structures that form the internal skeleton of vertebrates, providing suppo</w:t>
      </w:r>
      <w:r>
        <w:t>rt, protection, and enabling movement.</w:t>
      </w:r>
    </w:p>
    <w:p w:rsidR="00976E13" w:rsidRDefault="00DD0F6A" w:rsidP="00DD0F6A">
      <w:pPr>
        <w:numPr>
          <w:ilvl w:val="0"/>
          <w:numId w:val="23"/>
        </w:numPr>
      </w:pPr>
      <w:r>
        <w:rPr>
          <w:b/>
          <w:bCs/>
        </w:rPr>
        <w:t>Francés:</w:t>
      </w:r>
      <w:r>
        <w:t xml:space="preserve"> Os: Structures rigides et résistantes qui forment le squelette interne des vertébrés, offrant soutien, protection et permettant le mouvement.</w:t>
      </w:r>
    </w:p>
    <w:p w:rsidR="00976E13" w:rsidRDefault="00DD0F6A" w:rsidP="00DD0F6A">
      <w:pPr>
        <w:numPr>
          <w:ilvl w:val="0"/>
          <w:numId w:val="23"/>
        </w:numPr>
      </w:pPr>
      <w:r>
        <w:rPr>
          <w:b/>
          <w:bCs/>
        </w:rPr>
        <w:t>Marroquí:</w:t>
      </w:r>
      <w:r>
        <w:t xml:space="preserve"> </w:t>
      </w:r>
      <w:r>
        <w:t>عظام</w:t>
      </w:r>
      <w:r>
        <w:t xml:space="preserve"> (Idam): </w:t>
      </w:r>
      <w:r>
        <w:t>هياكل</w:t>
      </w:r>
      <w:r>
        <w:t xml:space="preserve"> </w:t>
      </w:r>
      <w:r>
        <w:t>صلبة</w:t>
      </w:r>
      <w:r>
        <w:t xml:space="preserve"> </w:t>
      </w:r>
      <w:r>
        <w:t>ومقاومة</w:t>
      </w:r>
      <w:r>
        <w:t xml:space="preserve"> </w:t>
      </w:r>
      <w:r>
        <w:t>تشكل</w:t>
      </w:r>
      <w:r>
        <w:t xml:space="preserve"> </w:t>
      </w:r>
      <w:r>
        <w:t>الهيكل</w:t>
      </w:r>
      <w:r>
        <w:t xml:space="preserve"> </w:t>
      </w:r>
      <w:r>
        <w:t>العظمي</w:t>
      </w:r>
      <w:r>
        <w:t xml:space="preserve"> </w:t>
      </w:r>
      <w:r>
        <w:t>الداخ</w:t>
      </w:r>
      <w:r>
        <w:t>لي</w:t>
      </w:r>
      <w:r>
        <w:t xml:space="preserve"> </w:t>
      </w:r>
      <w:r>
        <w:t>للفقاريات،</w:t>
      </w:r>
      <w:r>
        <w:t xml:space="preserve"> </w:t>
      </w:r>
      <w:r>
        <w:t>وتوفر</w:t>
      </w:r>
      <w:r>
        <w:t xml:space="preserve"> </w:t>
      </w:r>
      <w:r>
        <w:t>الدعم</w:t>
      </w:r>
      <w:r>
        <w:t xml:space="preserve"> </w:t>
      </w:r>
      <w:r>
        <w:t>والحماية</w:t>
      </w:r>
      <w:r>
        <w:t xml:space="preserve"> </w:t>
      </w:r>
      <w:r>
        <w:t>وتسمح</w:t>
      </w:r>
      <w:r>
        <w:t xml:space="preserve"> </w:t>
      </w:r>
      <w:r>
        <w:t>بالحركة</w:t>
      </w:r>
      <w:r>
        <w:t>.</w:t>
      </w:r>
    </w:p>
    <w:p w:rsidR="00976E13" w:rsidRDefault="00DD0F6A" w:rsidP="00DD0F6A">
      <w:pPr>
        <w:numPr>
          <w:ilvl w:val="0"/>
          <w:numId w:val="23"/>
        </w:numPr>
      </w:pPr>
      <w:r>
        <w:rPr>
          <w:b/>
          <w:bCs/>
        </w:rPr>
        <w:t>Chino mandarín:</w:t>
      </w:r>
      <w:r>
        <w:t xml:space="preserve"> </w:t>
      </w:r>
      <w:r>
        <w:t>骨骼</w:t>
      </w:r>
      <w:r>
        <w:t xml:space="preserve"> (Gǔgé): </w:t>
      </w:r>
      <w:r>
        <w:t>构成脊椎动物内骨骼的坚硬结构，提供支撑、保护并使运动成为可能。</w:t>
      </w:r>
    </w:p>
    <w:p w:rsidR="00976E13" w:rsidRDefault="00DD0F6A" w:rsidP="00DD0F6A">
      <w:pPr>
        <w:numPr>
          <w:ilvl w:val="0"/>
          <w:numId w:val="23"/>
        </w:numPr>
      </w:pPr>
      <w:r>
        <w:rPr>
          <w:b/>
          <w:bCs/>
        </w:rPr>
        <w:lastRenderedPageBreak/>
        <w:t>Rumano:</w:t>
      </w:r>
      <w:r>
        <w:t xml:space="preserve"> Oase: Structuri rigide și rezistente care formează scheletul intern al vertebratelor, oferind suport, protecție și permițând mișcarea.</w:t>
      </w:r>
    </w:p>
    <w:p w:rsidR="00976E13" w:rsidRDefault="00DD0F6A">
      <w:pPr>
        <w:pStyle w:val="Ttulo2"/>
      </w:pPr>
      <w:bookmarkStart w:id="25" w:name="labios"/>
      <w:bookmarkEnd w:id="24"/>
      <w:r>
        <w:t>Labi</w:t>
      </w:r>
      <w:r>
        <w:t>o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Pliegues musculosos alrededor de la boca de los mamíferos, que facilitan la succión de leche en las crías y la manipulación de alimentos.</w:t>
      </w:r>
    </w:p>
    <w:p w:rsidR="00976E13" w:rsidRDefault="00DD0F6A" w:rsidP="00DD0F6A">
      <w:pPr>
        <w:numPr>
          <w:ilvl w:val="0"/>
          <w:numId w:val="24"/>
        </w:numPr>
      </w:pPr>
      <w:r>
        <w:rPr>
          <w:b/>
          <w:bCs/>
        </w:rPr>
        <w:t>Inglés:</w:t>
      </w:r>
      <w:r>
        <w:t xml:space="preserve"> Lips: Muscular folds around the mouth of mammals, which facilitate milk suckling </w:t>
      </w:r>
      <w:r>
        <w:t>in young and food manipulation.</w:t>
      </w:r>
    </w:p>
    <w:p w:rsidR="00976E13" w:rsidRDefault="00DD0F6A" w:rsidP="00DD0F6A">
      <w:pPr>
        <w:numPr>
          <w:ilvl w:val="0"/>
          <w:numId w:val="24"/>
        </w:numPr>
      </w:pPr>
      <w:r>
        <w:rPr>
          <w:b/>
          <w:bCs/>
        </w:rPr>
        <w:t>Francés:</w:t>
      </w:r>
      <w:r>
        <w:t xml:space="preserve"> Lèvres: Plis musculaires autour de la bouche des mammifères, qui facilitent la succion du lait chez les petits et la manipulation des aliments.</w:t>
      </w:r>
    </w:p>
    <w:p w:rsidR="00976E13" w:rsidRDefault="00DD0F6A" w:rsidP="00DD0F6A">
      <w:pPr>
        <w:numPr>
          <w:ilvl w:val="0"/>
          <w:numId w:val="24"/>
        </w:numPr>
      </w:pPr>
      <w:r>
        <w:rPr>
          <w:b/>
          <w:bCs/>
        </w:rPr>
        <w:t>Marroquí:</w:t>
      </w:r>
      <w:r>
        <w:t xml:space="preserve"> </w:t>
      </w:r>
      <w:r>
        <w:t>شفاه</w:t>
      </w:r>
      <w:r>
        <w:t xml:space="preserve"> (Shifah): </w:t>
      </w:r>
      <w:r>
        <w:t>طيات</w:t>
      </w:r>
      <w:r>
        <w:t xml:space="preserve"> </w:t>
      </w:r>
      <w:r>
        <w:t>عضلية</w:t>
      </w:r>
      <w:r>
        <w:t xml:space="preserve"> </w:t>
      </w:r>
      <w:r>
        <w:t>حول</w:t>
      </w:r>
      <w:r>
        <w:t xml:space="preserve"> </w:t>
      </w:r>
      <w:r>
        <w:t>فم</w:t>
      </w:r>
      <w:r>
        <w:t xml:space="preserve"> </w:t>
      </w:r>
      <w:r>
        <w:t>الثدييات،</w:t>
      </w:r>
      <w:r>
        <w:t xml:space="preserve"> </w:t>
      </w:r>
      <w:r>
        <w:t>تسهل</w:t>
      </w:r>
      <w:r>
        <w:t xml:space="preserve"> </w:t>
      </w:r>
      <w:r>
        <w:t>رضاعة</w:t>
      </w:r>
      <w:r>
        <w:t xml:space="preserve"> </w:t>
      </w:r>
      <w:r>
        <w:t>الحليب</w:t>
      </w:r>
      <w:r>
        <w:t xml:space="preserve"> </w:t>
      </w:r>
      <w:r>
        <w:t>لدى</w:t>
      </w:r>
      <w:r>
        <w:t xml:space="preserve"> </w:t>
      </w:r>
      <w:r>
        <w:t>الصغار</w:t>
      </w:r>
      <w:r>
        <w:t xml:space="preserve"> </w:t>
      </w:r>
      <w:r>
        <w:t>ومعالجة</w:t>
      </w:r>
      <w:r>
        <w:t xml:space="preserve"> </w:t>
      </w:r>
      <w:r>
        <w:t>الطعام</w:t>
      </w:r>
      <w:r>
        <w:t>.</w:t>
      </w:r>
    </w:p>
    <w:p w:rsidR="00976E13" w:rsidRDefault="00DD0F6A" w:rsidP="00DD0F6A">
      <w:pPr>
        <w:numPr>
          <w:ilvl w:val="0"/>
          <w:numId w:val="24"/>
        </w:numPr>
      </w:pPr>
      <w:r>
        <w:rPr>
          <w:b/>
          <w:bCs/>
        </w:rPr>
        <w:t>Chino mandarín:</w:t>
      </w:r>
      <w:r>
        <w:t xml:space="preserve"> </w:t>
      </w:r>
      <w:r>
        <w:t>嘴唇</w:t>
      </w:r>
      <w:r>
        <w:t xml:space="preserve"> (Zuǐchún): </w:t>
      </w:r>
      <w:r>
        <w:t>哺乳动物口部周围的肌肉褶皱，有助于幼崽吸吮乳汁和操纵食物。</w:t>
      </w:r>
    </w:p>
    <w:p w:rsidR="00976E13" w:rsidRDefault="00DD0F6A" w:rsidP="00DD0F6A">
      <w:pPr>
        <w:numPr>
          <w:ilvl w:val="0"/>
          <w:numId w:val="24"/>
        </w:numPr>
      </w:pPr>
      <w:r>
        <w:rPr>
          <w:b/>
          <w:bCs/>
        </w:rPr>
        <w:t>Rumano:</w:t>
      </w:r>
      <w:r>
        <w:t xml:space="preserve"> Buze: Pliuri musculare în jurul gurii mamiferelor, care facilitează sugerea laptelui la pui și manipularea alimentelor.</w:t>
      </w:r>
    </w:p>
    <w:p w:rsidR="00976E13" w:rsidRDefault="00DD0F6A">
      <w:pPr>
        <w:pStyle w:val="Ttulo2"/>
      </w:pPr>
      <w:bookmarkStart w:id="26" w:name="línea-lateral"/>
      <w:bookmarkEnd w:id="25"/>
      <w:r>
        <w:t>Línea lateral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S</w:t>
      </w:r>
      <w:r>
        <w:t>istema sensorial presente en los peces que les permite detectar vibraciones y movimientos en el agua, sin recurrir a la visión.</w:t>
      </w:r>
    </w:p>
    <w:p w:rsidR="00976E13" w:rsidRDefault="00DD0F6A" w:rsidP="00DD0F6A">
      <w:pPr>
        <w:numPr>
          <w:ilvl w:val="0"/>
          <w:numId w:val="25"/>
        </w:numPr>
      </w:pPr>
      <w:r>
        <w:rPr>
          <w:b/>
          <w:bCs/>
        </w:rPr>
        <w:t>Inglés:</w:t>
      </w:r>
      <w:r>
        <w:t xml:space="preserve"> Lateral line: A sensory system present in fish that allows them to detect vibrations and movements in the water, without</w:t>
      </w:r>
      <w:r>
        <w:t xml:space="preserve"> relying on sight.</w:t>
      </w:r>
    </w:p>
    <w:p w:rsidR="00976E13" w:rsidRDefault="00DD0F6A" w:rsidP="00DD0F6A">
      <w:pPr>
        <w:numPr>
          <w:ilvl w:val="0"/>
          <w:numId w:val="25"/>
        </w:numPr>
      </w:pPr>
      <w:r>
        <w:rPr>
          <w:b/>
          <w:bCs/>
        </w:rPr>
        <w:t>Francés:</w:t>
      </w:r>
      <w:r>
        <w:t xml:space="preserve"> Ligne latérale: Système sensoriel présent chez les poissons qui leur permet de détecter les vibrations et les mouvements dans l’eau, sans recourir à la vision.</w:t>
      </w:r>
    </w:p>
    <w:p w:rsidR="00976E13" w:rsidRDefault="00DD0F6A" w:rsidP="00DD0F6A">
      <w:pPr>
        <w:numPr>
          <w:ilvl w:val="0"/>
          <w:numId w:val="25"/>
        </w:numPr>
      </w:pPr>
      <w:r>
        <w:rPr>
          <w:b/>
          <w:bCs/>
        </w:rPr>
        <w:t>Marroquí:</w:t>
      </w:r>
      <w:r>
        <w:t xml:space="preserve"> </w:t>
      </w:r>
      <w:r>
        <w:t>خط</w:t>
      </w:r>
      <w:r>
        <w:t xml:space="preserve"> </w:t>
      </w:r>
      <w:r>
        <w:t>جانبي</w:t>
      </w:r>
      <w:r>
        <w:t xml:space="preserve"> (Khatt janibi): </w:t>
      </w:r>
      <w:r>
        <w:t>نظام</w:t>
      </w:r>
      <w:r>
        <w:t xml:space="preserve"> </w:t>
      </w:r>
      <w:r>
        <w:t>حسي</w:t>
      </w:r>
      <w:r>
        <w:t xml:space="preserve"> </w:t>
      </w:r>
      <w:r>
        <w:t>موجود</w:t>
      </w:r>
      <w:r>
        <w:t xml:space="preserve"> </w:t>
      </w:r>
      <w:r>
        <w:t>في</w:t>
      </w:r>
      <w:r>
        <w:t xml:space="preserve"> </w:t>
      </w:r>
      <w:r>
        <w:t>الأسماك</w:t>
      </w:r>
      <w:r>
        <w:t xml:space="preserve"> </w:t>
      </w:r>
      <w:r>
        <w:t>يسمح</w:t>
      </w:r>
      <w:r>
        <w:t xml:space="preserve"> </w:t>
      </w:r>
      <w:r>
        <w:t>لها</w:t>
      </w:r>
      <w:r>
        <w:t xml:space="preserve"> </w:t>
      </w:r>
      <w:r>
        <w:t>باكتشاف</w:t>
      </w:r>
      <w:r>
        <w:t xml:space="preserve"> </w:t>
      </w:r>
      <w:r>
        <w:t>الاهتزازات</w:t>
      </w:r>
      <w:r>
        <w:t xml:space="preserve"> </w:t>
      </w:r>
      <w:r>
        <w:t>والحركات</w:t>
      </w:r>
      <w:r>
        <w:t xml:space="preserve"> </w:t>
      </w:r>
      <w:r>
        <w:t>في</w:t>
      </w:r>
      <w:r>
        <w:t xml:space="preserve"> </w:t>
      </w:r>
      <w:r>
        <w:t>الماء،</w:t>
      </w:r>
      <w:r>
        <w:t xml:space="preserve"> </w:t>
      </w:r>
      <w:r>
        <w:t>دون</w:t>
      </w:r>
      <w:r>
        <w:t xml:space="preserve"> </w:t>
      </w:r>
      <w:r>
        <w:t>اللجوء</w:t>
      </w:r>
      <w:r>
        <w:t xml:space="preserve"> </w:t>
      </w:r>
      <w:r>
        <w:t>إلى</w:t>
      </w:r>
      <w:r>
        <w:t xml:space="preserve"> </w:t>
      </w:r>
      <w:r>
        <w:t>الرؤية</w:t>
      </w:r>
      <w:r>
        <w:t>.</w:t>
      </w:r>
    </w:p>
    <w:p w:rsidR="00976E13" w:rsidRDefault="00DD0F6A" w:rsidP="00DD0F6A">
      <w:pPr>
        <w:numPr>
          <w:ilvl w:val="0"/>
          <w:numId w:val="25"/>
        </w:numPr>
      </w:pPr>
      <w:r>
        <w:rPr>
          <w:b/>
          <w:bCs/>
        </w:rPr>
        <w:t>Chino mandarín:</w:t>
      </w:r>
      <w:r>
        <w:t xml:space="preserve"> </w:t>
      </w:r>
      <w:r>
        <w:t>侧线</w:t>
      </w:r>
      <w:r>
        <w:t xml:space="preserve"> (Cèxiàn): </w:t>
      </w:r>
      <w:r>
        <w:t>鱼类特有的感觉系统，使其能够探测水中的振动和运动，而无需依赖视觉。</w:t>
      </w:r>
    </w:p>
    <w:p w:rsidR="00976E13" w:rsidRDefault="00DD0F6A" w:rsidP="00DD0F6A">
      <w:pPr>
        <w:numPr>
          <w:ilvl w:val="0"/>
          <w:numId w:val="25"/>
        </w:numPr>
      </w:pPr>
      <w:r>
        <w:rPr>
          <w:b/>
          <w:bCs/>
        </w:rPr>
        <w:t>Rumano:</w:t>
      </w:r>
      <w:r>
        <w:t xml:space="preserve"> Linie laterală: Sistem senzorial prezent la pești care le permit</w:t>
      </w:r>
      <w:r>
        <w:t>e să detecteze vibrațiile și mișcările în apă, fără a recurge la vedere.</w:t>
      </w:r>
    </w:p>
    <w:p w:rsidR="00976E13" w:rsidRDefault="00DD0F6A">
      <w:pPr>
        <w:pStyle w:val="Ttulo2"/>
      </w:pPr>
      <w:bookmarkStart w:id="27" w:name="mamíferos"/>
      <w:bookmarkEnd w:id="26"/>
      <w:r>
        <w:lastRenderedPageBreak/>
        <w:t>Mamífero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Grupo de vertebrados de sangre caliente, con el cuerpo cubierto de pelo, que se caracterizan por alimentar a sus crías con leche producida en glánd</w:t>
      </w:r>
      <w:r>
        <w:t>ulas mamarias.</w:t>
      </w:r>
    </w:p>
    <w:p w:rsidR="00976E13" w:rsidRDefault="00DD0F6A" w:rsidP="00DD0F6A">
      <w:pPr>
        <w:numPr>
          <w:ilvl w:val="0"/>
          <w:numId w:val="26"/>
        </w:numPr>
      </w:pPr>
      <w:r>
        <w:rPr>
          <w:b/>
          <w:bCs/>
        </w:rPr>
        <w:t>Inglés:</w:t>
      </w:r>
      <w:r>
        <w:t xml:space="preserve"> Mammals: A group of warm-blooded vertebrates with bodies covered in hair, characterized by feeding their young with milk produced in mammary glands.</w:t>
      </w:r>
    </w:p>
    <w:p w:rsidR="00976E13" w:rsidRDefault="00DD0F6A" w:rsidP="00DD0F6A">
      <w:pPr>
        <w:numPr>
          <w:ilvl w:val="0"/>
          <w:numId w:val="26"/>
        </w:numPr>
      </w:pPr>
      <w:r>
        <w:rPr>
          <w:b/>
          <w:bCs/>
        </w:rPr>
        <w:t>Francés:</w:t>
      </w:r>
      <w:r>
        <w:t xml:space="preserve"> Mammifères: Groupe de vertébrés à sang chaud, avec le corps couvert de poil</w:t>
      </w:r>
      <w:r>
        <w:t>s, caractérisés par l’alimentation de leurs petits avec du lait produit par les glandes mammaires.</w:t>
      </w:r>
    </w:p>
    <w:p w:rsidR="00976E13" w:rsidRDefault="00DD0F6A" w:rsidP="00DD0F6A">
      <w:pPr>
        <w:numPr>
          <w:ilvl w:val="0"/>
          <w:numId w:val="26"/>
        </w:numPr>
      </w:pPr>
      <w:r>
        <w:rPr>
          <w:b/>
          <w:bCs/>
        </w:rPr>
        <w:t>Marroquí:</w:t>
      </w:r>
      <w:r>
        <w:t xml:space="preserve"> </w:t>
      </w:r>
      <w:r>
        <w:t>ثدييات</w:t>
      </w:r>
      <w:r>
        <w:t xml:space="preserve"> (Thadiyat): </w:t>
      </w:r>
      <w:r>
        <w:t>مجموعة</w:t>
      </w:r>
      <w:r>
        <w:t xml:space="preserve"> </w:t>
      </w:r>
      <w:r>
        <w:t>من</w:t>
      </w:r>
      <w:r>
        <w:t xml:space="preserve"> </w:t>
      </w:r>
      <w:r>
        <w:t>الفقاريات</w:t>
      </w:r>
      <w:r>
        <w:t xml:space="preserve"> </w:t>
      </w:r>
      <w:r>
        <w:t>ذات</w:t>
      </w:r>
      <w:r>
        <w:t xml:space="preserve"> </w:t>
      </w:r>
      <w:r>
        <w:t>الدم</w:t>
      </w:r>
      <w:r>
        <w:t xml:space="preserve"> </w:t>
      </w:r>
      <w:r>
        <w:t>الحار،</w:t>
      </w:r>
      <w:r>
        <w:t xml:space="preserve"> </w:t>
      </w:r>
      <w:r>
        <w:t>جسمها</w:t>
      </w:r>
      <w:r>
        <w:t xml:space="preserve"> </w:t>
      </w:r>
      <w:r>
        <w:t>مغطى</w:t>
      </w:r>
      <w:r>
        <w:t xml:space="preserve"> </w:t>
      </w:r>
      <w:r>
        <w:t>بالشعر،</w:t>
      </w:r>
      <w:r>
        <w:t xml:space="preserve"> </w:t>
      </w:r>
      <w:r>
        <w:t>وتتميز</w:t>
      </w:r>
      <w:r>
        <w:t xml:space="preserve"> </w:t>
      </w:r>
      <w:r>
        <w:t>بإرضاع</w:t>
      </w:r>
      <w:r>
        <w:t xml:space="preserve"> </w:t>
      </w:r>
      <w:r>
        <w:t>صغارها</w:t>
      </w:r>
      <w:r>
        <w:t xml:space="preserve"> </w:t>
      </w:r>
      <w:r>
        <w:t>الحليب</w:t>
      </w:r>
      <w:r>
        <w:t xml:space="preserve"> </w:t>
      </w:r>
      <w:r>
        <w:t>المنتج</w:t>
      </w:r>
      <w:r>
        <w:t xml:space="preserve"> </w:t>
      </w:r>
      <w:r>
        <w:t>في</w:t>
      </w:r>
      <w:r>
        <w:t xml:space="preserve"> </w:t>
      </w:r>
      <w:r>
        <w:t>الغدد</w:t>
      </w:r>
      <w:r>
        <w:t xml:space="preserve"> </w:t>
      </w:r>
      <w:r>
        <w:t>الثديية</w:t>
      </w:r>
      <w:r>
        <w:t>.</w:t>
      </w:r>
    </w:p>
    <w:p w:rsidR="00976E13" w:rsidRDefault="00DD0F6A" w:rsidP="00DD0F6A">
      <w:pPr>
        <w:numPr>
          <w:ilvl w:val="0"/>
          <w:numId w:val="26"/>
        </w:numPr>
      </w:pPr>
      <w:r>
        <w:rPr>
          <w:b/>
          <w:bCs/>
        </w:rPr>
        <w:t>Chino mandarín:</w:t>
      </w:r>
      <w:r>
        <w:t xml:space="preserve"> </w:t>
      </w:r>
      <w:r>
        <w:t>哺乳动物</w:t>
      </w:r>
      <w:r>
        <w:t xml:space="preserve"> (Bǔrǔ dòngwù): </w:t>
      </w:r>
      <w:r>
        <w:t>一类温血脊椎动物，身体覆盖毛发，其特征是雌性通过乳腺分泌乳汁喂养幼崽。</w:t>
      </w:r>
    </w:p>
    <w:p w:rsidR="00976E13" w:rsidRDefault="00DD0F6A" w:rsidP="00DD0F6A">
      <w:pPr>
        <w:numPr>
          <w:ilvl w:val="0"/>
          <w:numId w:val="26"/>
        </w:numPr>
      </w:pPr>
      <w:r>
        <w:rPr>
          <w:b/>
          <w:bCs/>
        </w:rPr>
        <w:t>Rumano:</w:t>
      </w:r>
      <w:r>
        <w:t xml:space="preserve"> Mamifere: Grup de vertebrate cu sânge cald, cu corpul acoperit de păr, caracterizate prin hrănirea puilor cu lapte produs în glandele mamare.</w:t>
      </w:r>
    </w:p>
    <w:p w:rsidR="00976E13" w:rsidRDefault="00DD0F6A">
      <w:pPr>
        <w:pStyle w:val="Ttulo2"/>
      </w:pPr>
      <w:bookmarkStart w:id="28" w:name="marsupiales"/>
      <w:bookmarkEnd w:id="27"/>
      <w:r>
        <w:t>Marsupiale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</w:t>
      </w:r>
      <w:r>
        <w:t>Tipo de mamíferos vivíparos cuyas crías nacen inmaduras y completan su desarrollo en una bolsa externa (marsupio) de la madre.</w:t>
      </w:r>
    </w:p>
    <w:p w:rsidR="00976E13" w:rsidRDefault="00DD0F6A" w:rsidP="00DD0F6A">
      <w:pPr>
        <w:numPr>
          <w:ilvl w:val="0"/>
          <w:numId w:val="27"/>
        </w:numPr>
      </w:pPr>
      <w:r>
        <w:rPr>
          <w:b/>
          <w:bCs/>
        </w:rPr>
        <w:t>Inglés:</w:t>
      </w:r>
      <w:r>
        <w:t xml:space="preserve"> Marsupials: A type of viviparous mammals whose young are born immature and complete their development in an external pouc</w:t>
      </w:r>
      <w:r>
        <w:t>h (marsupium) on the mother.</w:t>
      </w:r>
    </w:p>
    <w:p w:rsidR="00976E13" w:rsidRDefault="00DD0F6A" w:rsidP="00DD0F6A">
      <w:pPr>
        <w:numPr>
          <w:ilvl w:val="0"/>
          <w:numId w:val="27"/>
        </w:numPr>
      </w:pPr>
      <w:r>
        <w:rPr>
          <w:b/>
          <w:bCs/>
        </w:rPr>
        <w:t>Francés:</w:t>
      </w:r>
      <w:r>
        <w:t xml:space="preserve"> Marsupiaux: Type de mammifères vivipares dont les petits naissent immatures et terminent leur développement dans une poche externe (marsupium) de la mère.</w:t>
      </w:r>
    </w:p>
    <w:p w:rsidR="00976E13" w:rsidRDefault="00DD0F6A" w:rsidP="00DD0F6A">
      <w:pPr>
        <w:numPr>
          <w:ilvl w:val="0"/>
          <w:numId w:val="27"/>
        </w:numPr>
      </w:pPr>
      <w:r>
        <w:rPr>
          <w:b/>
          <w:bCs/>
        </w:rPr>
        <w:t>Marroquí:</w:t>
      </w:r>
      <w:r>
        <w:t xml:space="preserve"> </w:t>
      </w:r>
      <w:r>
        <w:t>جرابيات</w:t>
      </w:r>
      <w:r>
        <w:t xml:space="preserve"> (Jarabiya): </w:t>
      </w:r>
      <w:r>
        <w:t>نوع</w:t>
      </w:r>
      <w:r>
        <w:t xml:space="preserve"> </w:t>
      </w:r>
      <w:r>
        <w:t>من</w:t>
      </w:r>
      <w:r>
        <w:t xml:space="preserve"> </w:t>
      </w:r>
      <w:r>
        <w:t>الثدييات</w:t>
      </w:r>
      <w:r>
        <w:t xml:space="preserve"> </w:t>
      </w:r>
      <w:r>
        <w:t>الولودة</w:t>
      </w:r>
      <w:r>
        <w:t xml:space="preserve"> </w:t>
      </w:r>
      <w:r>
        <w:t>التي</w:t>
      </w:r>
      <w:r>
        <w:t xml:space="preserve"> </w:t>
      </w:r>
      <w:r>
        <w:t>تولد</w:t>
      </w:r>
      <w:r>
        <w:t xml:space="preserve"> </w:t>
      </w:r>
      <w:r>
        <w:t>صغارها</w:t>
      </w:r>
      <w:r>
        <w:t xml:space="preserve"> </w:t>
      </w:r>
      <w:r>
        <w:t>غير</w:t>
      </w:r>
      <w:r>
        <w:t xml:space="preserve"> </w:t>
      </w:r>
      <w:r>
        <w:t>مكتملة</w:t>
      </w:r>
      <w:r>
        <w:t xml:space="preserve"> </w:t>
      </w:r>
      <w:r>
        <w:t>النمو</w:t>
      </w:r>
      <w:r>
        <w:t xml:space="preserve"> </w:t>
      </w:r>
      <w:r>
        <w:t>وتكمل</w:t>
      </w:r>
      <w:r>
        <w:t xml:space="preserve"> </w:t>
      </w:r>
      <w:r>
        <w:t>تطورها</w:t>
      </w:r>
      <w:r>
        <w:t xml:space="preserve"> </w:t>
      </w:r>
      <w:r>
        <w:t>في</w:t>
      </w:r>
      <w:r>
        <w:t xml:space="preserve"> </w:t>
      </w:r>
      <w:r>
        <w:t>كيس</w:t>
      </w:r>
      <w:r>
        <w:t xml:space="preserve"> </w:t>
      </w:r>
      <w:r>
        <w:t>خارجي</w:t>
      </w:r>
      <w:r>
        <w:t xml:space="preserve"> (</w:t>
      </w:r>
      <w:r>
        <w:t>جراب</w:t>
      </w:r>
      <w:r>
        <w:t xml:space="preserve">) </w:t>
      </w:r>
      <w:r>
        <w:t>للأم</w:t>
      </w:r>
      <w:r>
        <w:t>.</w:t>
      </w:r>
    </w:p>
    <w:p w:rsidR="00976E13" w:rsidRDefault="00DD0F6A" w:rsidP="00DD0F6A">
      <w:pPr>
        <w:numPr>
          <w:ilvl w:val="0"/>
          <w:numId w:val="27"/>
        </w:numPr>
      </w:pPr>
      <w:r>
        <w:rPr>
          <w:b/>
          <w:bCs/>
        </w:rPr>
        <w:t>Chino mandarín:</w:t>
      </w:r>
      <w:r>
        <w:t xml:space="preserve"> </w:t>
      </w:r>
      <w:r>
        <w:t>有袋动物</w:t>
      </w:r>
      <w:r>
        <w:t xml:space="preserve"> (Yǒudài dòngwù): </w:t>
      </w:r>
      <w:r>
        <w:t>一种胎生哺乳动物，其幼崽出生时未成熟，并在母亲的外部育儿袋（育儿袋）中完成发育。</w:t>
      </w:r>
    </w:p>
    <w:p w:rsidR="00976E13" w:rsidRDefault="00DD0F6A" w:rsidP="00DD0F6A">
      <w:pPr>
        <w:numPr>
          <w:ilvl w:val="0"/>
          <w:numId w:val="27"/>
        </w:numPr>
      </w:pPr>
      <w:r>
        <w:rPr>
          <w:b/>
          <w:bCs/>
        </w:rPr>
        <w:t>Rumano:</w:t>
      </w:r>
      <w:r>
        <w:t xml:space="preserve"> Marsupiale: Tip de mamifere vivipare ale căror pui se nasc imaturi și își completează dezvoltarea într-o </w:t>
      </w:r>
      <w:r>
        <w:t>pungă externă (marsupiu) a mamei.</w:t>
      </w:r>
    </w:p>
    <w:p w:rsidR="00976E13" w:rsidRDefault="00DD0F6A">
      <w:pPr>
        <w:pStyle w:val="Ttulo2"/>
      </w:pPr>
      <w:bookmarkStart w:id="29" w:name="médula-espinal"/>
      <w:bookmarkEnd w:id="28"/>
      <w:r>
        <w:lastRenderedPageBreak/>
        <w:t>Médula espinal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Cordón nervioso que se extiende desde el encéfalo a lo largo de la columna vertebral, transmitiendo información entre el cerebro y el resto del cuerpo.</w:t>
      </w:r>
    </w:p>
    <w:p w:rsidR="00976E13" w:rsidRDefault="00DD0F6A" w:rsidP="00DD0F6A">
      <w:pPr>
        <w:numPr>
          <w:ilvl w:val="0"/>
          <w:numId w:val="28"/>
        </w:numPr>
      </w:pPr>
      <w:r>
        <w:rPr>
          <w:b/>
          <w:bCs/>
        </w:rPr>
        <w:t>Inglés:</w:t>
      </w:r>
      <w:r>
        <w:t xml:space="preserve"> Spinal cord: A nerve </w:t>
      </w:r>
      <w:r>
        <w:t>cord extending from the brain along the vertebral column, transmitting information between the brain and the rest of the body.</w:t>
      </w:r>
    </w:p>
    <w:p w:rsidR="00976E13" w:rsidRDefault="00DD0F6A" w:rsidP="00DD0F6A">
      <w:pPr>
        <w:numPr>
          <w:ilvl w:val="0"/>
          <w:numId w:val="28"/>
        </w:numPr>
      </w:pPr>
      <w:r>
        <w:rPr>
          <w:b/>
          <w:bCs/>
        </w:rPr>
        <w:t>Francés:</w:t>
      </w:r>
      <w:r>
        <w:t xml:space="preserve"> Moelle épinière: Cordon nerveux qui s’étend de l’encéphale le long de la colonne vertébrale, transmettant des informatio</w:t>
      </w:r>
      <w:r>
        <w:t>ns entre le cerveau et le reste du corps.</w:t>
      </w:r>
    </w:p>
    <w:p w:rsidR="00976E13" w:rsidRDefault="00DD0F6A" w:rsidP="00DD0F6A">
      <w:pPr>
        <w:numPr>
          <w:ilvl w:val="0"/>
          <w:numId w:val="28"/>
        </w:numPr>
      </w:pPr>
      <w:r>
        <w:rPr>
          <w:b/>
          <w:bCs/>
        </w:rPr>
        <w:t>Marroquí:</w:t>
      </w:r>
      <w:r>
        <w:t xml:space="preserve"> </w:t>
      </w:r>
      <w:r>
        <w:t>نخاع</w:t>
      </w:r>
      <w:r>
        <w:t xml:space="preserve"> </w:t>
      </w:r>
      <w:r>
        <w:t>شوكي</w:t>
      </w:r>
      <w:r>
        <w:t xml:space="preserve"> (Nukha’ shouki): </w:t>
      </w:r>
      <w:r>
        <w:t>حبل</w:t>
      </w:r>
      <w:r>
        <w:t xml:space="preserve"> </w:t>
      </w:r>
      <w:r>
        <w:t>عصبي</w:t>
      </w:r>
      <w:r>
        <w:t xml:space="preserve"> </w:t>
      </w:r>
      <w:r>
        <w:t>يمتد</w:t>
      </w:r>
      <w:r>
        <w:t xml:space="preserve"> </w:t>
      </w:r>
      <w:r>
        <w:t>من</w:t>
      </w:r>
      <w:r>
        <w:t xml:space="preserve"> </w:t>
      </w:r>
      <w:r>
        <w:t>الدماغ</w:t>
      </w:r>
      <w:r>
        <w:t xml:space="preserve"> </w:t>
      </w:r>
      <w:r>
        <w:t>على</w:t>
      </w:r>
      <w:r>
        <w:t xml:space="preserve"> </w:t>
      </w:r>
      <w:r>
        <w:t>طول</w:t>
      </w:r>
      <w:r>
        <w:t xml:space="preserve"> </w:t>
      </w:r>
      <w:r>
        <w:t>العمود</w:t>
      </w:r>
      <w:r>
        <w:t xml:space="preserve"> </w:t>
      </w:r>
      <w:r>
        <w:t>الفقري،</w:t>
      </w:r>
      <w:r>
        <w:t xml:space="preserve"> </w:t>
      </w:r>
      <w:r>
        <w:t>وينقل</w:t>
      </w:r>
      <w:r>
        <w:t xml:space="preserve"> </w:t>
      </w:r>
      <w:r>
        <w:t>المعلومات</w:t>
      </w:r>
      <w:r>
        <w:t xml:space="preserve"> </w:t>
      </w:r>
      <w:r>
        <w:t>بين</w:t>
      </w:r>
      <w:r>
        <w:t xml:space="preserve"> </w:t>
      </w:r>
      <w:r>
        <w:t>الدماغ</w:t>
      </w:r>
      <w:r>
        <w:t xml:space="preserve"> </w:t>
      </w:r>
      <w:r>
        <w:t>وبقية</w:t>
      </w:r>
      <w:r>
        <w:t xml:space="preserve"> </w:t>
      </w:r>
      <w:r>
        <w:t>الجسم</w:t>
      </w:r>
      <w:r>
        <w:t>.</w:t>
      </w:r>
    </w:p>
    <w:p w:rsidR="00976E13" w:rsidRDefault="00DD0F6A" w:rsidP="00DD0F6A">
      <w:pPr>
        <w:numPr>
          <w:ilvl w:val="0"/>
          <w:numId w:val="28"/>
        </w:numPr>
      </w:pPr>
      <w:r>
        <w:rPr>
          <w:b/>
          <w:bCs/>
        </w:rPr>
        <w:t>Chino mandarín:</w:t>
      </w:r>
      <w:r>
        <w:t xml:space="preserve"> </w:t>
      </w:r>
      <w:r>
        <w:t>脊髓</w:t>
      </w:r>
      <w:r>
        <w:t xml:space="preserve"> (Jǐsuǐ): </w:t>
      </w:r>
      <w:r>
        <w:t>从大脑沿脊柱延伸的神经索，在大脑和身体其他部分之间传递信息。</w:t>
      </w:r>
    </w:p>
    <w:p w:rsidR="00976E13" w:rsidRDefault="00DD0F6A" w:rsidP="00DD0F6A">
      <w:pPr>
        <w:numPr>
          <w:ilvl w:val="0"/>
          <w:numId w:val="28"/>
        </w:numPr>
      </w:pPr>
      <w:r>
        <w:rPr>
          <w:b/>
          <w:bCs/>
        </w:rPr>
        <w:t>Rumano:</w:t>
      </w:r>
      <w:r>
        <w:t xml:space="preserve"> Măduvă spinării: Cord n</w:t>
      </w:r>
      <w:r>
        <w:t>ervos care se extinde de la encefal de-a lungul coloanei vertebrale, transmițând informații între creier și restul corpului.</w:t>
      </w:r>
    </w:p>
    <w:p w:rsidR="00976E13" w:rsidRDefault="00DD0F6A">
      <w:pPr>
        <w:pStyle w:val="Ttulo2"/>
      </w:pPr>
      <w:bookmarkStart w:id="30" w:name="metamorfosis"/>
      <w:bookmarkEnd w:id="29"/>
      <w:r>
        <w:t>Metamorfosi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Proceso de transformación biológica que experimentan algunos animales (como los anfibios) du</w:t>
      </w:r>
      <w:r>
        <w:t>rante su desarrollo, pasando por diferentes etapas con cambios significativos en su forma y estructura.</w:t>
      </w:r>
    </w:p>
    <w:p w:rsidR="00976E13" w:rsidRDefault="00DD0F6A" w:rsidP="00DD0F6A">
      <w:pPr>
        <w:numPr>
          <w:ilvl w:val="0"/>
          <w:numId w:val="29"/>
        </w:numPr>
      </w:pPr>
      <w:r>
        <w:rPr>
          <w:b/>
          <w:bCs/>
        </w:rPr>
        <w:t>Inglés:</w:t>
      </w:r>
      <w:r>
        <w:t xml:space="preserve"> Metamorphosis: A process of biological transformation experienced by some animals (such as amphibians) during their development, passing through</w:t>
      </w:r>
      <w:r>
        <w:t xml:space="preserve"> different stages with significant changes in their form and structure.</w:t>
      </w:r>
    </w:p>
    <w:p w:rsidR="00976E13" w:rsidRDefault="00DD0F6A" w:rsidP="00DD0F6A">
      <w:pPr>
        <w:numPr>
          <w:ilvl w:val="0"/>
          <w:numId w:val="29"/>
        </w:numPr>
      </w:pPr>
      <w:r>
        <w:rPr>
          <w:b/>
          <w:bCs/>
        </w:rPr>
        <w:t>Francés:</w:t>
      </w:r>
      <w:r>
        <w:t xml:space="preserve"> Métamorphose: Processus de transformation biologique que subissent certains animaux (comme les amphibiens) pendant leur développement, passant par différentes étapes avec des </w:t>
      </w:r>
      <w:r>
        <w:t>changements significatifs de leur forme et de leur structure.</w:t>
      </w:r>
    </w:p>
    <w:p w:rsidR="00976E13" w:rsidRDefault="00DD0F6A" w:rsidP="00DD0F6A">
      <w:pPr>
        <w:numPr>
          <w:ilvl w:val="0"/>
          <w:numId w:val="29"/>
        </w:numPr>
      </w:pPr>
      <w:r>
        <w:rPr>
          <w:b/>
          <w:bCs/>
        </w:rPr>
        <w:t>Marroquí:</w:t>
      </w:r>
      <w:r>
        <w:t xml:space="preserve"> </w:t>
      </w:r>
      <w:r>
        <w:t>تحول</w:t>
      </w:r>
      <w:r>
        <w:t xml:space="preserve"> (Tahawwul): </w:t>
      </w:r>
      <w:r>
        <w:t>عملية</w:t>
      </w:r>
      <w:r>
        <w:t xml:space="preserve"> </w:t>
      </w:r>
      <w:r>
        <w:t>تحول</w:t>
      </w:r>
      <w:r>
        <w:t xml:space="preserve"> </w:t>
      </w:r>
      <w:r>
        <w:t>بيولوجي</w:t>
      </w:r>
      <w:r>
        <w:t xml:space="preserve"> </w:t>
      </w:r>
      <w:r>
        <w:t>تمر</w:t>
      </w:r>
      <w:r>
        <w:t xml:space="preserve"> </w:t>
      </w:r>
      <w:r>
        <w:t>بها</w:t>
      </w:r>
      <w:r>
        <w:t xml:space="preserve"> </w:t>
      </w:r>
      <w:r>
        <w:t>بعض</w:t>
      </w:r>
      <w:r>
        <w:t xml:space="preserve"> </w:t>
      </w:r>
      <w:r>
        <w:t>الحيوانات</w:t>
      </w:r>
      <w:r>
        <w:t xml:space="preserve"> (</w:t>
      </w:r>
      <w:r>
        <w:t>مثل</w:t>
      </w:r>
      <w:r>
        <w:t xml:space="preserve"> </w:t>
      </w:r>
      <w:r>
        <w:t>البرمائيات</w:t>
      </w:r>
      <w:r>
        <w:t xml:space="preserve">) </w:t>
      </w:r>
      <w:r>
        <w:t>خلال</w:t>
      </w:r>
      <w:r>
        <w:t xml:space="preserve"> </w:t>
      </w:r>
      <w:r>
        <w:t>نموها،</w:t>
      </w:r>
      <w:r>
        <w:t xml:space="preserve"> </w:t>
      </w:r>
      <w:r>
        <w:t>حيث</w:t>
      </w:r>
      <w:r>
        <w:t xml:space="preserve"> </w:t>
      </w:r>
      <w:r>
        <w:t>تمر</w:t>
      </w:r>
      <w:r>
        <w:t xml:space="preserve"> </w:t>
      </w:r>
      <w:r>
        <w:t>بمراحل</w:t>
      </w:r>
      <w:r>
        <w:t xml:space="preserve"> </w:t>
      </w:r>
      <w:r>
        <w:t>مختلفة</w:t>
      </w:r>
      <w:r>
        <w:t xml:space="preserve"> </w:t>
      </w:r>
      <w:r>
        <w:t>مع</w:t>
      </w:r>
      <w:r>
        <w:t xml:space="preserve"> </w:t>
      </w:r>
      <w:r>
        <w:t>تغيرات</w:t>
      </w:r>
      <w:r>
        <w:t xml:space="preserve"> </w:t>
      </w:r>
      <w:r>
        <w:t>كبيرة</w:t>
      </w:r>
      <w:r>
        <w:t xml:space="preserve"> </w:t>
      </w:r>
      <w:r>
        <w:t>في</w:t>
      </w:r>
      <w:r>
        <w:t xml:space="preserve"> </w:t>
      </w:r>
      <w:r>
        <w:t>شكلها</w:t>
      </w:r>
      <w:r>
        <w:t xml:space="preserve"> </w:t>
      </w:r>
      <w:r>
        <w:t>وبنيتها</w:t>
      </w:r>
      <w:r>
        <w:t>.</w:t>
      </w:r>
    </w:p>
    <w:p w:rsidR="00976E13" w:rsidRDefault="00DD0F6A" w:rsidP="00DD0F6A">
      <w:pPr>
        <w:numPr>
          <w:ilvl w:val="0"/>
          <w:numId w:val="29"/>
        </w:numPr>
      </w:pPr>
      <w:r>
        <w:rPr>
          <w:b/>
          <w:bCs/>
        </w:rPr>
        <w:t>Chino mandarín:</w:t>
      </w:r>
      <w:r>
        <w:t xml:space="preserve"> </w:t>
      </w:r>
      <w:r>
        <w:t>变态</w:t>
      </w:r>
      <w:r>
        <w:t xml:space="preserve"> (Biàntài): </w:t>
      </w:r>
      <w:r>
        <w:t>某些动物（如两栖动物）</w:t>
      </w:r>
      <w:r>
        <w:t>在发育过程中经历的生物转化过程，通过不同阶段，其形态和结构发生显著变化。</w:t>
      </w:r>
    </w:p>
    <w:p w:rsidR="00976E13" w:rsidRDefault="00DD0F6A" w:rsidP="00DD0F6A">
      <w:pPr>
        <w:numPr>
          <w:ilvl w:val="0"/>
          <w:numId w:val="29"/>
        </w:numPr>
      </w:pPr>
      <w:r>
        <w:rPr>
          <w:b/>
          <w:bCs/>
        </w:rPr>
        <w:lastRenderedPageBreak/>
        <w:t>Rumano:</w:t>
      </w:r>
      <w:r>
        <w:t xml:space="preserve"> Metamorfoză: Proces de transformare biologică pe care îl experimentează unele animale (cum ar fi amfibienii) în timpul dezvoltării lor, trecând prin diferite etape cu schimbări semnificative în forma și structur</w:t>
      </w:r>
      <w:r>
        <w:t>a lor.</w:t>
      </w:r>
    </w:p>
    <w:p w:rsidR="00976E13" w:rsidRDefault="00DD0F6A">
      <w:pPr>
        <w:pStyle w:val="Ttulo2"/>
      </w:pPr>
      <w:bookmarkStart w:id="31" w:name="monotremas"/>
      <w:bookmarkEnd w:id="30"/>
      <w:r>
        <w:t>Monotrema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Tipo de mamíferos ovíparos que ponen huevos, pero alimentan a sus crías con leche, como el ornitorrinco y los equidnas.</w:t>
      </w:r>
    </w:p>
    <w:p w:rsidR="00976E13" w:rsidRDefault="00DD0F6A" w:rsidP="00DD0F6A">
      <w:pPr>
        <w:numPr>
          <w:ilvl w:val="0"/>
          <w:numId w:val="30"/>
        </w:numPr>
      </w:pPr>
      <w:r>
        <w:rPr>
          <w:b/>
          <w:bCs/>
        </w:rPr>
        <w:t>Inglés:</w:t>
      </w:r>
      <w:r>
        <w:t xml:space="preserve"> </w:t>
      </w:r>
      <w:r>
        <w:t>Monotremes: A type of oviparous mammals that lay eggs but feed their young with milk, such as the platypus and echidnas.</w:t>
      </w:r>
    </w:p>
    <w:p w:rsidR="00976E13" w:rsidRDefault="00DD0F6A" w:rsidP="00DD0F6A">
      <w:pPr>
        <w:numPr>
          <w:ilvl w:val="0"/>
          <w:numId w:val="30"/>
        </w:numPr>
      </w:pPr>
      <w:r>
        <w:rPr>
          <w:b/>
          <w:bCs/>
        </w:rPr>
        <w:t>Francés:</w:t>
      </w:r>
      <w:r>
        <w:t xml:space="preserve"> Monotrèmes: Type de mammifères ovipares qui pondent des œufs mais nourrissent leurs petits avec du lait, comme l’ornithorynque</w:t>
      </w:r>
      <w:r>
        <w:t xml:space="preserve"> et les échidnés.</w:t>
      </w:r>
    </w:p>
    <w:p w:rsidR="00976E13" w:rsidRDefault="00DD0F6A" w:rsidP="00DD0F6A">
      <w:pPr>
        <w:numPr>
          <w:ilvl w:val="0"/>
          <w:numId w:val="30"/>
        </w:numPr>
      </w:pPr>
      <w:r>
        <w:rPr>
          <w:b/>
          <w:bCs/>
        </w:rPr>
        <w:t>Marroquí:</w:t>
      </w:r>
      <w:r>
        <w:t xml:space="preserve"> </w:t>
      </w:r>
      <w:r>
        <w:t>أحاديات</w:t>
      </w:r>
      <w:r>
        <w:t xml:space="preserve"> </w:t>
      </w:r>
      <w:r>
        <w:t>المسلك</w:t>
      </w:r>
      <w:r>
        <w:t xml:space="preserve"> (Ahadīyat al-maslak): </w:t>
      </w:r>
      <w:r>
        <w:t>نوع</w:t>
      </w:r>
      <w:r>
        <w:t xml:space="preserve"> </w:t>
      </w:r>
      <w:r>
        <w:t>من</w:t>
      </w:r>
      <w:r>
        <w:t xml:space="preserve"> </w:t>
      </w:r>
      <w:r>
        <w:t>الثدييات</w:t>
      </w:r>
      <w:r>
        <w:t xml:space="preserve"> </w:t>
      </w:r>
      <w:r>
        <w:t>البيوضة</w:t>
      </w:r>
      <w:r>
        <w:t xml:space="preserve"> </w:t>
      </w:r>
      <w:r>
        <w:t>التي</w:t>
      </w:r>
      <w:r>
        <w:t xml:space="preserve"> </w:t>
      </w:r>
      <w:r>
        <w:t>تضع</w:t>
      </w:r>
      <w:r>
        <w:t xml:space="preserve"> </w:t>
      </w:r>
      <w:r>
        <w:t>البيض</w:t>
      </w:r>
      <w:r>
        <w:t xml:space="preserve"> </w:t>
      </w:r>
      <w:r>
        <w:t>ولكنها</w:t>
      </w:r>
      <w:r>
        <w:t xml:space="preserve"> </w:t>
      </w:r>
      <w:r>
        <w:t>ترضع</w:t>
      </w:r>
      <w:r>
        <w:t xml:space="preserve"> </w:t>
      </w:r>
      <w:r>
        <w:t>صغارها</w:t>
      </w:r>
      <w:r>
        <w:t xml:space="preserve"> </w:t>
      </w:r>
      <w:r>
        <w:t>الحليب،</w:t>
      </w:r>
      <w:r>
        <w:t xml:space="preserve"> </w:t>
      </w:r>
      <w:r>
        <w:t>مثل</w:t>
      </w:r>
      <w:r>
        <w:t xml:space="preserve"> </w:t>
      </w:r>
      <w:r>
        <w:t>خلد</w:t>
      </w:r>
      <w:r>
        <w:t xml:space="preserve"> </w:t>
      </w:r>
      <w:r>
        <w:t>الماء</w:t>
      </w:r>
      <w:r>
        <w:t xml:space="preserve"> </w:t>
      </w:r>
      <w:r>
        <w:t>والقنافذ</w:t>
      </w:r>
      <w:r>
        <w:t xml:space="preserve"> </w:t>
      </w:r>
      <w:r>
        <w:t>الشوكية</w:t>
      </w:r>
      <w:r>
        <w:t>.</w:t>
      </w:r>
    </w:p>
    <w:p w:rsidR="00976E13" w:rsidRDefault="00DD0F6A" w:rsidP="00DD0F6A">
      <w:pPr>
        <w:numPr>
          <w:ilvl w:val="0"/>
          <w:numId w:val="30"/>
        </w:numPr>
      </w:pPr>
      <w:r>
        <w:rPr>
          <w:b/>
          <w:bCs/>
        </w:rPr>
        <w:t>Chino mandarín:</w:t>
      </w:r>
      <w:r>
        <w:t xml:space="preserve"> </w:t>
      </w:r>
      <w:r>
        <w:t>单孔目</w:t>
      </w:r>
      <w:r>
        <w:t xml:space="preserve"> (Dānkǒngmù): </w:t>
      </w:r>
      <w:r>
        <w:t>一种卵生哺乳动物，产卵但用乳汁喂养幼崽，如鸭嘴兽和针鼹。</w:t>
      </w:r>
    </w:p>
    <w:p w:rsidR="00976E13" w:rsidRDefault="00DD0F6A" w:rsidP="00DD0F6A">
      <w:pPr>
        <w:numPr>
          <w:ilvl w:val="0"/>
          <w:numId w:val="30"/>
        </w:numPr>
      </w:pPr>
      <w:r>
        <w:rPr>
          <w:b/>
          <w:bCs/>
        </w:rPr>
        <w:t>Rumano:</w:t>
      </w:r>
      <w:r>
        <w:t xml:space="preserve"> </w:t>
      </w:r>
      <w:r>
        <w:t>Monotreme: Tip de mamifere ovipare care depun ouă, dar își hrănesc puii cu lapte, cum ar fi ornitorincul și echidnele.</w:t>
      </w:r>
    </w:p>
    <w:p w:rsidR="00976E13" w:rsidRDefault="00DD0F6A">
      <w:pPr>
        <w:pStyle w:val="Ttulo2"/>
      </w:pPr>
      <w:bookmarkStart w:id="32" w:name="ofidios"/>
      <w:bookmarkEnd w:id="31"/>
      <w:r>
        <w:t>Ofidio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Orden de reptiles que incluye las serpientes, caracterizados por un cuerpo cilíndrico y alargado, sin e</w:t>
      </w:r>
      <w:r>
        <w:t>xtremidades y con la capacidad de desencajar la mandíbula para tragar presas grandes.</w:t>
      </w:r>
    </w:p>
    <w:p w:rsidR="00976E13" w:rsidRDefault="00DD0F6A" w:rsidP="00DD0F6A">
      <w:pPr>
        <w:numPr>
          <w:ilvl w:val="0"/>
          <w:numId w:val="31"/>
        </w:numPr>
      </w:pPr>
      <w:r>
        <w:rPr>
          <w:b/>
          <w:bCs/>
        </w:rPr>
        <w:t>Inglés:</w:t>
      </w:r>
      <w:r>
        <w:t xml:space="preserve"> Ophidians: An order of reptiles that includes snakes, characterized by an elongated, cylindrical body, no limbs, and the ability to dislocate their jaw to swallow</w:t>
      </w:r>
      <w:r>
        <w:t xml:space="preserve"> large prey.</w:t>
      </w:r>
    </w:p>
    <w:p w:rsidR="00976E13" w:rsidRDefault="00DD0F6A" w:rsidP="00DD0F6A">
      <w:pPr>
        <w:numPr>
          <w:ilvl w:val="0"/>
          <w:numId w:val="31"/>
        </w:numPr>
      </w:pPr>
      <w:r>
        <w:rPr>
          <w:b/>
          <w:bCs/>
        </w:rPr>
        <w:t>Francés:</w:t>
      </w:r>
      <w:r>
        <w:t xml:space="preserve"> Ophidiens: Ordre de reptiles qui comprend les serpents, caractérisés par un corps cylindrique et allongé, sans membres et avec la capacité de désarticuler la mâchoire pour avaler de grandes proies.</w:t>
      </w:r>
    </w:p>
    <w:p w:rsidR="00976E13" w:rsidRDefault="00DD0F6A" w:rsidP="00DD0F6A">
      <w:pPr>
        <w:numPr>
          <w:ilvl w:val="0"/>
          <w:numId w:val="31"/>
        </w:numPr>
      </w:pPr>
      <w:r>
        <w:rPr>
          <w:b/>
          <w:bCs/>
        </w:rPr>
        <w:t>Marroquí:</w:t>
      </w:r>
      <w:r>
        <w:t xml:space="preserve"> </w:t>
      </w:r>
      <w:r>
        <w:t>ثعابين</w:t>
      </w:r>
      <w:r>
        <w:t xml:space="preserve"> (Tha’abīn): </w:t>
      </w:r>
      <w:r>
        <w:t>رتبة</w:t>
      </w:r>
      <w:r>
        <w:t xml:space="preserve"> </w:t>
      </w:r>
      <w:r>
        <w:t>من</w:t>
      </w:r>
      <w:r>
        <w:t xml:space="preserve"> </w:t>
      </w:r>
      <w:r>
        <w:t>الزواحف</w:t>
      </w:r>
      <w:r>
        <w:t xml:space="preserve"> </w:t>
      </w:r>
      <w:r>
        <w:t>تشمل</w:t>
      </w:r>
      <w:r>
        <w:t xml:space="preserve"> </w:t>
      </w:r>
      <w:r>
        <w:t>الأفاعي،</w:t>
      </w:r>
      <w:r>
        <w:t xml:space="preserve"> </w:t>
      </w:r>
      <w:r>
        <w:t>تتميز</w:t>
      </w:r>
      <w:r>
        <w:t xml:space="preserve"> </w:t>
      </w:r>
      <w:r>
        <w:t>بجسم</w:t>
      </w:r>
      <w:r>
        <w:t xml:space="preserve"> </w:t>
      </w:r>
      <w:r>
        <w:t>أسطواني</w:t>
      </w:r>
      <w:r>
        <w:t xml:space="preserve"> </w:t>
      </w:r>
      <w:r>
        <w:t>وطويل،</w:t>
      </w:r>
      <w:r>
        <w:t xml:space="preserve"> </w:t>
      </w:r>
      <w:r>
        <w:t>بدون</w:t>
      </w:r>
      <w:r>
        <w:t xml:space="preserve"> </w:t>
      </w:r>
      <w:r>
        <w:t>أطراف،</w:t>
      </w:r>
      <w:r>
        <w:t xml:space="preserve"> </w:t>
      </w:r>
      <w:r>
        <w:t>وبقدرة</w:t>
      </w:r>
      <w:r>
        <w:t xml:space="preserve"> </w:t>
      </w:r>
      <w:r>
        <w:t>على</w:t>
      </w:r>
      <w:r>
        <w:t xml:space="preserve"> </w:t>
      </w:r>
      <w:r>
        <w:t>فك</w:t>
      </w:r>
      <w:r>
        <w:t xml:space="preserve"> </w:t>
      </w:r>
      <w:r>
        <w:t>الفك</w:t>
      </w:r>
      <w:r>
        <w:t xml:space="preserve"> </w:t>
      </w:r>
      <w:r>
        <w:t>لابتلاع</w:t>
      </w:r>
      <w:r>
        <w:t xml:space="preserve"> </w:t>
      </w:r>
      <w:r>
        <w:t>فرائس</w:t>
      </w:r>
      <w:r>
        <w:t xml:space="preserve"> </w:t>
      </w:r>
      <w:r>
        <w:t>كبيرة</w:t>
      </w:r>
      <w:r>
        <w:t>.</w:t>
      </w:r>
    </w:p>
    <w:p w:rsidR="00976E13" w:rsidRDefault="00DD0F6A" w:rsidP="00DD0F6A">
      <w:pPr>
        <w:numPr>
          <w:ilvl w:val="0"/>
          <w:numId w:val="31"/>
        </w:numPr>
      </w:pPr>
      <w:r>
        <w:rPr>
          <w:b/>
          <w:bCs/>
        </w:rPr>
        <w:t>Chino mandarín:</w:t>
      </w:r>
      <w:r>
        <w:t xml:space="preserve"> </w:t>
      </w:r>
      <w:r>
        <w:t>蛇类</w:t>
      </w:r>
      <w:r>
        <w:t xml:space="preserve"> (Shélèi): </w:t>
      </w:r>
      <w:r>
        <w:t>爬行动物的一个目，包括蛇，其特征是身体细长呈圆柱形，无四肢，能够脱臼下颌以吞食大型猎物。</w:t>
      </w:r>
    </w:p>
    <w:p w:rsidR="00976E13" w:rsidRDefault="00DD0F6A" w:rsidP="00DD0F6A">
      <w:pPr>
        <w:numPr>
          <w:ilvl w:val="0"/>
          <w:numId w:val="31"/>
        </w:numPr>
      </w:pPr>
      <w:r>
        <w:rPr>
          <w:b/>
          <w:bCs/>
        </w:rPr>
        <w:lastRenderedPageBreak/>
        <w:t>Rumano:</w:t>
      </w:r>
      <w:r>
        <w:t xml:space="preserve"> Ofidieni: Ordin de reptile care include șerpii, caracterizați printr-un c</w:t>
      </w:r>
      <w:r>
        <w:t>orp cilindric și alungit, fără membre și cu capacitatea de a-și disloca maxilarul pentru a înghiți prăzi mari.</w:t>
      </w:r>
    </w:p>
    <w:p w:rsidR="00976E13" w:rsidRDefault="00DD0F6A">
      <w:pPr>
        <w:pStyle w:val="Ttulo2"/>
      </w:pPr>
      <w:bookmarkStart w:id="33" w:name="omnívoros"/>
      <w:bookmarkEnd w:id="32"/>
      <w:r>
        <w:t>Omnívoro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Animales que se alimentan tanto de plantas como de carne de otros animales.</w:t>
      </w:r>
    </w:p>
    <w:p w:rsidR="00976E13" w:rsidRDefault="00DD0F6A" w:rsidP="00DD0F6A">
      <w:pPr>
        <w:numPr>
          <w:ilvl w:val="0"/>
          <w:numId w:val="32"/>
        </w:numPr>
      </w:pPr>
      <w:r>
        <w:rPr>
          <w:b/>
          <w:bCs/>
        </w:rPr>
        <w:t>Inglés:</w:t>
      </w:r>
      <w:r>
        <w:t xml:space="preserve"> Omnivores: Animals that f</w:t>
      </w:r>
      <w:r>
        <w:t>eed on both plants and the flesh of other animals.</w:t>
      </w:r>
    </w:p>
    <w:p w:rsidR="00976E13" w:rsidRDefault="00DD0F6A" w:rsidP="00DD0F6A">
      <w:pPr>
        <w:numPr>
          <w:ilvl w:val="0"/>
          <w:numId w:val="32"/>
        </w:numPr>
      </w:pPr>
      <w:r>
        <w:rPr>
          <w:b/>
          <w:bCs/>
        </w:rPr>
        <w:t>Francés:</w:t>
      </w:r>
      <w:r>
        <w:t xml:space="preserve"> Omnivores: Animaux qui se nourrissent à la fois de plantes et de la chair d’autres animaux.</w:t>
      </w:r>
    </w:p>
    <w:p w:rsidR="00976E13" w:rsidRDefault="00DD0F6A" w:rsidP="00DD0F6A">
      <w:pPr>
        <w:numPr>
          <w:ilvl w:val="0"/>
          <w:numId w:val="32"/>
        </w:numPr>
      </w:pPr>
      <w:r>
        <w:rPr>
          <w:b/>
          <w:bCs/>
        </w:rPr>
        <w:t>Marroquí:</w:t>
      </w:r>
      <w:r>
        <w:t xml:space="preserve"> </w:t>
      </w:r>
      <w:r>
        <w:t>قارتة</w:t>
      </w:r>
      <w:r>
        <w:t xml:space="preserve"> (Qarita): </w:t>
      </w:r>
      <w:r>
        <w:t>حيوانات</w:t>
      </w:r>
      <w:r>
        <w:t xml:space="preserve"> </w:t>
      </w:r>
      <w:r>
        <w:t>تتغذى</w:t>
      </w:r>
      <w:r>
        <w:t xml:space="preserve"> </w:t>
      </w:r>
      <w:r>
        <w:t>على</w:t>
      </w:r>
      <w:r>
        <w:t xml:space="preserve"> </w:t>
      </w:r>
      <w:r>
        <w:t>النباتات</w:t>
      </w:r>
      <w:r>
        <w:t xml:space="preserve"> </w:t>
      </w:r>
      <w:r>
        <w:t>ولحوم</w:t>
      </w:r>
      <w:r>
        <w:t xml:space="preserve"> </w:t>
      </w:r>
      <w:r>
        <w:t>الحيوانات</w:t>
      </w:r>
      <w:r>
        <w:t xml:space="preserve"> </w:t>
      </w:r>
      <w:r>
        <w:t>الأخرى</w:t>
      </w:r>
      <w:r>
        <w:t xml:space="preserve">. </w:t>
      </w:r>
      <w:r>
        <w:rPr>
          <w:b/>
          <w:bCs/>
        </w:rPr>
        <w:t>Chino mandarín:</w:t>
      </w:r>
      <w:r>
        <w:t xml:space="preserve"> </w:t>
      </w:r>
      <w:r>
        <w:t>杂食动物</w:t>
      </w:r>
      <w:r>
        <w:t xml:space="preserve"> (Záshí</w:t>
      </w:r>
      <w:r>
        <w:t xml:space="preserve"> dòngwù): </w:t>
      </w:r>
      <w:r>
        <w:t>既吃植物也吃其他动物肉的动物。</w:t>
      </w:r>
    </w:p>
    <w:p w:rsidR="00976E13" w:rsidRDefault="00DD0F6A" w:rsidP="00DD0F6A">
      <w:pPr>
        <w:numPr>
          <w:ilvl w:val="0"/>
          <w:numId w:val="32"/>
        </w:numPr>
      </w:pPr>
      <w:r>
        <w:rPr>
          <w:b/>
          <w:bCs/>
        </w:rPr>
        <w:t>Rumano:</w:t>
      </w:r>
      <w:r>
        <w:t xml:space="preserve"> Omnivore: Animale care se hrănesc atât cu plante, cât și cu carnea altor animale.</w:t>
      </w:r>
    </w:p>
    <w:p w:rsidR="00976E13" w:rsidRDefault="00DD0F6A">
      <w:pPr>
        <w:pStyle w:val="Ttulo2"/>
      </w:pPr>
      <w:bookmarkStart w:id="34" w:name="opérculo"/>
      <w:bookmarkEnd w:id="33"/>
      <w:r>
        <w:t>Opérculo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Tapa ósea que protege las branquias de los peces óseos.</w:t>
      </w:r>
    </w:p>
    <w:p w:rsidR="00976E13" w:rsidRDefault="00DD0F6A" w:rsidP="00DD0F6A">
      <w:pPr>
        <w:numPr>
          <w:ilvl w:val="0"/>
          <w:numId w:val="33"/>
        </w:numPr>
      </w:pPr>
      <w:r>
        <w:rPr>
          <w:b/>
          <w:bCs/>
        </w:rPr>
        <w:t>Inglés:</w:t>
      </w:r>
      <w:r>
        <w:t xml:space="preserve"> Operculum: A bony flap that protects the </w:t>
      </w:r>
      <w:r>
        <w:t>gills of bony fish.</w:t>
      </w:r>
    </w:p>
    <w:p w:rsidR="00976E13" w:rsidRDefault="00DD0F6A" w:rsidP="00DD0F6A">
      <w:pPr>
        <w:numPr>
          <w:ilvl w:val="0"/>
          <w:numId w:val="33"/>
        </w:numPr>
      </w:pPr>
      <w:r>
        <w:rPr>
          <w:b/>
          <w:bCs/>
        </w:rPr>
        <w:t>Francés:</w:t>
      </w:r>
      <w:r>
        <w:t xml:space="preserve"> Opercule: Clapet osseux qui protège les branchies des poissons osseux.</w:t>
      </w:r>
    </w:p>
    <w:p w:rsidR="00976E13" w:rsidRDefault="00DD0F6A" w:rsidP="00DD0F6A">
      <w:pPr>
        <w:numPr>
          <w:ilvl w:val="0"/>
          <w:numId w:val="33"/>
        </w:numPr>
      </w:pPr>
      <w:r>
        <w:rPr>
          <w:b/>
          <w:bCs/>
        </w:rPr>
        <w:t>Marroquí:</w:t>
      </w:r>
      <w:r>
        <w:t xml:space="preserve"> </w:t>
      </w:r>
      <w:r>
        <w:t>غطاء</w:t>
      </w:r>
      <w:r>
        <w:t xml:space="preserve"> </w:t>
      </w:r>
      <w:r>
        <w:t>خيشومي</w:t>
      </w:r>
      <w:r>
        <w:t xml:space="preserve"> (Ghita’ khayshumi): </w:t>
      </w:r>
      <w:r>
        <w:t>غطاء</w:t>
      </w:r>
      <w:r>
        <w:t xml:space="preserve"> </w:t>
      </w:r>
      <w:r>
        <w:t>عظمي</w:t>
      </w:r>
      <w:r>
        <w:t xml:space="preserve"> </w:t>
      </w:r>
      <w:r>
        <w:t>يحمي</w:t>
      </w:r>
      <w:r>
        <w:t xml:space="preserve"> </w:t>
      </w:r>
      <w:r>
        <w:t>خياشيم</w:t>
      </w:r>
      <w:r>
        <w:t xml:space="preserve"> </w:t>
      </w:r>
      <w:r>
        <w:t>الأسماك</w:t>
      </w:r>
      <w:r>
        <w:t xml:space="preserve"> </w:t>
      </w:r>
      <w:r>
        <w:t>العظمية</w:t>
      </w:r>
      <w:r>
        <w:t>.</w:t>
      </w:r>
    </w:p>
    <w:p w:rsidR="00976E13" w:rsidRDefault="00DD0F6A" w:rsidP="00DD0F6A">
      <w:pPr>
        <w:numPr>
          <w:ilvl w:val="0"/>
          <w:numId w:val="33"/>
        </w:numPr>
      </w:pPr>
      <w:r>
        <w:rPr>
          <w:b/>
          <w:bCs/>
        </w:rPr>
        <w:t>Chino mandarín:</w:t>
      </w:r>
      <w:r>
        <w:t xml:space="preserve"> </w:t>
      </w:r>
      <w:r>
        <w:t>鳃盖</w:t>
      </w:r>
      <w:r>
        <w:t xml:space="preserve"> (Sāigài): </w:t>
      </w:r>
      <w:r>
        <w:t>保护硬骨鱼鳃的骨质盖板。</w:t>
      </w:r>
    </w:p>
    <w:p w:rsidR="00976E13" w:rsidRDefault="00DD0F6A" w:rsidP="00DD0F6A">
      <w:pPr>
        <w:numPr>
          <w:ilvl w:val="0"/>
          <w:numId w:val="33"/>
        </w:numPr>
      </w:pPr>
      <w:r>
        <w:rPr>
          <w:b/>
          <w:bCs/>
        </w:rPr>
        <w:t>Rumano:</w:t>
      </w:r>
      <w:r>
        <w:t xml:space="preserve"> Opercul: Clapet osos care</w:t>
      </w:r>
      <w:r>
        <w:t xml:space="preserve"> protejează branhiile peștilor osoși.</w:t>
      </w:r>
    </w:p>
    <w:p w:rsidR="00976E13" w:rsidRDefault="00DD0F6A">
      <w:pPr>
        <w:pStyle w:val="Ttulo2"/>
      </w:pPr>
      <w:bookmarkStart w:id="35" w:name="ovíparos"/>
      <w:bookmarkEnd w:id="34"/>
      <w:r>
        <w:t>Ovíparo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Animales que ponen huevos, y el embrión se desarrolla fuera del cuerpo de la madre, eclosionando posteriormente.</w:t>
      </w:r>
    </w:p>
    <w:p w:rsidR="00976E13" w:rsidRDefault="00DD0F6A" w:rsidP="00DD0F6A">
      <w:pPr>
        <w:numPr>
          <w:ilvl w:val="0"/>
          <w:numId w:val="34"/>
        </w:numPr>
      </w:pPr>
      <w:r>
        <w:rPr>
          <w:b/>
          <w:bCs/>
        </w:rPr>
        <w:t>Inglés:</w:t>
      </w:r>
      <w:r>
        <w:t xml:space="preserve"> Oviparous: Animals that lay eggs, and the embryo develops outs</w:t>
      </w:r>
      <w:r>
        <w:t>ide the mother’s body, hatching later.</w:t>
      </w:r>
    </w:p>
    <w:p w:rsidR="00976E13" w:rsidRDefault="00DD0F6A" w:rsidP="00DD0F6A">
      <w:pPr>
        <w:numPr>
          <w:ilvl w:val="0"/>
          <w:numId w:val="34"/>
        </w:numPr>
      </w:pPr>
      <w:r>
        <w:rPr>
          <w:b/>
          <w:bCs/>
        </w:rPr>
        <w:t>Francés:</w:t>
      </w:r>
      <w:r>
        <w:t xml:space="preserve"> Ovipares: Animaux qui pondent des œufs, et l’embryon se développe en dehors du corps de la mère, éclosant par la suite.</w:t>
      </w:r>
    </w:p>
    <w:p w:rsidR="00976E13" w:rsidRDefault="00DD0F6A" w:rsidP="00DD0F6A">
      <w:pPr>
        <w:numPr>
          <w:ilvl w:val="0"/>
          <w:numId w:val="34"/>
        </w:numPr>
      </w:pPr>
      <w:r>
        <w:rPr>
          <w:b/>
          <w:bCs/>
        </w:rPr>
        <w:lastRenderedPageBreak/>
        <w:t>Marroquí:</w:t>
      </w:r>
      <w:r>
        <w:t xml:space="preserve"> </w:t>
      </w:r>
      <w:r>
        <w:t>بيوضة</w:t>
      </w:r>
      <w:r>
        <w:t xml:space="preserve"> (Bayouda): </w:t>
      </w:r>
      <w:r>
        <w:t>حيوانات</w:t>
      </w:r>
      <w:r>
        <w:t xml:space="preserve"> </w:t>
      </w:r>
      <w:r>
        <w:t>تضع</w:t>
      </w:r>
      <w:r>
        <w:t xml:space="preserve"> </w:t>
      </w:r>
      <w:r>
        <w:t>البيض،</w:t>
      </w:r>
      <w:r>
        <w:t xml:space="preserve"> </w:t>
      </w:r>
      <w:r>
        <w:t>ويتطور</w:t>
      </w:r>
      <w:r>
        <w:t xml:space="preserve"> </w:t>
      </w:r>
      <w:r>
        <w:t>الجنين</w:t>
      </w:r>
      <w:r>
        <w:t xml:space="preserve"> </w:t>
      </w:r>
      <w:r>
        <w:t>خارج</w:t>
      </w:r>
      <w:r>
        <w:t xml:space="preserve"> </w:t>
      </w:r>
      <w:r>
        <w:t>جسم</w:t>
      </w:r>
      <w:r>
        <w:t xml:space="preserve"> </w:t>
      </w:r>
      <w:r>
        <w:t>الأم،</w:t>
      </w:r>
      <w:r>
        <w:t xml:space="preserve"> </w:t>
      </w:r>
      <w:r>
        <w:t>ثم</w:t>
      </w:r>
      <w:r>
        <w:t xml:space="preserve"> </w:t>
      </w:r>
      <w:r>
        <w:t>يفقس</w:t>
      </w:r>
      <w:r>
        <w:t xml:space="preserve"> </w:t>
      </w:r>
      <w:r>
        <w:t>لاحقًا</w:t>
      </w:r>
      <w:r>
        <w:t xml:space="preserve">. </w:t>
      </w:r>
      <w:r>
        <w:rPr>
          <w:b/>
          <w:bCs/>
        </w:rPr>
        <w:t>Chino mandarín:</w:t>
      </w:r>
      <w:r>
        <w:t xml:space="preserve"> </w:t>
      </w:r>
      <w:r>
        <w:t>卵生动物</w:t>
      </w:r>
      <w:r>
        <w:t xml:space="preserve"> (Luǎnshēng dòngwù): </w:t>
      </w:r>
      <w:r>
        <w:t>产卵的动物，胚胎在母体外发育，随后孵化。</w:t>
      </w:r>
    </w:p>
    <w:p w:rsidR="00976E13" w:rsidRDefault="00DD0F6A" w:rsidP="00DD0F6A">
      <w:pPr>
        <w:numPr>
          <w:ilvl w:val="0"/>
          <w:numId w:val="34"/>
        </w:numPr>
      </w:pPr>
      <w:r>
        <w:rPr>
          <w:b/>
          <w:bCs/>
        </w:rPr>
        <w:t>Rumano:</w:t>
      </w:r>
      <w:r>
        <w:t xml:space="preserve"> Ovipare: Animale care depun ouă, iar embrionul se dezvoltă în afara corpului mamei, eclozând ulterior.</w:t>
      </w:r>
    </w:p>
    <w:p w:rsidR="00976E13" w:rsidRDefault="00DD0F6A">
      <w:pPr>
        <w:pStyle w:val="Ttulo2"/>
      </w:pPr>
      <w:bookmarkStart w:id="36" w:name="ovovivíparos"/>
      <w:bookmarkEnd w:id="35"/>
      <w:r>
        <w:t>Ov</w:t>
      </w:r>
      <w:r>
        <w:t>ovivíparo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Animales cuyos huevos se desarrollan y eclosionan dentro del cuerpo de la madre, pero sin conexión placentaria directa, de modo que las crías nacen vivas.</w:t>
      </w:r>
    </w:p>
    <w:p w:rsidR="00976E13" w:rsidRDefault="00DD0F6A" w:rsidP="00DD0F6A">
      <w:pPr>
        <w:numPr>
          <w:ilvl w:val="0"/>
          <w:numId w:val="35"/>
        </w:numPr>
      </w:pPr>
      <w:r>
        <w:rPr>
          <w:b/>
          <w:bCs/>
        </w:rPr>
        <w:t>Inglés:</w:t>
      </w:r>
      <w:r>
        <w:t xml:space="preserve"> </w:t>
      </w:r>
      <w:r>
        <w:t>Ovoviviparous: Animals whose eggs develop and hatch inside the mother’s body, but without direct placental connection, so the young are born live.</w:t>
      </w:r>
    </w:p>
    <w:p w:rsidR="00976E13" w:rsidRDefault="00DD0F6A" w:rsidP="00DD0F6A">
      <w:pPr>
        <w:numPr>
          <w:ilvl w:val="0"/>
          <w:numId w:val="35"/>
        </w:numPr>
      </w:pPr>
      <w:r>
        <w:rPr>
          <w:b/>
          <w:bCs/>
        </w:rPr>
        <w:t>Francés:</w:t>
      </w:r>
      <w:r>
        <w:t xml:space="preserve"> Ovovivipares: Animaux dont les œufs se développent et éclosent à l’intérieur du corps de la mère, ma</w:t>
      </w:r>
      <w:r>
        <w:t>is sans connexion placentaire directe, de sorte que les petits naissent vivants.</w:t>
      </w:r>
    </w:p>
    <w:p w:rsidR="00976E13" w:rsidRDefault="00DD0F6A" w:rsidP="00DD0F6A">
      <w:pPr>
        <w:numPr>
          <w:ilvl w:val="0"/>
          <w:numId w:val="35"/>
        </w:numPr>
      </w:pPr>
      <w:r>
        <w:rPr>
          <w:b/>
          <w:bCs/>
        </w:rPr>
        <w:t>Marroquí:</w:t>
      </w:r>
      <w:r>
        <w:t xml:space="preserve"> </w:t>
      </w:r>
      <w:r>
        <w:t>بيوضة</w:t>
      </w:r>
      <w:r>
        <w:t xml:space="preserve"> </w:t>
      </w:r>
      <w:r>
        <w:t>ولودة</w:t>
      </w:r>
      <w:r>
        <w:t xml:space="preserve"> (Bayouda walouda): </w:t>
      </w:r>
      <w:r>
        <w:t>حيوانات</w:t>
      </w:r>
      <w:r>
        <w:t xml:space="preserve"> </w:t>
      </w:r>
      <w:r>
        <w:t>تتطور</w:t>
      </w:r>
      <w:r>
        <w:t xml:space="preserve"> </w:t>
      </w:r>
      <w:r>
        <w:t>بيوضها</w:t>
      </w:r>
      <w:r>
        <w:t xml:space="preserve"> </w:t>
      </w:r>
      <w:r>
        <w:t>وتفقس</w:t>
      </w:r>
      <w:r>
        <w:t xml:space="preserve"> </w:t>
      </w:r>
      <w:r>
        <w:t>داخل</w:t>
      </w:r>
      <w:r>
        <w:t xml:space="preserve"> </w:t>
      </w:r>
      <w:r>
        <w:t>جسم</w:t>
      </w:r>
      <w:r>
        <w:t xml:space="preserve"> </w:t>
      </w:r>
      <w:r>
        <w:t>الأم،</w:t>
      </w:r>
      <w:r>
        <w:t xml:space="preserve"> </w:t>
      </w:r>
      <w:r>
        <w:t>ولكن</w:t>
      </w:r>
      <w:r>
        <w:t xml:space="preserve"> </w:t>
      </w:r>
      <w:r>
        <w:t>بدون</w:t>
      </w:r>
      <w:r>
        <w:t xml:space="preserve"> </w:t>
      </w:r>
      <w:r>
        <w:t>اتصال</w:t>
      </w:r>
      <w:r>
        <w:t xml:space="preserve"> </w:t>
      </w:r>
      <w:r>
        <w:t>مشيمي</w:t>
      </w:r>
      <w:r>
        <w:t xml:space="preserve"> </w:t>
      </w:r>
      <w:r>
        <w:t>مباشر،</w:t>
      </w:r>
      <w:r>
        <w:t xml:space="preserve"> </w:t>
      </w:r>
      <w:r>
        <w:t>بحيث</w:t>
      </w:r>
      <w:r>
        <w:t xml:space="preserve"> </w:t>
      </w:r>
      <w:r>
        <w:t>تولد</w:t>
      </w:r>
      <w:r>
        <w:t xml:space="preserve"> </w:t>
      </w:r>
      <w:r>
        <w:t>الصغار</w:t>
      </w:r>
      <w:r>
        <w:t xml:space="preserve"> </w:t>
      </w:r>
      <w:r>
        <w:t>حية</w:t>
      </w:r>
      <w:r>
        <w:t xml:space="preserve">. </w:t>
      </w:r>
      <w:r>
        <w:rPr>
          <w:b/>
          <w:bCs/>
        </w:rPr>
        <w:t>Chino mandarín:</w:t>
      </w:r>
      <w:r>
        <w:t xml:space="preserve"> </w:t>
      </w:r>
      <w:r>
        <w:t>卵胎生动物</w:t>
      </w:r>
      <w:r>
        <w:t xml:space="preserve"> (Luǎntāishēng dòngw</w:t>
      </w:r>
      <w:r>
        <w:t xml:space="preserve">ù): </w:t>
      </w:r>
      <w:r>
        <w:t>卵在母体内发育并孵化，但没有直接胎盘连接的动物，因此幼崽活产。</w:t>
      </w:r>
    </w:p>
    <w:p w:rsidR="00976E13" w:rsidRDefault="00DD0F6A" w:rsidP="00DD0F6A">
      <w:pPr>
        <w:numPr>
          <w:ilvl w:val="0"/>
          <w:numId w:val="35"/>
        </w:numPr>
      </w:pPr>
      <w:r>
        <w:rPr>
          <w:b/>
          <w:bCs/>
        </w:rPr>
        <w:t>Rumano:</w:t>
      </w:r>
      <w:r>
        <w:t xml:space="preserve"> Ovovivipare: Animale ale căror ouă se dezvoltă și eclozează în interiorul corpului mamei, dar fără conexiune placentară directă, astfel încât puii se nasc vii.</w:t>
      </w:r>
    </w:p>
    <w:p w:rsidR="00976E13" w:rsidRDefault="00DD0F6A">
      <w:pPr>
        <w:pStyle w:val="Ttulo2"/>
      </w:pPr>
      <w:bookmarkStart w:id="37" w:name="peces"/>
      <w:bookmarkEnd w:id="36"/>
      <w:r>
        <w:t>Pece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Grupo de vertebrados</w:t>
      </w:r>
      <w:r>
        <w:t xml:space="preserve"> acuáticos, con cuerpo fusiforme, cubierto de escamas, que respiran por branquias y se desplazan mediante aletas.</w:t>
      </w:r>
    </w:p>
    <w:p w:rsidR="00976E13" w:rsidRDefault="00DD0F6A" w:rsidP="00DD0F6A">
      <w:pPr>
        <w:numPr>
          <w:ilvl w:val="0"/>
          <w:numId w:val="36"/>
        </w:numPr>
      </w:pPr>
      <w:r>
        <w:rPr>
          <w:b/>
          <w:bCs/>
        </w:rPr>
        <w:t>Inglés:</w:t>
      </w:r>
      <w:r>
        <w:t xml:space="preserve"> Fish: A group of aquatic vertebrates with a fusiform body, covered in scales, that breathe through gills and move using fins.</w:t>
      </w:r>
    </w:p>
    <w:p w:rsidR="00976E13" w:rsidRDefault="00DD0F6A" w:rsidP="00DD0F6A">
      <w:pPr>
        <w:numPr>
          <w:ilvl w:val="0"/>
          <w:numId w:val="36"/>
        </w:numPr>
      </w:pPr>
      <w:r>
        <w:rPr>
          <w:b/>
          <w:bCs/>
        </w:rPr>
        <w:t>Francés:</w:t>
      </w:r>
      <w:r>
        <w:t xml:space="preserve"> Poissons: Groupe de vertébrés aquatiques, avec un corps fusiforme, couvert d’écailles, qui respirent par des branchies et se déplacent au moyen de nageoires.</w:t>
      </w:r>
    </w:p>
    <w:p w:rsidR="00976E13" w:rsidRDefault="00DD0F6A" w:rsidP="00DD0F6A">
      <w:pPr>
        <w:numPr>
          <w:ilvl w:val="0"/>
          <w:numId w:val="36"/>
        </w:numPr>
      </w:pPr>
      <w:r>
        <w:rPr>
          <w:b/>
          <w:bCs/>
        </w:rPr>
        <w:t>Marroquí:</w:t>
      </w:r>
      <w:r>
        <w:t xml:space="preserve"> </w:t>
      </w:r>
      <w:r>
        <w:t>أسماك</w:t>
      </w:r>
      <w:r>
        <w:t xml:space="preserve"> (Asmak): </w:t>
      </w:r>
      <w:r>
        <w:t>مجموعة</w:t>
      </w:r>
      <w:r>
        <w:t xml:space="preserve"> </w:t>
      </w:r>
      <w:r>
        <w:t>من</w:t>
      </w:r>
      <w:r>
        <w:t xml:space="preserve"> </w:t>
      </w:r>
      <w:r>
        <w:t>الفقاريات</w:t>
      </w:r>
      <w:r>
        <w:t xml:space="preserve"> </w:t>
      </w:r>
      <w:r>
        <w:t>المائية،</w:t>
      </w:r>
      <w:r>
        <w:t xml:space="preserve"> </w:t>
      </w:r>
      <w:r>
        <w:t>ذات</w:t>
      </w:r>
      <w:r>
        <w:t xml:space="preserve"> </w:t>
      </w:r>
      <w:r>
        <w:t>جسم</w:t>
      </w:r>
      <w:r>
        <w:t xml:space="preserve"> </w:t>
      </w:r>
      <w:r>
        <w:t>مغزلي،</w:t>
      </w:r>
      <w:r>
        <w:t xml:space="preserve"> </w:t>
      </w:r>
      <w:r>
        <w:t>مغطاة</w:t>
      </w:r>
      <w:r>
        <w:t xml:space="preserve"> </w:t>
      </w:r>
      <w:r>
        <w:t>بالحراشف،</w:t>
      </w:r>
      <w:r>
        <w:t xml:space="preserve"> </w:t>
      </w:r>
      <w:r>
        <w:t>تتنفس</w:t>
      </w:r>
      <w:r>
        <w:t xml:space="preserve"> </w:t>
      </w:r>
      <w:r>
        <w:t>بالخيا</w:t>
      </w:r>
      <w:r>
        <w:t>شيم</w:t>
      </w:r>
      <w:r>
        <w:t xml:space="preserve"> </w:t>
      </w:r>
      <w:r>
        <w:t>وتتحرك</w:t>
      </w:r>
      <w:r>
        <w:t xml:space="preserve"> </w:t>
      </w:r>
      <w:r>
        <w:t>بالزعانف</w:t>
      </w:r>
      <w:r>
        <w:t xml:space="preserve">. </w:t>
      </w:r>
      <w:r>
        <w:rPr>
          <w:b/>
          <w:bCs/>
        </w:rPr>
        <w:t>Chino mandarín:</w:t>
      </w:r>
      <w:r>
        <w:t xml:space="preserve"> </w:t>
      </w:r>
      <w:r>
        <w:t>鱼类</w:t>
      </w:r>
      <w:r>
        <w:t xml:space="preserve"> (Yúlèi): </w:t>
      </w:r>
      <w:r>
        <w:t>一类水生脊椎动物，身体呈纺锤形，覆盖鳞片，通过鳃呼吸，并利用鳍移动。</w:t>
      </w:r>
    </w:p>
    <w:p w:rsidR="00976E13" w:rsidRDefault="00DD0F6A" w:rsidP="00DD0F6A">
      <w:pPr>
        <w:numPr>
          <w:ilvl w:val="0"/>
          <w:numId w:val="36"/>
        </w:numPr>
      </w:pPr>
      <w:r>
        <w:rPr>
          <w:b/>
          <w:bCs/>
        </w:rPr>
        <w:lastRenderedPageBreak/>
        <w:t>Rumano:</w:t>
      </w:r>
      <w:r>
        <w:t xml:space="preserve"> Pești: Grup de vertebrate acvatice, cu corp fusiform, acoperit cu solzi, care respiră prin branhii și se deplasează cu ajutorul înotătoarelor.</w:t>
      </w:r>
    </w:p>
    <w:p w:rsidR="00976E13" w:rsidRDefault="00DD0F6A">
      <w:pPr>
        <w:pStyle w:val="Ttulo2"/>
      </w:pPr>
      <w:bookmarkStart w:id="38" w:name="pelo"/>
      <w:bookmarkEnd w:id="37"/>
      <w:r>
        <w:t>Pelo</w:t>
      </w:r>
    </w:p>
    <w:p w:rsidR="00976E13" w:rsidRDefault="00DD0F6A">
      <w:pPr>
        <w:pStyle w:val="FirstParagraph"/>
      </w:pPr>
      <w:r>
        <w:rPr>
          <w:b/>
          <w:bCs/>
        </w:rPr>
        <w:t>Definición en ca</w:t>
      </w:r>
      <w:r>
        <w:rPr>
          <w:b/>
          <w:bCs/>
        </w:rPr>
        <w:t>stellano:</w:t>
      </w:r>
      <w:r>
        <w:t xml:space="preserve"> Cubierta de filamentos queratinosos que recubre la piel de los mamíferos, actuando como aislante térmico y protector.</w:t>
      </w:r>
    </w:p>
    <w:p w:rsidR="00976E13" w:rsidRDefault="00DD0F6A" w:rsidP="00DD0F6A">
      <w:pPr>
        <w:numPr>
          <w:ilvl w:val="0"/>
          <w:numId w:val="37"/>
        </w:numPr>
      </w:pPr>
      <w:r>
        <w:rPr>
          <w:b/>
          <w:bCs/>
        </w:rPr>
        <w:t>Inglés:</w:t>
      </w:r>
      <w:r>
        <w:t xml:space="preserve"> Hair: A covering of keratinous filaments that covers the skin of mammals, acting as thermal insulation and protection.</w:t>
      </w:r>
    </w:p>
    <w:p w:rsidR="00976E13" w:rsidRDefault="00DD0F6A" w:rsidP="00DD0F6A">
      <w:pPr>
        <w:numPr>
          <w:ilvl w:val="0"/>
          <w:numId w:val="37"/>
        </w:numPr>
      </w:pPr>
      <w:r>
        <w:rPr>
          <w:b/>
          <w:bCs/>
        </w:rPr>
        <w:t>F</w:t>
      </w:r>
      <w:r>
        <w:rPr>
          <w:b/>
          <w:bCs/>
        </w:rPr>
        <w:t>rancés:</w:t>
      </w:r>
      <w:r>
        <w:t xml:space="preserve"> Poil: Couverture de filaments kératinisés qui recouvre la peau des mammifères, agissant comme isolant thermique et protecteur.</w:t>
      </w:r>
    </w:p>
    <w:p w:rsidR="00976E13" w:rsidRDefault="00DD0F6A" w:rsidP="00DD0F6A">
      <w:pPr>
        <w:numPr>
          <w:ilvl w:val="0"/>
          <w:numId w:val="37"/>
        </w:numPr>
      </w:pPr>
      <w:r>
        <w:rPr>
          <w:b/>
          <w:bCs/>
        </w:rPr>
        <w:t>Marroquí:</w:t>
      </w:r>
      <w:r>
        <w:t xml:space="preserve"> </w:t>
      </w:r>
      <w:r>
        <w:t>شعر</w:t>
      </w:r>
      <w:r>
        <w:t xml:space="preserve"> (Sha’r): </w:t>
      </w:r>
      <w:r>
        <w:t>غطاء</w:t>
      </w:r>
      <w:r>
        <w:t xml:space="preserve"> </w:t>
      </w:r>
      <w:r>
        <w:t>من</w:t>
      </w:r>
      <w:r>
        <w:t xml:space="preserve"> </w:t>
      </w:r>
      <w:r>
        <w:t>خيوط</w:t>
      </w:r>
      <w:r>
        <w:t xml:space="preserve"> </w:t>
      </w:r>
      <w:r>
        <w:t>كيراتينية</w:t>
      </w:r>
      <w:r>
        <w:t xml:space="preserve"> </w:t>
      </w:r>
      <w:r>
        <w:t>يغطي</w:t>
      </w:r>
      <w:r>
        <w:t xml:space="preserve"> </w:t>
      </w:r>
      <w:r>
        <w:t>جلد</w:t>
      </w:r>
      <w:r>
        <w:t xml:space="preserve"> </w:t>
      </w:r>
      <w:r>
        <w:t>الثدييات،</w:t>
      </w:r>
      <w:r>
        <w:t xml:space="preserve"> </w:t>
      </w:r>
      <w:r>
        <w:t>ويعمل</w:t>
      </w:r>
      <w:r>
        <w:t xml:space="preserve"> </w:t>
      </w:r>
      <w:r>
        <w:t>كعازل</w:t>
      </w:r>
      <w:r>
        <w:t xml:space="preserve"> </w:t>
      </w:r>
      <w:r>
        <w:t>حراري</w:t>
      </w:r>
      <w:r>
        <w:t xml:space="preserve"> </w:t>
      </w:r>
      <w:r>
        <w:t>وواقي</w:t>
      </w:r>
      <w:r>
        <w:t xml:space="preserve">. </w:t>
      </w:r>
      <w:r>
        <w:rPr>
          <w:b/>
          <w:bCs/>
        </w:rPr>
        <w:t>Chino mandarín:</w:t>
      </w:r>
      <w:r>
        <w:t xml:space="preserve"> </w:t>
      </w:r>
      <w:r>
        <w:t>毛发</w:t>
      </w:r>
      <w:r>
        <w:t xml:space="preserve"> (Máofà): </w:t>
      </w:r>
      <w:r>
        <w:t>覆盖哺</w:t>
      </w:r>
      <w:r>
        <w:t>乳动物皮肤的角蛋白细丝，起到隔热和保护作用。</w:t>
      </w:r>
    </w:p>
    <w:p w:rsidR="00976E13" w:rsidRDefault="00DD0F6A" w:rsidP="00DD0F6A">
      <w:pPr>
        <w:numPr>
          <w:ilvl w:val="0"/>
          <w:numId w:val="37"/>
        </w:numPr>
      </w:pPr>
      <w:r>
        <w:rPr>
          <w:b/>
          <w:bCs/>
        </w:rPr>
        <w:t>Rumano:</w:t>
      </w:r>
      <w:r>
        <w:t xml:space="preserve"> Păr: Înveliș de filamente cheratinoase care acoperă pielea mamiferelor, acționând ca izolație termică și protecție.</w:t>
      </w:r>
    </w:p>
    <w:p w:rsidR="00976E13" w:rsidRDefault="00DD0F6A">
      <w:pPr>
        <w:pStyle w:val="Ttulo2"/>
      </w:pPr>
      <w:bookmarkStart w:id="39" w:name="pico"/>
      <w:bookmarkEnd w:id="38"/>
      <w:r>
        <w:t>Pico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Estructura córnea y rígida que reemplaza los dientes en las aves y algunos rep</w:t>
      </w:r>
      <w:r>
        <w:t>tiles (como las tortugas), utilizada para alimentarse y otras funciones.</w:t>
      </w:r>
    </w:p>
    <w:p w:rsidR="00976E13" w:rsidRDefault="00DD0F6A" w:rsidP="00DD0F6A">
      <w:pPr>
        <w:numPr>
          <w:ilvl w:val="0"/>
          <w:numId w:val="38"/>
        </w:numPr>
      </w:pPr>
      <w:r>
        <w:rPr>
          <w:b/>
          <w:bCs/>
        </w:rPr>
        <w:t>Inglés:</w:t>
      </w:r>
      <w:r>
        <w:t xml:space="preserve"> Beak: A horny, rigid structure that replaces teeth in birds and some reptiles (like turtles), used for feeding and other functions.</w:t>
      </w:r>
    </w:p>
    <w:p w:rsidR="00976E13" w:rsidRDefault="00DD0F6A" w:rsidP="00DD0F6A">
      <w:pPr>
        <w:numPr>
          <w:ilvl w:val="0"/>
          <w:numId w:val="38"/>
        </w:numPr>
      </w:pPr>
      <w:r>
        <w:rPr>
          <w:b/>
          <w:bCs/>
        </w:rPr>
        <w:t>Francés:</w:t>
      </w:r>
      <w:r>
        <w:t xml:space="preserve"> Bec: Structure cornée et rigide qu</w:t>
      </w:r>
      <w:r>
        <w:t>i remplace les dents chez les oiseaux et certains reptiles (comme les tortues), utilisée pour se nourrir et d’autres fonctions.</w:t>
      </w:r>
    </w:p>
    <w:p w:rsidR="00976E13" w:rsidRDefault="00DD0F6A" w:rsidP="00DD0F6A">
      <w:pPr>
        <w:numPr>
          <w:ilvl w:val="0"/>
          <w:numId w:val="38"/>
        </w:numPr>
      </w:pPr>
      <w:r>
        <w:rPr>
          <w:b/>
          <w:bCs/>
        </w:rPr>
        <w:t>Marroquí:</w:t>
      </w:r>
      <w:r>
        <w:t xml:space="preserve"> </w:t>
      </w:r>
      <w:r>
        <w:t>منقار</w:t>
      </w:r>
      <w:r>
        <w:t xml:space="preserve"> (Minqar): </w:t>
      </w:r>
      <w:r>
        <w:t>هيكل</w:t>
      </w:r>
      <w:r>
        <w:t xml:space="preserve"> </w:t>
      </w:r>
      <w:r>
        <w:t>قرني</w:t>
      </w:r>
      <w:r>
        <w:t xml:space="preserve"> </w:t>
      </w:r>
      <w:r>
        <w:t>وصلب</w:t>
      </w:r>
      <w:r>
        <w:t xml:space="preserve"> </w:t>
      </w:r>
      <w:r>
        <w:t>يحل</w:t>
      </w:r>
      <w:r>
        <w:t xml:space="preserve"> </w:t>
      </w:r>
      <w:r>
        <w:t>محل</w:t>
      </w:r>
      <w:r>
        <w:t xml:space="preserve"> </w:t>
      </w:r>
      <w:r>
        <w:t>الأسنان</w:t>
      </w:r>
      <w:r>
        <w:t xml:space="preserve"> </w:t>
      </w:r>
      <w:r>
        <w:t>في</w:t>
      </w:r>
      <w:r>
        <w:t xml:space="preserve"> </w:t>
      </w:r>
      <w:r>
        <w:t>الطيور</w:t>
      </w:r>
      <w:r>
        <w:t xml:space="preserve"> </w:t>
      </w:r>
      <w:r>
        <w:t>وبعض</w:t>
      </w:r>
      <w:r>
        <w:t xml:space="preserve"> </w:t>
      </w:r>
      <w:r>
        <w:t>الزواحف</w:t>
      </w:r>
      <w:r>
        <w:t xml:space="preserve"> (</w:t>
      </w:r>
      <w:r>
        <w:t>مثل</w:t>
      </w:r>
      <w:r>
        <w:t xml:space="preserve"> </w:t>
      </w:r>
      <w:r>
        <w:t>السلاحف</w:t>
      </w:r>
      <w:r>
        <w:t>)</w:t>
      </w:r>
      <w:r>
        <w:t>،</w:t>
      </w:r>
      <w:r>
        <w:t xml:space="preserve"> </w:t>
      </w:r>
      <w:r>
        <w:t>ويستخدم</w:t>
      </w:r>
      <w:r>
        <w:t xml:space="preserve"> </w:t>
      </w:r>
      <w:r>
        <w:t>للتغذية</w:t>
      </w:r>
      <w:r>
        <w:t xml:space="preserve"> </w:t>
      </w:r>
      <w:r>
        <w:t>ووظائف</w:t>
      </w:r>
      <w:r>
        <w:t xml:space="preserve"> </w:t>
      </w:r>
      <w:r>
        <w:t>أخرى</w:t>
      </w:r>
      <w:r>
        <w:t xml:space="preserve">. </w:t>
      </w:r>
      <w:r>
        <w:rPr>
          <w:b/>
          <w:bCs/>
        </w:rPr>
        <w:t>Chin</w:t>
      </w:r>
      <w:r>
        <w:rPr>
          <w:b/>
          <w:bCs/>
        </w:rPr>
        <w:t>o mandarín:</w:t>
      </w:r>
      <w:r>
        <w:t xml:space="preserve"> </w:t>
      </w:r>
      <w:r>
        <w:t>喙</w:t>
      </w:r>
      <w:r>
        <w:t xml:space="preserve"> (Huì): </w:t>
      </w:r>
      <w:r>
        <w:t>鸟类和某些爬行动物（如乌龟）代替牙齿的角质坚硬结构，用于进食和其他功能。</w:t>
      </w:r>
    </w:p>
    <w:p w:rsidR="00976E13" w:rsidRDefault="00DD0F6A" w:rsidP="00DD0F6A">
      <w:pPr>
        <w:numPr>
          <w:ilvl w:val="0"/>
          <w:numId w:val="38"/>
        </w:numPr>
      </w:pPr>
      <w:r>
        <w:rPr>
          <w:b/>
          <w:bCs/>
        </w:rPr>
        <w:t>Rumano:</w:t>
      </w:r>
      <w:r>
        <w:t xml:space="preserve"> Cioc: Structură cornoasă și rigidă care înlocuiește dinții la păsări și la unele reptile (cum ar fi țestoasele), utilizată pentru hrănire și alte funcții.</w:t>
      </w:r>
    </w:p>
    <w:p w:rsidR="00976E13" w:rsidRDefault="00DD0F6A">
      <w:pPr>
        <w:pStyle w:val="Ttulo2"/>
      </w:pPr>
      <w:bookmarkStart w:id="40" w:name="placentarios"/>
      <w:bookmarkEnd w:id="39"/>
      <w:r>
        <w:t>Placentario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Tipo de mamíferos vivíparos en los que el embrión se desarrolla completamente dentro del útero materno, nutrido y protegido por la placenta.</w:t>
      </w:r>
    </w:p>
    <w:p w:rsidR="00976E13" w:rsidRDefault="00DD0F6A" w:rsidP="00DD0F6A">
      <w:pPr>
        <w:numPr>
          <w:ilvl w:val="0"/>
          <w:numId w:val="39"/>
        </w:numPr>
      </w:pPr>
      <w:r>
        <w:rPr>
          <w:b/>
          <w:bCs/>
        </w:rPr>
        <w:lastRenderedPageBreak/>
        <w:t>Inglés:</w:t>
      </w:r>
      <w:r>
        <w:t xml:space="preserve"> Placentals: A type of viviparous mammals in which the embryo develops completely </w:t>
      </w:r>
      <w:r>
        <w:t>inside the mother’s uterus, nourished and protected by the placenta.</w:t>
      </w:r>
    </w:p>
    <w:p w:rsidR="00976E13" w:rsidRDefault="00DD0F6A" w:rsidP="00DD0F6A">
      <w:pPr>
        <w:numPr>
          <w:ilvl w:val="0"/>
          <w:numId w:val="39"/>
        </w:numPr>
      </w:pPr>
      <w:r>
        <w:rPr>
          <w:b/>
          <w:bCs/>
        </w:rPr>
        <w:t>Francés:</w:t>
      </w:r>
      <w:r>
        <w:t xml:space="preserve"> Placentaires: Type de mammifères vivipares chez lesquels l’embryon se développe complètement à l’intérieur de l’utérus maternel, nourri et protégé par le placenta.</w:t>
      </w:r>
    </w:p>
    <w:p w:rsidR="00976E13" w:rsidRDefault="00DD0F6A" w:rsidP="00DD0F6A">
      <w:pPr>
        <w:numPr>
          <w:ilvl w:val="0"/>
          <w:numId w:val="39"/>
        </w:numPr>
      </w:pPr>
      <w:r>
        <w:rPr>
          <w:b/>
          <w:bCs/>
        </w:rPr>
        <w:t>Marroquí:</w:t>
      </w:r>
      <w:r>
        <w:t xml:space="preserve"> </w:t>
      </w:r>
      <w:r>
        <w:t>مشيم</w:t>
      </w:r>
      <w:r>
        <w:t>يات</w:t>
      </w:r>
      <w:r>
        <w:t xml:space="preserve"> (Mashimiyat): </w:t>
      </w:r>
      <w:r>
        <w:t>نوع</w:t>
      </w:r>
      <w:r>
        <w:t xml:space="preserve"> </w:t>
      </w:r>
      <w:r>
        <w:t>من</w:t>
      </w:r>
      <w:r>
        <w:t xml:space="preserve"> </w:t>
      </w:r>
      <w:r>
        <w:t>الثدييات</w:t>
      </w:r>
      <w:r>
        <w:t xml:space="preserve"> </w:t>
      </w:r>
      <w:r>
        <w:t>الولودة</w:t>
      </w:r>
      <w:r>
        <w:t xml:space="preserve"> </w:t>
      </w:r>
      <w:r>
        <w:t>التي</w:t>
      </w:r>
      <w:r>
        <w:t xml:space="preserve"> </w:t>
      </w:r>
      <w:r>
        <w:t>يتطور</w:t>
      </w:r>
      <w:r>
        <w:t xml:space="preserve"> </w:t>
      </w:r>
      <w:r>
        <w:t>فيها</w:t>
      </w:r>
      <w:r>
        <w:t xml:space="preserve"> </w:t>
      </w:r>
      <w:r>
        <w:t>الجنين</w:t>
      </w:r>
      <w:r>
        <w:t xml:space="preserve"> </w:t>
      </w:r>
      <w:r>
        <w:t>بالكامل</w:t>
      </w:r>
      <w:r>
        <w:t xml:space="preserve"> </w:t>
      </w:r>
      <w:r>
        <w:t>داخل</w:t>
      </w:r>
      <w:r>
        <w:t xml:space="preserve"> </w:t>
      </w:r>
      <w:r>
        <w:t>رحم</w:t>
      </w:r>
      <w:r>
        <w:t xml:space="preserve"> </w:t>
      </w:r>
      <w:r>
        <w:t>الأم،</w:t>
      </w:r>
      <w:r>
        <w:t xml:space="preserve"> </w:t>
      </w:r>
      <w:r>
        <w:t>ويتغذى</w:t>
      </w:r>
      <w:r>
        <w:t xml:space="preserve"> </w:t>
      </w:r>
      <w:r>
        <w:t>ويحمى</w:t>
      </w:r>
      <w:r>
        <w:t xml:space="preserve"> </w:t>
      </w:r>
      <w:r>
        <w:t>بواسطة</w:t>
      </w:r>
      <w:r>
        <w:t xml:space="preserve"> </w:t>
      </w:r>
      <w:r>
        <w:t>المشيمة</w:t>
      </w:r>
      <w:r>
        <w:t xml:space="preserve">. </w:t>
      </w:r>
      <w:r>
        <w:rPr>
          <w:b/>
          <w:bCs/>
        </w:rPr>
        <w:t>Chino mandarín:</w:t>
      </w:r>
      <w:r>
        <w:t xml:space="preserve"> </w:t>
      </w:r>
      <w:r>
        <w:t>有胎盘动物</w:t>
      </w:r>
      <w:r>
        <w:t xml:space="preserve"> (Yǒutāipán dòngwù): </w:t>
      </w:r>
      <w:r>
        <w:t>一种胎生哺乳动物，胚胎在母体子宫内完全发育，由胎盘滋养和保护。</w:t>
      </w:r>
    </w:p>
    <w:p w:rsidR="00976E13" w:rsidRDefault="00DD0F6A" w:rsidP="00DD0F6A">
      <w:pPr>
        <w:numPr>
          <w:ilvl w:val="0"/>
          <w:numId w:val="39"/>
        </w:numPr>
      </w:pPr>
      <w:r>
        <w:rPr>
          <w:b/>
          <w:bCs/>
        </w:rPr>
        <w:t>Rumano:</w:t>
      </w:r>
      <w:r>
        <w:t xml:space="preserve"> Placentare: Tip de mamifere vivipare la care embrionul se</w:t>
      </w:r>
      <w:r>
        <w:t xml:space="preserve"> dezvoltă complet în interiorul uterului matern, hrănit și protejat de placentă.</w:t>
      </w:r>
    </w:p>
    <w:p w:rsidR="00976E13" w:rsidRDefault="00DD0F6A">
      <w:pPr>
        <w:pStyle w:val="Ttulo2"/>
      </w:pPr>
      <w:bookmarkStart w:id="41" w:name="plumas"/>
      <w:bookmarkEnd w:id="40"/>
      <w:r>
        <w:t>Pluma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Estructuras queratinosas que cubren el cuerpo de las aves, proporcionando aislamiento térmico, protección y facilitando el vuelo.</w:t>
      </w:r>
    </w:p>
    <w:p w:rsidR="00976E13" w:rsidRDefault="00DD0F6A" w:rsidP="00DD0F6A">
      <w:pPr>
        <w:numPr>
          <w:ilvl w:val="0"/>
          <w:numId w:val="40"/>
        </w:numPr>
      </w:pPr>
      <w:r>
        <w:rPr>
          <w:b/>
          <w:bCs/>
        </w:rPr>
        <w:t>Inglés:</w:t>
      </w:r>
      <w:r>
        <w:t xml:space="preserve"> Feat</w:t>
      </w:r>
      <w:r>
        <w:t>hers: Keratinous structures that cover the body of birds, providing thermal insulation, protection, and facilitating flight.</w:t>
      </w:r>
    </w:p>
    <w:p w:rsidR="00976E13" w:rsidRDefault="00DD0F6A" w:rsidP="00DD0F6A">
      <w:pPr>
        <w:numPr>
          <w:ilvl w:val="0"/>
          <w:numId w:val="40"/>
        </w:numPr>
      </w:pPr>
      <w:r>
        <w:rPr>
          <w:b/>
          <w:bCs/>
        </w:rPr>
        <w:t>Francés:</w:t>
      </w:r>
      <w:r>
        <w:t xml:space="preserve"> </w:t>
      </w:r>
      <w:r>
        <w:t>Plumes: Structures kératinisées qui recouvrent le corps des oiseaux, offrant une isolation thermique, une protection et facilitant le vol.</w:t>
      </w:r>
    </w:p>
    <w:p w:rsidR="00976E13" w:rsidRDefault="00DD0F6A" w:rsidP="00DD0F6A">
      <w:pPr>
        <w:numPr>
          <w:ilvl w:val="0"/>
          <w:numId w:val="40"/>
        </w:numPr>
      </w:pPr>
      <w:r>
        <w:rPr>
          <w:b/>
          <w:bCs/>
        </w:rPr>
        <w:t>Marroquí:</w:t>
      </w:r>
      <w:r>
        <w:t xml:space="preserve"> </w:t>
      </w:r>
      <w:r>
        <w:t>ريش</w:t>
      </w:r>
      <w:r>
        <w:t xml:space="preserve"> (Rish): </w:t>
      </w:r>
      <w:r>
        <w:t>هياكل</w:t>
      </w:r>
      <w:r>
        <w:t xml:space="preserve"> </w:t>
      </w:r>
      <w:r>
        <w:t>كيراتينية</w:t>
      </w:r>
      <w:r>
        <w:t xml:space="preserve"> </w:t>
      </w:r>
      <w:r>
        <w:t>تغطي</w:t>
      </w:r>
      <w:r>
        <w:t xml:space="preserve"> </w:t>
      </w:r>
      <w:r>
        <w:t>جسم</w:t>
      </w:r>
      <w:r>
        <w:t xml:space="preserve"> </w:t>
      </w:r>
      <w:r>
        <w:t>الطيور،</w:t>
      </w:r>
      <w:r>
        <w:t xml:space="preserve"> </w:t>
      </w:r>
      <w:r>
        <w:t>وتوفر</w:t>
      </w:r>
      <w:r>
        <w:t xml:space="preserve"> </w:t>
      </w:r>
      <w:r>
        <w:t>العزل</w:t>
      </w:r>
      <w:r>
        <w:t xml:space="preserve"> </w:t>
      </w:r>
      <w:r>
        <w:t>الحراري</w:t>
      </w:r>
      <w:r>
        <w:t xml:space="preserve"> </w:t>
      </w:r>
      <w:r>
        <w:t>والحماية</w:t>
      </w:r>
      <w:r>
        <w:t xml:space="preserve"> </w:t>
      </w:r>
      <w:r>
        <w:t>وتسهل</w:t>
      </w:r>
      <w:r>
        <w:t xml:space="preserve"> </w:t>
      </w:r>
      <w:r>
        <w:t>الطيران</w:t>
      </w:r>
      <w:r>
        <w:t xml:space="preserve">. </w:t>
      </w:r>
      <w:r>
        <w:rPr>
          <w:b/>
          <w:bCs/>
        </w:rPr>
        <w:t>Chino mandarín:</w:t>
      </w:r>
      <w:r>
        <w:t xml:space="preserve"> </w:t>
      </w:r>
      <w:r>
        <w:t>羽毛</w:t>
      </w:r>
      <w:r>
        <w:t xml:space="preserve"> (Yǔmáo): </w:t>
      </w:r>
      <w:r>
        <w:t>覆盖鸟类身体的角蛋白结构，提供隔热、保护并促进飞行。</w:t>
      </w:r>
    </w:p>
    <w:p w:rsidR="00976E13" w:rsidRDefault="00DD0F6A" w:rsidP="00DD0F6A">
      <w:pPr>
        <w:numPr>
          <w:ilvl w:val="0"/>
          <w:numId w:val="40"/>
        </w:numPr>
      </w:pPr>
      <w:r>
        <w:rPr>
          <w:b/>
          <w:bCs/>
        </w:rPr>
        <w:t>Rumano:</w:t>
      </w:r>
      <w:r>
        <w:t xml:space="preserve"> Pene: Structuri cheratinoase care acoperă corpul păsărilor, oferind izolație termică, protecție și facilitând zborul.</w:t>
      </w:r>
    </w:p>
    <w:p w:rsidR="00976E13" w:rsidRDefault="00DD0F6A">
      <w:pPr>
        <w:pStyle w:val="Ttulo2"/>
      </w:pPr>
      <w:bookmarkStart w:id="42" w:name="poiquilotermos"/>
      <w:bookmarkEnd w:id="41"/>
      <w:r>
        <w:t>Poiquilotermo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Animales de sangre fría cuya temperatura corporal va</w:t>
      </w:r>
      <w:r>
        <w:t>ría en función de la temperatura del ambiente.</w:t>
      </w:r>
    </w:p>
    <w:p w:rsidR="00976E13" w:rsidRDefault="00DD0F6A" w:rsidP="00DD0F6A">
      <w:pPr>
        <w:numPr>
          <w:ilvl w:val="0"/>
          <w:numId w:val="41"/>
        </w:numPr>
      </w:pPr>
      <w:r>
        <w:rPr>
          <w:b/>
          <w:bCs/>
        </w:rPr>
        <w:t>Inglés:</w:t>
      </w:r>
      <w:r>
        <w:t xml:space="preserve"> Poikilotherms: Cold-blooded animals whose body temperature varies according to the ambient temperature.</w:t>
      </w:r>
    </w:p>
    <w:p w:rsidR="00976E13" w:rsidRDefault="00DD0F6A" w:rsidP="00DD0F6A">
      <w:pPr>
        <w:numPr>
          <w:ilvl w:val="0"/>
          <w:numId w:val="41"/>
        </w:numPr>
      </w:pPr>
      <w:r>
        <w:rPr>
          <w:b/>
          <w:bCs/>
        </w:rPr>
        <w:t>Francés:</w:t>
      </w:r>
      <w:r>
        <w:t xml:space="preserve"> Poïkilothermes: Animaux à sang froid dont la température corporelle varie en fonction de</w:t>
      </w:r>
      <w:r>
        <w:t xml:space="preserve"> la température ambiante.</w:t>
      </w:r>
    </w:p>
    <w:p w:rsidR="00976E13" w:rsidRDefault="00DD0F6A" w:rsidP="00DD0F6A">
      <w:pPr>
        <w:numPr>
          <w:ilvl w:val="0"/>
          <w:numId w:val="41"/>
        </w:numPr>
      </w:pPr>
      <w:r>
        <w:rPr>
          <w:b/>
          <w:bCs/>
        </w:rPr>
        <w:t>Marroquí:</w:t>
      </w:r>
      <w:r>
        <w:t xml:space="preserve"> </w:t>
      </w:r>
      <w:r>
        <w:t>متغيرة</w:t>
      </w:r>
      <w:r>
        <w:t xml:space="preserve"> </w:t>
      </w:r>
      <w:r>
        <w:t>الحرارة</w:t>
      </w:r>
      <w:r>
        <w:t xml:space="preserve"> (Mutaghayyirat al-harara): </w:t>
      </w:r>
      <w:r>
        <w:t>حيوانات</w:t>
      </w:r>
      <w:r>
        <w:t xml:space="preserve"> </w:t>
      </w:r>
      <w:r>
        <w:t>ذات</w:t>
      </w:r>
      <w:r>
        <w:t xml:space="preserve"> </w:t>
      </w:r>
      <w:r>
        <w:t>دم</w:t>
      </w:r>
      <w:r>
        <w:t xml:space="preserve"> </w:t>
      </w:r>
      <w:r>
        <w:t>بارد</w:t>
      </w:r>
      <w:r>
        <w:t xml:space="preserve"> </w:t>
      </w:r>
      <w:r>
        <w:t>تتغير</w:t>
      </w:r>
      <w:r>
        <w:t xml:space="preserve"> </w:t>
      </w:r>
      <w:r>
        <w:t>درجة</w:t>
      </w:r>
      <w:r>
        <w:t xml:space="preserve"> </w:t>
      </w:r>
      <w:r>
        <w:t>حرارة</w:t>
      </w:r>
      <w:r>
        <w:t xml:space="preserve"> </w:t>
      </w:r>
      <w:r>
        <w:t>جسمها</w:t>
      </w:r>
      <w:r>
        <w:t xml:space="preserve"> </w:t>
      </w:r>
      <w:r>
        <w:t>تبعًا</w:t>
      </w:r>
      <w:r>
        <w:t xml:space="preserve"> </w:t>
      </w:r>
      <w:r>
        <w:t>لدرجة</w:t>
      </w:r>
      <w:r>
        <w:t xml:space="preserve"> </w:t>
      </w:r>
      <w:r>
        <w:t>حرارة</w:t>
      </w:r>
      <w:r>
        <w:t xml:space="preserve"> </w:t>
      </w:r>
      <w:r>
        <w:t>البيئة</w:t>
      </w:r>
      <w:r>
        <w:t xml:space="preserve">. </w:t>
      </w:r>
      <w:r>
        <w:rPr>
          <w:b/>
          <w:bCs/>
        </w:rPr>
        <w:t>Chino mandarín:</w:t>
      </w:r>
      <w:r>
        <w:t xml:space="preserve"> </w:t>
      </w:r>
      <w:r>
        <w:t>变温动物</w:t>
      </w:r>
      <w:r>
        <w:t xml:space="preserve"> (Biànwēn dòngwù): </w:t>
      </w:r>
      <w:r>
        <w:t>体温随环境温度变化的冷血动物。</w:t>
      </w:r>
    </w:p>
    <w:p w:rsidR="00976E13" w:rsidRDefault="00DD0F6A" w:rsidP="00DD0F6A">
      <w:pPr>
        <w:numPr>
          <w:ilvl w:val="0"/>
          <w:numId w:val="41"/>
        </w:numPr>
      </w:pPr>
      <w:r>
        <w:rPr>
          <w:b/>
          <w:bCs/>
        </w:rPr>
        <w:lastRenderedPageBreak/>
        <w:t>Rumano:</w:t>
      </w:r>
      <w:r>
        <w:t xml:space="preserve"> Poikiloterme: Animale cu sânge rece a căror te</w:t>
      </w:r>
      <w:r>
        <w:t>mperatură corporală variază în funcție de temperatura mediului ambiant.</w:t>
      </w:r>
    </w:p>
    <w:p w:rsidR="00976E13" w:rsidRDefault="00DD0F6A">
      <w:pPr>
        <w:pStyle w:val="Ttulo2"/>
      </w:pPr>
      <w:bookmarkStart w:id="43" w:name="pulmones"/>
      <w:bookmarkEnd w:id="42"/>
      <w:r>
        <w:t>Pulmone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Órganos respiratorios internos presentes en la mayoría de los vertebrados terrestres y algunos acuáticos, que permiten el intercambio de gases con el</w:t>
      </w:r>
      <w:r>
        <w:t xml:space="preserve"> aire.</w:t>
      </w:r>
    </w:p>
    <w:p w:rsidR="00976E13" w:rsidRDefault="00DD0F6A" w:rsidP="00DD0F6A">
      <w:pPr>
        <w:numPr>
          <w:ilvl w:val="0"/>
          <w:numId w:val="42"/>
        </w:numPr>
      </w:pPr>
      <w:r>
        <w:rPr>
          <w:b/>
          <w:bCs/>
        </w:rPr>
        <w:t>Inglés:</w:t>
      </w:r>
      <w:r>
        <w:t xml:space="preserve"> Lungs: Internal respiratory organs present in most terrestrial and some aquatic vertebrates, which allow gas exchange with the air.</w:t>
      </w:r>
    </w:p>
    <w:p w:rsidR="00976E13" w:rsidRDefault="00DD0F6A" w:rsidP="00DD0F6A">
      <w:pPr>
        <w:numPr>
          <w:ilvl w:val="0"/>
          <w:numId w:val="42"/>
        </w:numPr>
      </w:pPr>
      <w:r>
        <w:rPr>
          <w:b/>
          <w:bCs/>
        </w:rPr>
        <w:t>Francés:</w:t>
      </w:r>
      <w:r>
        <w:t xml:space="preserve"> Poumons: Organes respiratoires internes présents chez la plupart des vertébrés terrestres et certain</w:t>
      </w:r>
      <w:r>
        <w:t>s aquatiques, qui permettent l’échange gazeux avec l’air.</w:t>
      </w:r>
    </w:p>
    <w:p w:rsidR="00976E13" w:rsidRDefault="00DD0F6A" w:rsidP="00DD0F6A">
      <w:pPr>
        <w:numPr>
          <w:ilvl w:val="0"/>
          <w:numId w:val="42"/>
        </w:numPr>
      </w:pPr>
      <w:r>
        <w:rPr>
          <w:b/>
          <w:bCs/>
        </w:rPr>
        <w:t>Marroquí:</w:t>
      </w:r>
      <w:r>
        <w:t xml:space="preserve"> </w:t>
      </w:r>
      <w:r>
        <w:t>رئتان</w:t>
      </w:r>
      <w:r>
        <w:t xml:space="preserve"> (Ri’atan): </w:t>
      </w:r>
      <w:r>
        <w:t>أعضاء</w:t>
      </w:r>
      <w:r>
        <w:t xml:space="preserve"> </w:t>
      </w:r>
      <w:r>
        <w:t>تنفسية</w:t>
      </w:r>
      <w:r>
        <w:t xml:space="preserve"> </w:t>
      </w:r>
      <w:r>
        <w:t>داخلية</w:t>
      </w:r>
      <w:r>
        <w:t xml:space="preserve"> </w:t>
      </w:r>
      <w:r>
        <w:t>موجودة</w:t>
      </w:r>
      <w:r>
        <w:t xml:space="preserve"> </w:t>
      </w:r>
      <w:r>
        <w:t>في</w:t>
      </w:r>
      <w:r>
        <w:t xml:space="preserve"> </w:t>
      </w:r>
      <w:r>
        <w:t>معظم</w:t>
      </w:r>
      <w:r>
        <w:t xml:space="preserve"> </w:t>
      </w:r>
      <w:r>
        <w:t>الفقاريات</w:t>
      </w:r>
      <w:r>
        <w:t xml:space="preserve"> </w:t>
      </w:r>
      <w:r>
        <w:t>البرية</w:t>
      </w:r>
      <w:r>
        <w:t xml:space="preserve"> </w:t>
      </w:r>
      <w:r>
        <w:t>وبعض</w:t>
      </w:r>
      <w:r>
        <w:t xml:space="preserve"> </w:t>
      </w:r>
      <w:r>
        <w:t>المائية،</w:t>
      </w:r>
      <w:r>
        <w:t xml:space="preserve"> </w:t>
      </w:r>
      <w:r>
        <w:t>تسمح</w:t>
      </w:r>
      <w:r>
        <w:t xml:space="preserve"> </w:t>
      </w:r>
      <w:r>
        <w:t>بتبادل</w:t>
      </w:r>
      <w:r>
        <w:t xml:space="preserve"> </w:t>
      </w:r>
      <w:r>
        <w:t>الغازات</w:t>
      </w:r>
      <w:r>
        <w:t xml:space="preserve"> </w:t>
      </w:r>
      <w:r>
        <w:t>مع</w:t>
      </w:r>
      <w:r>
        <w:t xml:space="preserve"> </w:t>
      </w:r>
      <w:r>
        <w:t>الهواء</w:t>
      </w:r>
      <w:r>
        <w:t xml:space="preserve">. </w:t>
      </w:r>
      <w:r>
        <w:rPr>
          <w:b/>
          <w:bCs/>
        </w:rPr>
        <w:t>Chino mandarín:</w:t>
      </w:r>
      <w:r>
        <w:t xml:space="preserve"> </w:t>
      </w:r>
      <w:r>
        <w:t>肺</w:t>
      </w:r>
      <w:r>
        <w:t xml:space="preserve"> (Fèi): </w:t>
      </w:r>
      <w:r>
        <w:t>大多数陆生和一些水生脊椎动物体内的呼吸器官，允许与空气进行气体交换。</w:t>
      </w:r>
    </w:p>
    <w:p w:rsidR="00976E13" w:rsidRDefault="00DD0F6A" w:rsidP="00DD0F6A">
      <w:pPr>
        <w:numPr>
          <w:ilvl w:val="0"/>
          <w:numId w:val="42"/>
        </w:numPr>
      </w:pPr>
      <w:r>
        <w:rPr>
          <w:b/>
          <w:bCs/>
        </w:rPr>
        <w:t>Rumano:</w:t>
      </w:r>
      <w:r>
        <w:t xml:space="preserve"> Plămân</w:t>
      </w:r>
      <w:r>
        <w:t>i: Organe respiratorii interne prezente la majoritatea vertebratelor terestre și la unele acvatice, care permit schimbul de gaze cu aerul.</w:t>
      </w:r>
    </w:p>
    <w:p w:rsidR="00976E13" w:rsidRDefault="00DD0F6A">
      <w:pPr>
        <w:pStyle w:val="Ttulo2"/>
      </w:pPr>
      <w:bookmarkStart w:id="44" w:name="reproducción-sexual"/>
      <w:bookmarkEnd w:id="43"/>
      <w:r>
        <w:t>Reproducción sexual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</w:t>
      </w:r>
      <w:r>
        <w:t>Proceso biológico en el que se requiere la unión de gametos (células sexuales) de dos progenitores para formar un nuevo individuo con variabilidad genética.</w:t>
      </w:r>
    </w:p>
    <w:p w:rsidR="00976E13" w:rsidRDefault="00DD0F6A" w:rsidP="00DD0F6A">
      <w:pPr>
        <w:numPr>
          <w:ilvl w:val="0"/>
          <w:numId w:val="43"/>
        </w:numPr>
      </w:pPr>
      <w:r>
        <w:rPr>
          <w:b/>
          <w:bCs/>
        </w:rPr>
        <w:t>Inglés:</w:t>
      </w:r>
      <w:r>
        <w:t xml:space="preserve"> Sexual reproduction: A biological process requiring the fusion of gametes (sex cells) from </w:t>
      </w:r>
      <w:r>
        <w:t>two parents to form a new individual with genetic variability.</w:t>
      </w:r>
    </w:p>
    <w:p w:rsidR="00976E13" w:rsidRDefault="00DD0F6A" w:rsidP="00DD0F6A">
      <w:pPr>
        <w:numPr>
          <w:ilvl w:val="0"/>
          <w:numId w:val="43"/>
        </w:numPr>
      </w:pPr>
      <w:r>
        <w:rPr>
          <w:b/>
          <w:bCs/>
        </w:rPr>
        <w:t>Francés:</w:t>
      </w:r>
      <w:r>
        <w:t xml:space="preserve"> Reproduction sexuelle: Processus biologique nécessitant l’union de gamètes (cellules sexuelles) de deux parents pour former un nouvel individu avec une variabilité génétique.</w:t>
      </w:r>
    </w:p>
    <w:p w:rsidR="00976E13" w:rsidRDefault="00DD0F6A" w:rsidP="00DD0F6A">
      <w:pPr>
        <w:numPr>
          <w:ilvl w:val="0"/>
          <w:numId w:val="43"/>
        </w:numPr>
      </w:pPr>
      <w:r>
        <w:rPr>
          <w:b/>
          <w:bCs/>
        </w:rPr>
        <w:t>Marroquí:</w:t>
      </w:r>
      <w:r>
        <w:t xml:space="preserve"> </w:t>
      </w:r>
      <w:r>
        <w:t>تكاثر</w:t>
      </w:r>
      <w:r>
        <w:t xml:space="preserve"> </w:t>
      </w:r>
      <w:r>
        <w:t>جنسي</w:t>
      </w:r>
      <w:r>
        <w:t xml:space="preserve"> (Takathur jinsi): </w:t>
      </w:r>
      <w:r>
        <w:t>عملية</w:t>
      </w:r>
      <w:r>
        <w:t xml:space="preserve"> </w:t>
      </w:r>
      <w:r>
        <w:t>بيولوجية</w:t>
      </w:r>
      <w:r>
        <w:t xml:space="preserve"> </w:t>
      </w:r>
      <w:r>
        <w:t>تتطلب</w:t>
      </w:r>
      <w:r>
        <w:t xml:space="preserve"> </w:t>
      </w:r>
      <w:r>
        <w:t>اتحاد</w:t>
      </w:r>
      <w:r>
        <w:t xml:space="preserve"> </w:t>
      </w:r>
      <w:r>
        <w:t>الأمشاج</w:t>
      </w:r>
      <w:r>
        <w:t xml:space="preserve"> (</w:t>
      </w:r>
      <w:r>
        <w:t>الخلايا</w:t>
      </w:r>
      <w:r>
        <w:t xml:space="preserve"> </w:t>
      </w:r>
      <w:r>
        <w:t>الجنسية</w:t>
      </w:r>
      <w:r>
        <w:t xml:space="preserve">) </w:t>
      </w:r>
      <w:r>
        <w:t>من</w:t>
      </w:r>
      <w:r>
        <w:t xml:space="preserve"> </w:t>
      </w:r>
      <w:r>
        <w:t>أبوين</w:t>
      </w:r>
      <w:r>
        <w:t xml:space="preserve"> </w:t>
      </w:r>
      <w:r>
        <w:t>لتكوين</w:t>
      </w:r>
      <w:r>
        <w:t xml:space="preserve"> </w:t>
      </w:r>
      <w:r>
        <w:t>فرد</w:t>
      </w:r>
      <w:r>
        <w:t xml:space="preserve"> </w:t>
      </w:r>
      <w:r>
        <w:t>جديد</w:t>
      </w:r>
      <w:r>
        <w:t xml:space="preserve"> </w:t>
      </w:r>
      <w:r>
        <w:t>ذي</w:t>
      </w:r>
      <w:r>
        <w:t xml:space="preserve"> </w:t>
      </w:r>
      <w:r>
        <w:t>تنوع</w:t>
      </w:r>
      <w:r>
        <w:t xml:space="preserve"> </w:t>
      </w:r>
      <w:r>
        <w:t>وراثي</w:t>
      </w:r>
      <w:r>
        <w:t xml:space="preserve">. </w:t>
      </w:r>
      <w:r>
        <w:rPr>
          <w:b/>
          <w:bCs/>
        </w:rPr>
        <w:t>Chino mandarín:</w:t>
      </w:r>
      <w:r>
        <w:t xml:space="preserve"> </w:t>
      </w:r>
      <w:r>
        <w:t>有性生殖</w:t>
      </w:r>
      <w:r>
        <w:t xml:space="preserve"> (Yǒuxìng shēngzhí): </w:t>
      </w:r>
      <w:r>
        <w:t>需要两个亲本的配子（性细胞）结合以形成具有遗传变异的新个体的生物学过程。</w:t>
      </w:r>
    </w:p>
    <w:p w:rsidR="00976E13" w:rsidRDefault="00DD0F6A" w:rsidP="00DD0F6A">
      <w:pPr>
        <w:numPr>
          <w:ilvl w:val="0"/>
          <w:numId w:val="43"/>
        </w:numPr>
      </w:pPr>
      <w:r>
        <w:rPr>
          <w:b/>
          <w:bCs/>
        </w:rPr>
        <w:lastRenderedPageBreak/>
        <w:t>Rumano:</w:t>
      </w:r>
      <w:r>
        <w:t xml:space="preserve"> Reproducere sexuală: Proces biologic în care es</w:t>
      </w:r>
      <w:r>
        <w:t>te necesară unirea gameților (celulelor sexuale) de la doi părinți pentru a forma un nou individ cu variabilitate genetică.</w:t>
      </w:r>
    </w:p>
    <w:p w:rsidR="00976E13" w:rsidRDefault="00DD0F6A">
      <w:pPr>
        <w:pStyle w:val="Ttulo2"/>
      </w:pPr>
      <w:bookmarkStart w:id="45" w:name="reptiles"/>
      <w:bookmarkEnd w:id="44"/>
      <w:r>
        <w:t>Reptile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Grupo de vertebrados terrestres (aunque algunos son acuáticos) con piel seca y cubierta de escama</w:t>
      </w:r>
      <w:r>
        <w:t>s, que respiran por pulmones y se reproducen mediante fecundación interna y huevos amniotas.</w:t>
      </w:r>
    </w:p>
    <w:p w:rsidR="00976E13" w:rsidRDefault="00DD0F6A" w:rsidP="00DD0F6A">
      <w:pPr>
        <w:numPr>
          <w:ilvl w:val="0"/>
          <w:numId w:val="44"/>
        </w:numPr>
      </w:pPr>
      <w:r>
        <w:rPr>
          <w:b/>
          <w:bCs/>
        </w:rPr>
        <w:t>Inglés:</w:t>
      </w:r>
      <w:r>
        <w:t xml:space="preserve"> Reptiles: A group of terrestrial vertebrates (though some are aquatic) with dry, scaly skin, that breathe through lungs and reproduce via internal fertiliz</w:t>
      </w:r>
      <w:r>
        <w:t>ation and amniotic eggs.</w:t>
      </w:r>
    </w:p>
    <w:p w:rsidR="00976E13" w:rsidRDefault="00DD0F6A" w:rsidP="00DD0F6A">
      <w:pPr>
        <w:numPr>
          <w:ilvl w:val="0"/>
          <w:numId w:val="44"/>
        </w:numPr>
      </w:pPr>
      <w:r>
        <w:rPr>
          <w:b/>
          <w:bCs/>
        </w:rPr>
        <w:t>Francés:</w:t>
      </w:r>
      <w:r>
        <w:t xml:space="preserve"> Reptiles: Groupe de vertébrés terrestres (bien que certains soient aquatiques) avec une peau sèche et couverte d’écailles, qui respirent par des poumons et se reproduisent par fécondation interne et œufs amniotiques.</w:t>
      </w:r>
    </w:p>
    <w:p w:rsidR="00976E13" w:rsidRDefault="00DD0F6A" w:rsidP="00DD0F6A">
      <w:pPr>
        <w:numPr>
          <w:ilvl w:val="0"/>
          <w:numId w:val="44"/>
        </w:numPr>
      </w:pPr>
      <w:r>
        <w:rPr>
          <w:b/>
          <w:bCs/>
        </w:rPr>
        <w:t>Marro</w:t>
      </w:r>
      <w:r>
        <w:rPr>
          <w:b/>
          <w:bCs/>
        </w:rPr>
        <w:t>quí:</w:t>
      </w:r>
      <w:r>
        <w:t xml:space="preserve"> </w:t>
      </w:r>
      <w:r>
        <w:t>زواحف</w:t>
      </w:r>
      <w:r>
        <w:t xml:space="preserve"> (Zawā</w:t>
      </w:r>
      <w:r>
        <w:t>ḥ</w:t>
      </w:r>
      <w:r>
        <w:t xml:space="preserve">if): </w:t>
      </w:r>
      <w:r>
        <w:t>مجموعة</w:t>
      </w:r>
      <w:r>
        <w:t xml:space="preserve"> </w:t>
      </w:r>
      <w:r>
        <w:t>من</w:t>
      </w:r>
      <w:r>
        <w:t xml:space="preserve"> </w:t>
      </w:r>
      <w:r>
        <w:t>الفقاريات</w:t>
      </w:r>
      <w:r>
        <w:t xml:space="preserve"> </w:t>
      </w:r>
      <w:r>
        <w:t>البرية</w:t>
      </w:r>
      <w:r>
        <w:t xml:space="preserve"> (</w:t>
      </w:r>
      <w:r>
        <w:t>على</w:t>
      </w:r>
      <w:r>
        <w:t xml:space="preserve"> </w:t>
      </w:r>
      <w:r>
        <w:t>الرغم</w:t>
      </w:r>
      <w:r>
        <w:t xml:space="preserve"> </w:t>
      </w:r>
      <w:r>
        <w:t>من</w:t>
      </w:r>
      <w:r>
        <w:t xml:space="preserve"> </w:t>
      </w:r>
      <w:r>
        <w:t>أن</w:t>
      </w:r>
      <w:r>
        <w:t xml:space="preserve"> </w:t>
      </w:r>
      <w:r>
        <w:t>بعضها</w:t>
      </w:r>
      <w:r>
        <w:t xml:space="preserve"> </w:t>
      </w:r>
      <w:r>
        <w:t>مائي</w:t>
      </w:r>
      <w:r>
        <w:t xml:space="preserve">) </w:t>
      </w:r>
      <w:r>
        <w:t>ذات</w:t>
      </w:r>
      <w:r>
        <w:t xml:space="preserve"> </w:t>
      </w:r>
      <w:r>
        <w:t>جلد</w:t>
      </w:r>
      <w:r>
        <w:t xml:space="preserve"> </w:t>
      </w:r>
      <w:r>
        <w:t>جاف</w:t>
      </w:r>
      <w:r>
        <w:t xml:space="preserve"> </w:t>
      </w:r>
      <w:r>
        <w:t>ومغطى</w:t>
      </w:r>
      <w:r>
        <w:t xml:space="preserve"> </w:t>
      </w:r>
      <w:r>
        <w:t>بالحراشف،</w:t>
      </w:r>
      <w:r>
        <w:t xml:space="preserve"> </w:t>
      </w:r>
      <w:r>
        <w:t>تتنفس</w:t>
      </w:r>
      <w:r>
        <w:t xml:space="preserve"> </w:t>
      </w:r>
      <w:r>
        <w:t>بالرئتين</w:t>
      </w:r>
      <w:r>
        <w:t xml:space="preserve"> </w:t>
      </w:r>
      <w:r>
        <w:t>وتتكاثر</w:t>
      </w:r>
      <w:r>
        <w:t xml:space="preserve"> </w:t>
      </w:r>
      <w:r>
        <w:t>عن</w:t>
      </w:r>
      <w:r>
        <w:t xml:space="preserve"> </w:t>
      </w:r>
      <w:r>
        <w:t>طريق</w:t>
      </w:r>
      <w:r>
        <w:t xml:space="preserve"> </w:t>
      </w:r>
      <w:r>
        <w:t>الإخصاب</w:t>
      </w:r>
      <w:r>
        <w:t xml:space="preserve"> </w:t>
      </w:r>
      <w:r>
        <w:t>الداخلي</w:t>
      </w:r>
      <w:r>
        <w:t xml:space="preserve"> </w:t>
      </w:r>
      <w:r>
        <w:t>والبيض</w:t>
      </w:r>
      <w:r>
        <w:t xml:space="preserve"> </w:t>
      </w:r>
      <w:r>
        <w:t>الأمنيوسي</w:t>
      </w:r>
      <w:r>
        <w:t xml:space="preserve">. </w:t>
      </w:r>
      <w:r>
        <w:rPr>
          <w:b/>
          <w:bCs/>
        </w:rPr>
        <w:t>Chino mandarín:</w:t>
      </w:r>
      <w:r>
        <w:t xml:space="preserve"> </w:t>
      </w:r>
      <w:r>
        <w:t>爬行动物</w:t>
      </w:r>
      <w:r>
        <w:t xml:space="preserve"> (Páxíng dòngwù): </w:t>
      </w:r>
      <w:r>
        <w:t>一类陆生脊椎动物（尽管有些是水生的），皮肤干燥并覆盖鳞片，通过肺呼吸，并通过体内受精和羊膜卵繁</w:t>
      </w:r>
      <w:r>
        <w:t>殖。</w:t>
      </w:r>
    </w:p>
    <w:p w:rsidR="00976E13" w:rsidRDefault="00DD0F6A" w:rsidP="00DD0F6A">
      <w:pPr>
        <w:numPr>
          <w:ilvl w:val="0"/>
          <w:numId w:val="44"/>
        </w:numPr>
      </w:pPr>
      <w:r>
        <w:rPr>
          <w:b/>
          <w:bCs/>
        </w:rPr>
        <w:t>Rumano:</w:t>
      </w:r>
      <w:r>
        <w:t xml:space="preserve"> Reptile: Grup de vertebrate terestre (deși unele sunt acvatice) cu pielea uscată și acoperită cu solzi, care respiră prin plămâni și se reproduc prin fertilizare internă și ouă amniotice.</w:t>
      </w:r>
    </w:p>
    <w:p w:rsidR="00976E13" w:rsidRDefault="00DD0F6A">
      <w:pPr>
        <w:pStyle w:val="Ttulo2"/>
      </w:pPr>
      <w:bookmarkStart w:id="46" w:name="sacos-aéreos"/>
      <w:bookmarkEnd w:id="45"/>
      <w:r>
        <w:t>Sacos aéreo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Extensiones de los</w:t>
      </w:r>
      <w:r>
        <w:t xml:space="preserve"> pulmones de las aves que almacenan aire, aligeran el peso corporal y facilitan el vuelo.</w:t>
      </w:r>
    </w:p>
    <w:p w:rsidR="00976E13" w:rsidRDefault="00DD0F6A" w:rsidP="00DD0F6A">
      <w:pPr>
        <w:numPr>
          <w:ilvl w:val="0"/>
          <w:numId w:val="45"/>
        </w:numPr>
      </w:pPr>
      <w:r>
        <w:rPr>
          <w:b/>
          <w:bCs/>
        </w:rPr>
        <w:t>Inglés:</w:t>
      </w:r>
      <w:r>
        <w:t xml:space="preserve"> Air sacs: Extensions of birds’ lungs that store air, lighten body weight, and facilitate flight.</w:t>
      </w:r>
    </w:p>
    <w:p w:rsidR="00976E13" w:rsidRDefault="00DD0F6A" w:rsidP="00DD0F6A">
      <w:pPr>
        <w:numPr>
          <w:ilvl w:val="0"/>
          <w:numId w:val="45"/>
        </w:numPr>
      </w:pPr>
      <w:r>
        <w:rPr>
          <w:b/>
          <w:bCs/>
        </w:rPr>
        <w:t>Francés:</w:t>
      </w:r>
      <w:r>
        <w:t xml:space="preserve"> Sacs aériens: Extensions des poumons des oiseaux qui</w:t>
      </w:r>
      <w:r>
        <w:t xml:space="preserve"> stockent l’air, allègent le poids corporel et facilitent le vol.</w:t>
      </w:r>
    </w:p>
    <w:p w:rsidR="00976E13" w:rsidRDefault="00DD0F6A" w:rsidP="00DD0F6A">
      <w:pPr>
        <w:numPr>
          <w:ilvl w:val="0"/>
          <w:numId w:val="45"/>
        </w:numPr>
      </w:pPr>
      <w:r>
        <w:rPr>
          <w:b/>
          <w:bCs/>
        </w:rPr>
        <w:t>Marroquí:</w:t>
      </w:r>
      <w:r>
        <w:t xml:space="preserve"> </w:t>
      </w:r>
      <w:r>
        <w:t>أكياس</w:t>
      </w:r>
      <w:r>
        <w:t xml:space="preserve"> </w:t>
      </w:r>
      <w:r>
        <w:t>هوائية</w:t>
      </w:r>
      <w:r>
        <w:t xml:space="preserve"> (Akyas hawaiya): </w:t>
      </w:r>
      <w:r>
        <w:t>امتدادات</w:t>
      </w:r>
      <w:r>
        <w:t xml:space="preserve"> </w:t>
      </w:r>
      <w:r>
        <w:t>لرئتي</w:t>
      </w:r>
      <w:r>
        <w:t xml:space="preserve"> </w:t>
      </w:r>
      <w:r>
        <w:t>الطيور</w:t>
      </w:r>
      <w:r>
        <w:t xml:space="preserve"> </w:t>
      </w:r>
      <w:r>
        <w:t>تخزن</w:t>
      </w:r>
      <w:r>
        <w:t xml:space="preserve"> </w:t>
      </w:r>
      <w:r>
        <w:t>الهواء،</w:t>
      </w:r>
      <w:r>
        <w:t xml:space="preserve"> </w:t>
      </w:r>
      <w:r>
        <w:t>وتخفف</w:t>
      </w:r>
      <w:r>
        <w:t xml:space="preserve"> </w:t>
      </w:r>
      <w:r>
        <w:t>وزن</w:t>
      </w:r>
      <w:r>
        <w:t xml:space="preserve"> </w:t>
      </w:r>
      <w:r>
        <w:t>الجسم</w:t>
      </w:r>
      <w:r>
        <w:t xml:space="preserve"> </w:t>
      </w:r>
      <w:r>
        <w:t>وتسهل</w:t>
      </w:r>
      <w:r>
        <w:t xml:space="preserve"> </w:t>
      </w:r>
      <w:r>
        <w:t>الطيران</w:t>
      </w:r>
      <w:r>
        <w:t xml:space="preserve">. </w:t>
      </w:r>
      <w:r>
        <w:rPr>
          <w:b/>
          <w:bCs/>
        </w:rPr>
        <w:t>Chino mandarín:</w:t>
      </w:r>
      <w:r>
        <w:t xml:space="preserve"> </w:t>
      </w:r>
      <w:r>
        <w:t>气囊</w:t>
      </w:r>
      <w:r>
        <w:t xml:space="preserve"> (Qìnáng): </w:t>
      </w:r>
      <w:r>
        <w:t>鸟类肺部的延伸部分，用于储存空气，减轻体重并促进飞行。</w:t>
      </w:r>
    </w:p>
    <w:p w:rsidR="00976E13" w:rsidRDefault="00DD0F6A" w:rsidP="00DD0F6A">
      <w:pPr>
        <w:numPr>
          <w:ilvl w:val="0"/>
          <w:numId w:val="45"/>
        </w:numPr>
      </w:pPr>
      <w:r>
        <w:rPr>
          <w:b/>
          <w:bCs/>
        </w:rPr>
        <w:t>Rumano:</w:t>
      </w:r>
      <w:r>
        <w:t xml:space="preserve"> </w:t>
      </w:r>
      <w:r>
        <w:t>Saci aerieni: Extensii ale plămânilor păsărilor care stochează aer, reduc greutatea corporală și facilitează zborul.</w:t>
      </w:r>
    </w:p>
    <w:p w:rsidR="00976E13" w:rsidRDefault="00DD0F6A">
      <w:pPr>
        <w:pStyle w:val="Ttulo2"/>
      </w:pPr>
      <w:bookmarkStart w:id="47" w:name="saurios"/>
      <w:bookmarkEnd w:id="46"/>
      <w:r>
        <w:lastRenderedPageBreak/>
        <w:t>Saurio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Orden de reptiles que incluye lagartos e iguanas, caracterizados por un cuerpo alargado con cola, cuatro </w:t>
      </w:r>
      <w:r>
        <w:t>patas con cinco dedos y uñas.</w:t>
      </w:r>
    </w:p>
    <w:p w:rsidR="00976E13" w:rsidRDefault="00DD0F6A" w:rsidP="00DD0F6A">
      <w:pPr>
        <w:numPr>
          <w:ilvl w:val="0"/>
          <w:numId w:val="46"/>
        </w:numPr>
      </w:pPr>
      <w:r>
        <w:rPr>
          <w:b/>
          <w:bCs/>
        </w:rPr>
        <w:t>Inglés:</w:t>
      </w:r>
      <w:r>
        <w:t xml:space="preserve"> Saurians: An order of reptiles that includes lizards and iguanas, characterized by an elongated body with a tail, four legs with five toes, and claws.</w:t>
      </w:r>
    </w:p>
    <w:p w:rsidR="00976E13" w:rsidRDefault="00DD0F6A" w:rsidP="00DD0F6A">
      <w:pPr>
        <w:numPr>
          <w:ilvl w:val="0"/>
          <w:numId w:val="46"/>
        </w:numPr>
      </w:pPr>
      <w:r>
        <w:rPr>
          <w:b/>
          <w:bCs/>
        </w:rPr>
        <w:t>Francés:</w:t>
      </w:r>
      <w:r>
        <w:t xml:space="preserve"> Sauriens: Ordre de reptiles qui comprend les lézards et le</w:t>
      </w:r>
      <w:r>
        <w:t>s iguanes, caractérisés par un corps allongé avec une queue, quatre pattes à cinq doigts et des griffes.</w:t>
      </w:r>
    </w:p>
    <w:p w:rsidR="00976E13" w:rsidRDefault="00DD0F6A" w:rsidP="00DD0F6A">
      <w:pPr>
        <w:numPr>
          <w:ilvl w:val="0"/>
          <w:numId w:val="46"/>
        </w:numPr>
      </w:pPr>
      <w:r>
        <w:rPr>
          <w:b/>
          <w:bCs/>
        </w:rPr>
        <w:t>Marroquí:</w:t>
      </w:r>
      <w:r>
        <w:t xml:space="preserve"> </w:t>
      </w:r>
      <w:r>
        <w:t>سحالي</w:t>
      </w:r>
      <w:r>
        <w:t xml:space="preserve"> (Sahali): </w:t>
      </w:r>
      <w:r>
        <w:t>رتبة</w:t>
      </w:r>
      <w:r>
        <w:t xml:space="preserve"> </w:t>
      </w:r>
      <w:r>
        <w:t>من</w:t>
      </w:r>
      <w:r>
        <w:t xml:space="preserve"> </w:t>
      </w:r>
      <w:r>
        <w:t>الزواحف</w:t>
      </w:r>
      <w:r>
        <w:t xml:space="preserve"> </w:t>
      </w:r>
      <w:r>
        <w:t>تشمل</w:t>
      </w:r>
      <w:r>
        <w:t xml:space="preserve"> </w:t>
      </w:r>
      <w:r>
        <w:t>السحالي</w:t>
      </w:r>
      <w:r>
        <w:t xml:space="preserve"> </w:t>
      </w:r>
      <w:r>
        <w:t>والإغوانا،</w:t>
      </w:r>
      <w:r>
        <w:t xml:space="preserve"> </w:t>
      </w:r>
      <w:r>
        <w:t>تتميز</w:t>
      </w:r>
      <w:r>
        <w:t xml:space="preserve"> </w:t>
      </w:r>
      <w:r>
        <w:t>بجسم</w:t>
      </w:r>
      <w:r>
        <w:t xml:space="preserve"> </w:t>
      </w:r>
      <w:r>
        <w:t>ممدود</w:t>
      </w:r>
      <w:r>
        <w:t xml:space="preserve"> </w:t>
      </w:r>
      <w:r>
        <w:t>مع</w:t>
      </w:r>
      <w:r>
        <w:t xml:space="preserve"> </w:t>
      </w:r>
      <w:r>
        <w:t>ذيل،</w:t>
      </w:r>
      <w:r>
        <w:t xml:space="preserve"> </w:t>
      </w:r>
      <w:r>
        <w:t>وأربع</w:t>
      </w:r>
      <w:r>
        <w:t xml:space="preserve"> </w:t>
      </w:r>
      <w:r>
        <w:t>أرجل</w:t>
      </w:r>
      <w:r>
        <w:t xml:space="preserve"> </w:t>
      </w:r>
      <w:r>
        <w:t>بخمسة</w:t>
      </w:r>
      <w:r>
        <w:t xml:space="preserve"> </w:t>
      </w:r>
      <w:r>
        <w:t>أصابع</w:t>
      </w:r>
      <w:r>
        <w:t xml:space="preserve"> </w:t>
      </w:r>
      <w:r>
        <w:t>ومخالب</w:t>
      </w:r>
      <w:r>
        <w:t xml:space="preserve">. </w:t>
      </w:r>
      <w:r>
        <w:rPr>
          <w:b/>
          <w:bCs/>
        </w:rPr>
        <w:t>Chino mandarín:</w:t>
      </w:r>
      <w:r>
        <w:t xml:space="preserve"> </w:t>
      </w:r>
      <w:r>
        <w:t>蜥蜴类</w:t>
      </w:r>
      <w:r>
        <w:t xml:space="preserve"> (Xīyìlèi)</w:t>
      </w:r>
      <w:r>
        <w:t xml:space="preserve">: </w:t>
      </w:r>
      <w:r>
        <w:t>爬行动物的一个目，包括蜥蜴和鬣蜥，其特征是身体细长有尾巴，四肢有五趾和爪子。</w:t>
      </w:r>
    </w:p>
    <w:p w:rsidR="00976E13" w:rsidRDefault="00DD0F6A" w:rsidP="00DD0F6A">
      <w:pPr>
        <w:numPr>
          <w:ilvl w:val="0"/>
          <w:numId w:val="46"/>
        </w:numPr>
      </w:pPr>
      <w:r>
        <w:rPr>
          <w:b/>
          <w:bCs/>
        </w:rPr>
        <w:t>Rumano:</w:t>
      </w:r>
      <w:r>
        <w:t xml:space="preserve"> Saurieni: Ordin de reptile care include șopârlele și iguanele, caracterizate printr-un corp alungit cu coadă, patru picioare cu cinci degete și gheare.</w:t>
      </w:r>
    </w:p>
    <w:p w:rsidR="00976E13" w:rsidRDefault="00DD0F6A">
      <w:pPr>
        <w:pStyle w:val="Ttulo2"/>
      </w:pPr>
      <w:bookmarkStart w:id="48" w:name="simetría-bilateral"/>
      <w:bookmarkEnd w:id="47"/>
      <w:r>
        <w:t>Simetría bilateral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Caracterís</w:t>
      </w:r>
      <w:r>
        <w:t>tica de los animales en la que el cuerpo puede dividirse en dos mitades (izquierda y derecha) que son imágenes especulares una de la otra.</w:t>
      </w:r>
    </w:p>
    <w:p w:rsidR="00976E13" w:rsidRDefault="00DD0F6A" w:rsidP="00DD0F6A">
      <w:pPr>
        <w:numPr>
          <w:ilvl w:val="0"/>
          <w:numId w:val="47"/>
        </w:numPr>
      </w:pPr>
      <w:r>
        <w:rPr>
          <w:b/>
          <w:bCs/>
        </w:rPr>
        <w:t>Inglés:</w:t>
      </w:r>
      <w:r>
        <w:t xml:space="preserve"> Bilateral symmetry: A characteristic of animals in which the body can be divided into two halves (left and ri</w:t>
      </w:r>
      <w:r>
        <w:t>ght) that are mirror images of each other.</w:t>
      </w:r>
    </w:p>
    <w:p w:rsidR="00976E13" w:rsidRDefault="00DD0F6A" w:rsidP="00DD0F6A">
      <w:pPr>
        <w:numPr>
          <w:ilvl w:val="0"/>
          <w:numId w:val="47"/>
        </w:numPr>
      </w:pPr>
      <w:r>
        <w:rPr>
          <w:b/>
          <w:bCs/>
        </w:rPr>
        <w:t>Francés:</w:t>
      </w:r>
      <w:r>
        <w:t xml:space="preserve"> Symétrie bilatérale: Caractéristique des animaux où le corps peut être divisé en deux moitiés (gauche et droite) qui sont des images miroir l’une de l’autre.</w:t>
      </w:r>
    </w:p>
    <w:p w:rsidR="00976E13" w:rsidRDefault="00DD0F6A" w:rsidP="00DD0F6A">
      <w:pPr>
        <w:numPr>
          <w:ilvl w:val="0"/>
          <w:numId w:val="47"/>
        </w:numPr>
      </w:pPr>
      <w:r>
        <w:rPr>
          <w:b/>
          <w:bCs/>
        </w:rPr>
        <w:t>Marroquí:</w:t>
      </w:r>
      <w:r>
        <w:t xml:space="preserve"> </w:t>
      </w:r>
      <w:r>
        <w:t>تماثل</w:t>
      </w:r>
      <w:r>
        <w:t xml:space="preserve"> </w:t>
      </w:r>
      <w:r>
        <w:t>جانبي</w:t>
      </w:r>
      <w:r>
        <w:t xml:space="preserve"> (Tamathul janibi): </w:t>
      </w:r>
      <w:r>
        <w:t>خاصية</w:t>
      </w:r>
      <w:r>
        <w:t xml:space="preserve"> </w:t>
      </w:r>
      <w:r>
        <w:t>للحيوانات</w:t>
      </w:r>
      <w:r>
        <w:t xml:space="preserve"> </w:t>
      </w:r>
      <w:r>
        <w:t>حيث</w:t>
      </w:r>
      <w:r>
        <w:t xml:space="preserve"> </w:t>
      </w:r>
      <w:r>
        <w:t>يمكن</w:t>
      </w:r>
      <w:r>
        <w:t xml:space="preserve"> </w:t>
      </w:r>
      <w:r>
        <w:t>تقسيم</w:t>
      </w:r>
      <w:r>
        <w:t xml:space="preserve"> </w:t>
      </w:r>
      <w:r>
        <w:t>الجسم</w:t>
      </w:r>
      <w:r>
        <w:t xml:space="preserve"> </w:t>
      </w:r>
      <w:r>
        <w:t>إلى</w:t>
      </w:r>
      <w:r>
        <w:t xml:space="preserve"> </w:t>
      </w:r>
      <w:r>
        <w:t>نصفين</w:t>
      </w:r>
      <w:r>
        <w:t xml:space="preserve"> (</w:t>
      </w:r>
      <w:r>
        <w:t>أيسر</w:t>
      </w:r>
      <w:r>
        <w:t xml:space="preserve"> </w:t>
      </w:r>
      <w:r>
        <w:t>وأيمن</w:t>
      </w:r>
      <w:r>
        <w:t xml:space="preserve">) </w:t>
      </w:r>
      <w:r>
        <w:t>يكونان</w:t>
      </w:r>
      <w:r>
        <w:t xml:space="preserve"> </w:t>
      </w:r>
      <w:r>
        <w:t>صورتين</w:t>
      </w:r>
      <w:r>
        <w:t xml:space="preserve"> </w:t>
      </w:r>
      <w:r>
        <w:t>متطابقتين</w:t>
      </w:r>
      <w:r>
        <w:t xml:space="preserve"> </w:t>
      </w:r>
      <w:r>
        <w:t>لبعضهما</w:t>
      </w:r>
      <w:r>
        <w:t xml:space="preserve"> </w:t>
      </w:r>
      <w:r>
        <w:t>البعض</w:t>
      </w:r>
      <w:r>
        <w:t xml:space="preserve">. </w:t>
      </w:r>
      <w:r>
        <w:rPr>
          <w:b/>
          <w:bCs/>
        </w:rPr>
        <w:t>Chino mandarín:</w:t>
      </w:r>
      <w:r>
        <w:t xml:space="preserve"> </w:t>
      </w:r>
      <w:r>
        <w:t>两侧对称</w:t>
      </w:r>
      <w:r>
        <w:t xml:space="preserve"> (Liǎngcè duìchèn): </w:t>
      </w:r>
      <w:r>
        <w:t>动物的一种特征，身体可以分为左右两半，彼此互为镜像。</w:t>
      </w:r>
    </w:p>
    <w:p w:rsidR="00976E13" w:rsidRDefault="00DD0F6A" w:rsidP="00DD0F6A">
      <w:pPr>
        <w:numPr>
          <w:ilvl w:val="0"/>
          <w:numId w:val="47"/>
        </w:numPr>
      </w:pPr>
      <w:r>
        <w:rPr>
          <w:b/>
          <w:bCs/>
        </w:rPr>
        <w:t>Rumano:</w:t>
      </w:r>
      <w:r>
        <w:t xml:space="preserve"> Simetrie bilaterală: Caracteristică a animalelor în</w:t>
      </w:r>
      <w:r>
        <w:t xml:space="preserve"> care corpul poate fi împărțit în două jumătăți (stânga și dreapta) care sunt imagini în oglindă una a celeilalte.</w:t>
      </w:r>
    </w:p>
    <w:p w:rsidR="00976E13" w:rsidRDefault="00DD0F6A">
      <w:pPr>
        <w:pStyle w:val="Ttulo2"/>
      </w:pPr>
      <w:bookmarkStart w:id="49" w:name="sistema-nervioso"/>
      <w:bookmarkEnd w:id="48"/>
      <w:r>
        <w:lastRenderedPageBreak/>
        <w:t>Sistema nervioso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Conjunto de órganos y estructuras (como el encéfalo y la médula espinal) que controlan y coordinan</w:t>
      </w:r>
      <w:r>
        <w:t xml:space="preserve"> las funciones del cuerpo, la percepción y la respuesta a estímulos.</w:t>
      </w:r>
    </w:p>
    <w:p w:rsidR="00976E13" w:rsidRDefault="00DD0F6A" w:rsidP="00DD0F6A">
      <w:pPr>
        <w:numPr>
          <w:ilvl w:val="0"/>
          <w:numId w:val="48"/>
        </w:numPr>
      </w:pPr>
      <w:r>
        <w:rPr>
          <w:b/>
          <w:bCs/>
        </w:rPr>
        <w:t>Inglés:</w:t>
      </w:r>
      <w:r>
        <w:t xml:space="preserve"> Nervous system: A set of organs and structures (such as the brain and spinal cord) that control and coordinate body functions, perception, and response to stimuli.</w:t>
      </w:r>
    </w:p>
    <w:p w:rsidR="00976E13" w:rsidRDefault="00DD0F6A" w:rsidP="00DD0F6A">
      <w:pPr>
        <w:numPr>
          <w:ilvl w:val="0"/>
          <w:numId w:val="48"/>
        </w:numPr>
      </w:pPr>
      <w:r>
        <w:rPr>
          <w:b/>
          <w:bCs/>
        </w:rPr>
        <w:t>Francés:</w:t>
      </w:r>
      <w:r>
        <w:t xml:space="preserve"> Systèm</w:t>
      </w:r>
      <w:r>
        <w:t>e nerveux: Ensemble d’organes et de structures (tels que l’encéphale et la moelle épinière) qui contrôlent et coordonnent les fonctions du corps, la perception et la réponse aux stimuli.</w:t>
      </w:r>
    </w:p>
    <w:p w:rsidR="00976E13" w:rsidRDefault="00DD0F6A" w:rsidP="00DD0F6A">
      <w:pPr>
        <w:numPr>
          <w:ilvl w:val="0"/>
          <w:numId w:val="48"/>
        </w:numPr>
      </w:pPr>
      <w:r>
        <w:rPr>
          <w:b/>
          <w:bCs/>
        </w:rPr>
        <w:t>Marroquí:</w:t>
      </w:r>
      <w:r>
        <w:t xml:space="preserve"> </w:t>
      </w:r>
      <w:r>
        <w:t>جهاز</w:t>
      </w:r>
      <w:r>
        <w:t xml:space="preserve"> </w:t>
      </w:r>
      <w:r>
        <w:t>عصبي</w:t>
      </w:r>
      <w:r>
        <w:t xml:space="preserve"> (Jihaz asabi): </w:t>
      </w:r>
      <w:r>
        <w:t>مجموعة</w:t>
      </w:r>
      <w:r>
        <w:t xml:space="preserve"> </w:t>
      </w:r>
      <w:r>
        <w:t>من</w:t>
      </w:r>
      <w:r>
        <w:t xml:space="preserve"> </w:t>
      </w:r>
      <w:r>
        <w:t>الأعضاء</w:t>
      </w:r>
      <w:r>
        <w:t xml:space="preserve"> </w:t>
      </w:r>
      <w:r>
        <w:t>والهياكل</w:t>
      </w:r>
      <w:r>
        <w:t xml:space="preserve"> (</w:t>
      </w:r>
      <w:r>
        <w:t>مثل</w:t>
      </w:r>
      <w:r>
        <w:t xml:space="preserve"> </w:t>
      </w:r>
      <w:r>
        <w:t>ال</w:t>
      </w:r>
      <w:r>
        <w:t>دماغ</w:t>
      </w:r>
      <w:r>
        <w:t xml:space="preserve"> </w:t>
      </w:r>
      <w:r>
        <w:t>والنخاع</w:t>
      </w:r>
      <w:r>
        <w:t xml:space="preserve"> </w:t>
      </w:r>
      <w:r>
        <w:t>الشوكي</w:t>
      </w:r>
      <w:r>
        <w:t xml:space="preserve">) </w:t>
      </w:r>
      <w:r>
        <w:t>التي</w:t>
      </w:r>
      <w:r>
        <w:t xml:space="preserve"> </w:t>
      </w:r>
      <w:r>
        <w:t>تتحكم</w:t>
      </w:r>
      <w:r>
        <w:t xml:space="preserve"> </w:t>
      </w:r>
      <w:r>
        <w:t>وتنسق</w:t>
      </w:r>
      <w:r>
        <w:t xml:space="preserve"> </w:t>
      </w:r>
      <w:r>
        <w:t>وظائف</w:t>
      </w:r>
      <w:r>
        <w:t xml:space="preserve"> </w:t>
      </w:r>
      <w:r>
        <w:t>الجسم</w:t>
      </w:r>
      <w:r>
        <w:t xml:space="preserve"> </w:t>
      </w:r>
      <w:r>
        <w:t>والإدراك</w:t>
      </w:r>
      <w:r>
        <w:t xml:space="preserve"> </w:t>
      </w:r>
      <w:r>
        <w:t>والاستجابة</w:t>
      </w:r>
      <w:r>
        <w:t xml:space="preserve"> </w:t>
      </w:r>
      <w:r>
        <w:t>للمؤثرات</w:t>
      </w:r>
      <w:r>
        <w:t xml:space="preserve">. </w:t>
      </w:r>
      <w:r>
        <w:rPr>
          <w:b/>
          <w:bCs/>
        </w:rPr>
        <w:t>Chino mandarín:</w:t>
      </w:r>
      <w:r>
        <w:t xml:space="preserve"> </w:t>
      </w:r>
      <w:r>
        <w:t>神经系统</w:t>
      </w:r>
      <w:r>
        <w:t xml:space="preserve"> (Shénjīng xìtǒng): </w:t>
      </w:r>
      <w:r>
        <w:t>控制和协调身体功能、感知和对刺激反应的器官和结构（如大脑和脊髓）的集合。</w:t>
      </w:r>
    </w:p>
    <w:p w:rsidR="00976E13" w:rsidRDefault="00DD0F6A" w:rsidP="00DD0F6A">
      <w:pPr>
        <w:numPr>
          <w:ilvl w:val="0"/>
          <w:numId w:val="48"/>
        </w:numPr>
      </w:pPr>
      <w:r>
        <w:rPr>
          <w:b/>
          <w:bCs/>
        </w:rPr>
        <w:t>Rumano:</w:t>
      </w:r>
      <w:r>
        <w:t xml:space="preserve"> Sistem nervos: Ansamblu de organe și structuri (cum ar fi encefalul și măduva spinării) car</w:t>
      </w:r>
      <w:r>
        <w:t>e controlează și coordonează funcțiile corpului, percepția și răspunsul la stimuli.</w:t>
      </w:r>
    </w:p>
    <w:p w:rsidR="00976E13" w:rsidRDefault="00DD0F6A">
      <w:pPr>
        <w:pStyle w:val="Ttulo2"/>
      </w:pPr>
      <w:bookmarkStart w:id="50" w:name="tronco"/>
      <w:bookmarkEnd w:id="49"/>
      <w:r>
        <w:t>Tronco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Parte central del cuerpo de un vertebrado, que conecta la cabeza con las extremidades y la cola, y contiene la mayoría de los órganos inter</w:t>
      </w:r>
      <w:r>
        <w:t>nos.</w:t>
      </w:r>
    </w:p>
    <w:p w:rsidR="00976E13" w:rsidRDefault="00DD0F6A" w:rsidP="00DD0F6A">
      <w:pPr>
        <w:numPr>
          <w:ilvl w:val="0"/>
          <w:numId w:val="49"/>
        </w:numPr>
      </w:pPr>
      <w:r>
        <w:rPr>
          <w:b/>
          <w:bCs/>
        </w:rPr>
        <w:t>Inglés:</w:t>
      </w:r>
      <w:r>
        <w:t xml:space="preserve"> Trunk: The central part of a vertebrate’s body, connecting the head to the limbs and tail, and containing most internal organs.</w:t>
      </w:r>
    </w:p>
    <w:p w:rsidR="00976E13" w:rsidRDefault="00DD0F6A" w:rsidP="00DD0F6A">
      <w:pPr>
        <w:numPr>
          <w:ilvl w:val="0"/>
          <w:numId w:val="49"/>
        </w:numPr>
      </w:pPr>
      <w:r>
        <w:rPr>
          <w:b/>
          <w:bCs/>
        </w:rPr>
        <w:t>Francés:</w:t>
      </w:r>
      <w:r>
        <w:t xml:space="preserve"> Tronc: Partie centrale du corps d’un vertébré, qui relie la tête aux membres et à la queue, et contient la</w:t>
      </w:r>
      <w:r>
        <w:t xml:space="preserve"> plupart des organes internes.</w:t>
      </w:r>
    </w:p>
    <w:p w:rsidR="00976E13" w:rsidRDefault="00DD0F6A" w:rsidP="00DD0F6A">
      <w:pPr>
        <w:numPr>
          <w:ilvl w:val="0"/>
          <w:numId w:val="49"/>
        </w:numPr>
      </w:pPr>
      <w:r>
        <w:rPr>
          <w:b/>
          <w:bCs/>
        </w:rPr>
        <w:t>Marroquí:</w:t>
      </w:r>
      <w:r>
        <w:t xml:space="preserve"> </w:t>
      </w:r>
      <w:r>
        <w:t>جذع</w:t>
      </w:r>
      <w:r>
        <w:t xml:space="preserve"> (Jidh’): </w:t>
      </w:r>
      <w:r>
        <w:t>الجزء</w:t>
      </w:r>
      <w:r>
        <w:t xml:space="preserve"> </w:t>
      </w:r>
      <w:r>
        <w:t>المركزي</w:t>
      </w:r>
      <w:r>
        <w:t xml:space="preserve"> </w:t>
      </w:r>
      <w:r>
        <w:t>من</w:t>
      </w:r>
      <w:r>
        <w:t xml:space="preserve"> </w:t>
      </w:r>
      <w:r>
        <w:t>جسم</w:t>
      </w:r>
      <w:r>
        <w:t xml:space="preserve"> </w:t>
      </w:r>
      <w:r>
        <w:t>الفقاريات،</w:t>
      </w:r>
      <w:r>
        <w:t xml:space="preserve"> </w:t>
      </w:r>
      <w:r>
        <w:t>يربط</w:t>
      </w:r>
      <w:r>
        <w:t xml:space="preserve"> </w:t>
      </w:r>
      <w:r>
        <w:t>الرأس</w:t>
      </w:r>
      <w:r>
        <w:t xml:space="preserve"> </w:t>
      </w:r>
      <w:r>
        <w:t>بالأطراف</w:t>
      </w:r>
      <w:r>
        <w:t xml:space="preserve"> </w:t>
      </w:r>
      <w:r>
        <w:t>والذيل،</w:t>
      </w:r>
      <w:r>
        <w:t xml:space="preserve"> </w:t>
      </w:r>
      <w:r>
        <w:t>ويحتوي</w:t>
      </w:r>
      <w:r>
        <w:t xml:space="preserve"> </w:t>
      </w:r>
      <w:r>
        <w:t>على</w:t>
      </w:r>
      <w:r>
        <w:t xml:space="preserve"> </w:t>
      </w:r>
      <w:r>
        <w:t>معظم</w:t>
      </w:r>
      <w:r>
        <w:t xml:space="preserve"> </w:t>
      </w:r>
      <w:r>
        <w:t>الأعضاء</w:t>
      </w:r>
      <w:r>
        <w:t xml:space="preserve"> </w:t>
      </w:r>
      <w:r>
        <w:t>الداخلية</w:t>
      </w:r>
      <w:r>
        <w:t xml:space="preserve">. </w:t>
      </w:r>
      <w:r>
        <w:rPr>
          <w:b/>
          <w:bCs/>
        </w:rPr>
        <w:t>Chino mandarín:</w:t>
      </w:r>
      <w:r>
        <w:t xml:space="preserve"> </w:t>
      </w:r>
      <w:r>
        <w:t>躯干</w:t>
      </w:r>
      <w:r>
        <w:t xml:space="preserve"> (Qūgàn): </w:t>
      </w:r>
      <w:r>
        <w:t>脊椎动物身体的中心部分，连接头部与四肢和尾巴，并包含大部分内脏器官。</w:t>
      </w:r>
    </w:p>
    <w:p w:rsidR="00976E13" w:rsidRDefault="00DD0F6A" w:rsidP="00DD0F6A">
      <w:pPr>
        <w:numPr>
          <w:ilvl w:val="0"/>
          <w:numId w:val="49"/>
        </w:numPr>
      </w:pPr>
      <w:r>
        <w:rPr>
          <w:b/>
          <w:bCs/>
        </w:rPr>
        <w:t>Rumano:</w:t>
      </w:r>
      <w:r>
        <w:t xml:space="preserve"> Trunchi: Partea centrală a corpului u</w:t>
      </w:r>
      <w:r>
        <w:t>nui vertebrat, care conectează capul cu membrele și coada, și conține majoritatea organelor interne.</w:t>
      </w:r>
    </w:p>
    <w:p w:rsidR="00976E13" w:rsidRDefault="00DD0F6A">
      <w:pPr>
        <w:pStyle w:val="Ttulo2"/>
      </w:pPr>
      <w:bookmarkStart w:id="51" w:name="urodelos"/>
      <w:bookmarkEnd w:id="50"/>
      <w:r>
        <w:lastRenderedPageBreak/>
        <w:t>Urodelo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Orden de anfibios que incluye tritones y salamandras, caracterizados por un cuerpo alargado, con cola en la etapa adulta</w:t>
      </w:r>
      <w:r>
        <w:t xml:space="preserve"> y cuatro patas iguales.</w:t>
      </w:r>
    </w:p>
    <w:p w:rsidR="00976E13" w:rsidRDefault="00DD0F6A" w:rsidP="00DD0F6A">
      <w:pPr>
        <w:numPr>
          <w:ilvl w:val="0"/>
          <w:numId w:val="50"/>
        </w:numPr>
      </w:pPr>
      <w:r>
        <w:rPr>
          <w:b/>
          <w:bCs/>
        </w:rPr>
        <w:t>Inglés:</w:t>
      </w:r>
      <w:r>
        <w:t xml:space="preserve"> Urodeles: An order of amphibians that includes newts and salamanders, characterized by an elongated body, with a tail in the adult stage, and four equal limbs.</w:t>
      </w:r>
    </w:p>
    <w:p w:rsidR="00976E13" w:rsidRDefault="00DD0F6A" w:rsidP="00DD0F6A">
      <w:pPr>
        <w:numPr>
          <w:ilvl w:val="0"/>
          <w:numId w:val="50"/>
        </w:numPr>
      </w:pPr>
      <w:r>
        <w:rPr>
          <w:b/>
          <w:bCs/>
        </w:rPr>
        <w:t>Francés:</w:t>
      </w:r>
      <w:r>
        <w:t xml:space="preserve"> Urodèles: Ordre d’amphibiens qui comprend les tritons </w:t>
      </w:r>
      <w:r>
        <w:t>et les salamandres, caractérisés par un corps allongé, avec une queue à l’âge adulte et quatre pattes égales.</w:t>
      </w:r>
    </w:p>
    <w:p w:rsidR="00976E13" w:rsidRDefault="00DD0F6A" w:rsidP="00DD0F6A">
      <w:pPr>
        <w:numPr>
          <w:ilvl w:val="0"/>
          <w:numId w:val="50"/>
        </w:numPr>
      </w:pPr>
      <w:r>
        <w:rPr>
          <w:b/>
          <w:bCs/>
        </w:rPr>
        <w:t>Marroquí:</w:t>
      </w:r>
      <w:r>
        <w:t xml:space="preserve"> </w:t>
      </w:r>
      <w:r>
        <w:t>ذيليات</w:t>
      </w:r>
      <w:r>
        <w:t xml:space="preserve"> (Dhailiyat): </w:t>
      </w:r>
      <w:r>
        <w:t>رتبة</w:t>
      </w:r>
      <w:r>
        <w:t xml:space="preserve"> </w:t>
      </w:r>
      <w:r>
        <w:t>من</w:t>
      </w:r>
      <w:r>
        <w:t xml:space="preserve"> </w:t>
      </w:r>
      <w:r>
        <w:t>البرمائيات</w:t>
      </w:r>
      <w:r>
        <w:t xml:space="preserve"> </w:t>
      </w:r>
      <w:r>
        <w:t>تشمل</w:t>
      </w:r>
      <w:r>
        <w:t xml:space="preserve"> </w:t>
      </w:r>
      <w:r>
        <w:t>السمندل</w:t>
      </w:r>
      <w:r>
        <w:t xml:space="preserve"> </w:t>
      </w:r>
      <w:r>
        <w:t>والنيوت،</w:t>
      </w:r>
      <w:r>
        <w:t xml:space="preserve"> </w:t>
      </w:r>
      <w:r>
        <w:t>تتميز</w:t>
      </w:r>
      <w:r>
        <w:t xml:space="preserve"> </w:t>
      </w:r>
      <w:r>
        <w:t>بجسم</w:t>
      </w:r>
      <w:r>
        <w:t xml:space="preserve"> </w:t>
      </w:r>
      <w:r>
        <w:t>ممدود،</w:t>
      </w:r>
      <w:r>
        <w:t xml:space="preserve"> </w:t>
      </w:r>
      <w:r>
        <w:t>مع</w:t>
      </w:r>
      <w:r>
        <w:t xml:space="preserve"> </w:t>
      </w:r>
      <w:r>
        <w:t>ذيل</w:t>
      </w:r>
      <w:r>
        <w:t xml:space="preserve"> </w:t>
      </w:r>
      <w:r>
        <w:t>في</w:t>
      </w:r>
      <w:r>
        <w:t xml:space="preserve"> </w:t>
      </w:r>
      <w:r>
        <w:t>مرحلة</w:t>
      </w:r>
      <w:r>
        <w:t xml:space="preserve"> </w:t>
      </w:r>
      <w:r>
        <w:t>البلوغ،</w:t>
      </w:r>
      <w:r>
        <w:t xml:space="preserve"> </w:t>
      </w:r>
      <w:r>
        <w:t>وأربع</w:t>
      </w:r>
      <w:r>
        <w:t xml:space="preserve"> </w:t>
      </w:r>
      <w:r>
        <w:t>أرجل</w:t>
      </w:r>
      <w:r>
        <w:t xml:space="preserve"> </w:t>
      </w:r>
      <w:r>
        <w:t>متساوية</w:t>
      </w:r>
      <w:r>
        <w:t xml:space="preserve">. </w:t>
      </w:r>
      <w:r>
        <w:rPr>
          <w:b/>
          <w:bCs/>
        </w:rPr>
        <w:t>Chino mandarí</w:t>
      </w:r>
      <w:r>
        <w:rPr>
          <w:b/>
          <w:bCs/>
        </w:rPr>
        <w:t>n:</w:t>
      </w:r>
      <w:r>
        <w:t xml:space="preserve"> </w:t>
      </w:r>
      <w:r>
        <w:t>有尾目</w:t>
      </w:r>
      <w:r>
        <w:t xml:space="preserve"> (Yǒuwěimù): </w:t>
      </w:r>
      <w:r>
        <w:t>两栖动物的一个目，包括蝾螈和火蜥蜴，其特征是身体细长，成年阶段有尾巴，四肢等长。</w:t>
      </w:r>
    </w:p>
    <w:p w:rsidR="00976E13" w:rsidRDefault="00DD0F6A" w:rsidP="00DD0F6A">
      <w:pPr>
        <w:numPr>
          <w:ilvl w:val="0"/>
          <w:numId w:val="50"/>
        </w:numPr>
      </w:pPr>
      <w:r>
        <w:rPr>
          <w:b/>
          <w:bCs/>
        </w:rPr>
        <w:t>Rumano:</w:t>
      </w:r>
      <w:r>
        <w:t xml:space="preserve"> Urodele: Ordin de amfibieni care include tritonii și salamandrele, caracterizate printr-un corp alungit, cu coadă în stadiul adult și patru picioare egale.</w:t>
      </w:r>
    </w:p>
    <w:p w:rsidR="00976E13" w:rsidRDefault="00DD0F6A">
      <w:pPr>
        <w:pStyle w:val="Ttulo2"/>
      </w:pPr>
      <w:bookmarkStart w:id="52" w:name="vejiga-natatoria"/>
      <w:bookmarkEnd w:id="51"/>
      <w:r>
        <w:t>Vejiga natatoria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Órgano interno en forma de bolsa de aire que poseen muchos peces, que les permite controlar su flotabilidad y profundidad en el agua.</w:t>
      </w:r>
    </w:p>
    <w:p w:rsidR="00976E13" w:rsidRDefault="00DD0F6A" w:rsidP="00DD0F6A">
      <w:pPr>
        <w:numPr>
          <w:ilvl w:val="0"/>
          <w:numId w:val="51"/>
        </w:numPr>
      </w:pPr>
      <w:r>
        <w:rPr>
          <w:b/>
          <w:bCs/>
        </w:rPr>
        <w:t>Inglés:</w:t>
      </w:r>
      <w:r>
        <w:t xml:space="preserve"> Swim bladder: An internal organ in the form of an air sac possessed by many fish, which </w:t>
      </w:r>
      <w:r>
        <w:t>allows them to control their buoyancy and depth in water.</w:t>
      </w:r>
    </w:p>
    <w:p w:rsidR="00976E13" w:rsidRDefault="00DD0F6A" w:rsidP="00DD0F6A">
      <w:pPr>
        <w:numPr>
          <w:ilvl w:val="0"/>
          <w:numId w:val="51"/>
        </w:numPr>
      </w:pPr>
      <w:r>
        <w:rPr>
          <w:b/>
          <w:bCs/>
        </w:rPr>
        <w:t>Francés:</w:t>
      </w:r>
      <w:r>
        <w:t xml:space="preserve"> Vessie natatoire: Organe interne en forme de poche d’air que possèdent de nombreux poissons, qui leur permet de contrôler leur flottabilité et leur profondeur dans l’eau.</w:t>
      </w:r>
    </w:p>
    <w:p w:rsidR="00976E13" w:rsidRDefault="00DD0F6A" w:rsidP="00DD0F6A">
      <w:pPr>
        <w:numPr>
          <w:ilvl w:val="0"/>
          <w:numId w:val="51"/>
        </w:numPr>
      </w:pPr>
      <w:r>
        <w:rPr>
          <w:b/>
          <w:bCs/>
        </w:rPr>
        <w:t>Marroquí:</w:t>
      </w:r>
      <w:r>
        <w:t xml:space="preserve"> </w:t>
      </w:r>
      <w:r>
        <w:t>مثانة</w:t>
      </w:r>
      <w:r>
        <w:t xml:space="preserve"> </w:t>
      </w:r>
      <w:r>
        <w:t>سب</w:t>
      </w:r>
      <w:r>
        <w:t>احة</w:t>
      </w:r>
      <w:r>
        <w:t xml:space="preserve"> (Mathana sibaha): </w:t>
      </w:r>
      <w:r>
        <w:t>عضو</w:t>
      </w:r>
      <w:r>
        <w:t xml:space="preserve"> </w:t>
      </w:r>
      <w:r>
        <w:t>داخلي</w:t>
      </w:r>
      <w:r>
        <w:t xml:space="preserve"> </w:t>
      </w:r>
      <w:r>
        <w:t>على</w:t>
      </w:r>
      <w:r>
        <w:t xml:space="preserve"> </w:t>
      </w:r>
      <w:r>
        <w:t>شكل</w:t>
      </w:r>
      <w:r>
        <w:t xml:space="preserve"> </w:t>
      </w:r>
      <w:r>
        <w:t>كيس</w:t>
      </w:r>
      <w:r>
        <w:t xml:space="preserve"> </w:t>
      </w:r>
      <w:r>
        <w:t>هوائي</w:t>
      </w:r>
      <w:r>
        <w:t xml:space="preserve"> </w:t>
      </w:r>
      <w:r>
        <w:t>تمتلكه</w:t>
      </w:r>
      <w:r>
        <w:t xml:space="preserve"> </w:t>
      </w:r>
      <w:r>
        <w:t>العديد</w:t>
      </w:r>
      <w:r>
        <w:t xml:space="preserve"> </w:t>
      </w:r>
      <w:r>
        <w:t>من</w:t>
      </w:r>
      <w:r>
        <w:t xml:space="preserve"> </w:t>
      </w:r>
      <w:r>
        <w:t>الأسماك،</w:t>
      </w:r>
      <w:r>
        <w:t xml:space="preserve"> </w:t>
      </w:r>
      <w:r>
        <w:t>يسمح</w:t>
      </w:r>
      <w:r>
        <w:t xml:space="preserve"> </w:t>
      </w:r>
      <w:r>
        <w:t>لها</w:t>
      </w:r>
      <w:r>
        <w:t xml:space="preserve"> </w:t>
      </w:r>
      <w:r>
        <w:t>بالتحكم</w:t>
      </w:r>
      <w:r>
        <w:t xml:space="preserve"> </w:t>
      </w:r>
      <w:r>
        <w:t>في</w:t>
      </w:r>
      <w:r>
        <w:t xml:space="preserve"> </w:t>
      </w:r>
      <w:r>
        <w:t>طفوها</w:t>
      </w:r>
      <w:r>
        <w:t xml:space="preserve"> </w:t>
      </w:r>
      <w:r>
        <w:t>وعمقها</w:t>
      </w:r>
      <w:r>
        <w:t xml:space="preserve"> </w:t>
      </w:r>
      <w:r>
        <w:t>في</w:t>
      </w:r>
      <w:r>
        <w:t xml:space="preserve"> </w:t>
      </w:r>
      <w:r>
        <w:t>الماء</w:t>
      </w:r>
      <w:r>
        <w:t xml:space="preserve">. </w:t>
      </w:r>
      <w:r>
        <w:rPr>
          <w:b/>
          <w:bCs/>
        </w:rPr>
        <w:t>Chino mandarín:</w:t>
      </w:r>
      <w:r>
        <w:t xml:space="preserve"> </w:t>
      </w:r>
      <w:r>
        <w:t>鳔</w:t>
      </w:r>
      <w:r>
        <w:t xml:space="preserve"> (Biào): </w:t>
      </w:r>
      <w:r>
        <w:t>许多鱼类体内的一个气囊状器官，使其能够控制在水中的浮力和深度。</w:t>
      </w:r>
    </w:p>
    <w:p w:rsidR="00976E13" w:rsidRDefault="00DD0F6A" w:rsidP="00DD0F6A">
      <w:pPr>
        <w:numPr>
          <w:ilvl w:val="0"/>
          <w:numId w:val="51"/>
        </w:numPr>
      </w:pPr>
      <w:r>
        <w:rPr>
          <w:b/>
          <w:bCs/>
        </w:rPr>
        <w:t>Rumano:</w:t>
      </w:r>
      <w:r>
        <w:t xml:space="preserve"> </w:t>
      </w:r>
      <w:r>
        <w:t>Vezică înotătoare: Organ intern sub formă de sac de aer pe care îl posedă mulți pești, care le permite să-și controleze flotabilitatea și adâncimea în apă.</w:t>
      </w:r>
    </w:p>
    <w:p w:rsidR="00976E13" w:rsidRDefault="00DD0F6A">
      <w:pPr>
        <w:pStyle w:val="Ttulo2"/>
      </w:pPr>
      <w:bookmarkStart w:id="53" w:name="vertebrados"/>
      <w:bookmarkEnd w:id="52"/>
      <w:r>
        <w:t>Vertebrado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Grupo de animales que se caracterizan por tener un esqueleto i</w:t>
      </w:r>
      <w:r>
        <w:t>nterno con columna vertebral, que protege la médula espinal.</w:t>
      </w:r>
    </w:p>
    <w:p w:rsidR="00976E13" w:rsidRDefault="00DD0F6A" w:rsidP="00DD0F6A">
      <w:pPr>
        <w:numPr>
          <w:ilvl w:val="0"/>
          <w:numId w:val="52"/>
        </w:numPr>
      </w:pPr>
      <w:r>
        <w:rPr>
          <w:b/>
          <w:bCs/>
        </w:rPr>
        <w:lastRenderedPageBreak/>
        <w:t>Inglés:</w:t>
      </w:r>
      <w:r>
        <w:t xml:space="preserve"> Vertebrates: A group of animals characterized by having an internal skeleton with a vertebral column, which protects the spinal cord.</w:t>
      </w:r>
    </w:p>
    <w:p w:rsidR="00976E13" w:rsidRDefault="00DD0F6A" w:rsidP="00DD0F6A">
      <w:pPr>
        <w:numPr>
          <w:ilvl w:val="0"/>
          <w:numId w:val="52"/>
        </w:numPr>
      </w:pPr>
      <w:r>
        <w:rPr>
          <w:b/>
          <w:bCs/>
        </w:rPr>
        <w:t>Francés:</w:t>
      </w:r>
      <w:r>
        <w:t xml:space="preserve"> Vertébrés: Groupe d’animaux caractérisés par</w:t>
      </w:r>
      <w:r>
        <w:t xml:space="preserve"> un squelette interne avec une colonne vertébrale, qui protège la moelle épinière.</w:t>
      </w:r>
    </w:p>
    <w:p w:rsidR="00976E13" w:rsidRDefault="00DD0F6A" w:rsidP="00DD0F6A">
      <w:pPr>
        <w:numPr>
          <w:ilvl w:val="0"/>
          <w:numId w:val="52"/>
        </w:numPr>
      </w:pPr>
      <w:r>
        <w:rPr>
          <w:b/>
          <w:bCs/>
        </w:rPr>
        <w:t>Marroquí:</w:t>
      </w:r>
      <w:r>
        <w:t xml:space="preserve"> </w:t>
      </w:r>
      <w:r>
        <w:t>فقاريات</w:t>
      </w:r>
      <w:r>
        <w:t xml:space="preserve"> (Faqariyat): </w:t>
      </w:r>
      <w:r>
        <w:t>مجموعة</w:t>
      </w:r>
      <w:r>
        <w:t xml:space="preserve"> </w:t>
      </w:r>
      <w:r>
        <w:t>من</w:t>
      </w:r>
      <w:r>
        <w:t xml:space="preserve"> </w:t>
      </w:r>
      <w:r>
        <w:t>الحيوانات</w:t>
      </w:r>
      <w:r>
        <w:t xml:space="preserve"> </w:t>
      </w:r>
      <w:r>
        <w:t>تتميز</w:t>
      </w:r>
      <w:r>
        <w:t xml:space="preserve"> </w:t>
      </w:r>
      <w:r>
        <w:t>بوجود</w:t>
      </w:r>
      <w:r>
        <w:t xml:space="preserve"> </w:t>
      </w:r>
      <w:r>
        <w:t>هيكل</w:t>
      </w:r>
      <w:r>
        <w:t xml:space="preserve"> </w:t>
      </w:r>
      <w:r>
        <w:t>عظمي</w:t>
      </w:r>
      <w:r>
        <w:t xml:space="preserve"> </w:t>
      </w:r>
      <w:r>
        <w:t>داخلي</w:t>
      </w:r>
      <w:r>
        <w:t xml:space="preserve"> </w:t>
      </w:r>
      <w:r>
        <w:t>مع</w:t>
      </w:r>
      <w:r>
        <w:t xml:space="preserve"> </w:t>
      </w:r>
      <w:r>
        <w:t>عمود</w:t>
      </w:r>
      <w:r>
        <w:t xml:space="preserve"> </w:t>
      </w:r>
      <w:r>
        <w:t>فقري،</w:t>
      </w:r>
      <w:r>
        <w:t xml:space="preserve"> </w:t>
      </w:r>
      <w:r>
        <w:t>يحمي</w:t>
      </w:r>
      <w:r>
        <w:t xml:space="preserve"> </w:t>
      </w:r>
      <w:r>
        <w:t>النخاع</w:t>
      </w:r>
      <w:r>
        <w:t xml:space="preserve"> </w:t>
      </w:r>
      <w:r>
        <w:t>الشوكي</w:t>
      </w:r>
      <w:r>
        <w:t xml:space="preserve">. </w:t>
      </w:r>
      <w:r>
        <w:rPr>
          <w:b/>
          <w:bCs/>
        </w:rPr>
        <w:t>Chino mandarín:</w:t>
      </w:r>
      <w:r>
        <w:t xml:space="preserve"> </w:t>
      </w:r>
      <w:r>
        <w:t>脊椎动物</w:t>
      </w:r>
      <w:r>
        <w:t xml:space="preserve"> (Jǐzhuī dòngwù): </w:t>
      </w:r>
      <w:r>
        <w:t>一类动物，其特征是具有带有脊柱的内骨骼，脊柱</w:t>
      </w:r>
      <w:r>
        <w:t>保护脊髓。</w:t>
      </w:r>
    </w:p>
    <w:p w:rsidR="00976E13" w:rsidRDefault="00DD0F6A" w:rsidP="00DD0F6A">
      <w:pPr>
        <w:numPr>
          <w:ilvl w:val="0"/>
          <w:numId w:val="52"/>
        </w:numPr>
      </w:pPr>
      <w:r>
        <w:rPr>
          <w:b/>
          <w:bCs/>
        </w:rPr>
        <w:t>Rumano:</w:t>
      </w:r>
      <w:r>
        <w:t xml:space="preserve"> Vertebrate: Grup de animale caracterizate prin prezența unui schelet intern cu coloană vertebrală, care protejează măduva spinării.</w:t>
      </w:r>
    </w:p>
    <w:p w:rsidR="00976E13" w:rsidRDefault="00DD0F6A">
      <w:pPr>
        <w:pStyle w:val="Ttulo2"/>
      </w:pPr>
      <w:bookmarkStart w:id="54" w:name="vértebras"/>
      <w:bookmarkEnd w:id="53"/>
      <w:r>
        <w:t>Vértebra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Cada una de las piezas óseas o cartilaginosas que forman la columna verteb</w:t>
      </w:r>
      <w:r>
        <w:t>ral.</w:t>
      </w:r>
    </w:p>
    <w:p w:rsidR="00976E13" w:rsidRDefault="00DD0F6A" w:rsidP="00DD0F6A">
      <w:pPr>
        <w:numPr>
          <w:ilvl w:val="0"/>
          <w:numId w:val="53"/>
        </w:numPr>
      </w:pPr>
      <w:r>
        <w:rPr>
          <w:b/>
          <w:bCs/>
        </w:rPr>
        <w:t>Inglés:</w:t>
      </w:r>
      <w:r>
        <w:t xml:space="preserve"> Vertebrae: Each of the bony or cartilaginous pieces that form the vertebral column.</w:t>
      </w:r>
    </w:p>
    <w:p w:rsidR="00976E13" w:rsidRDefault="00DD0F6A" w:rsidP="00DD0F6A">
      <w:pPr>
        <w:numPr>
          <w:ilvl w:val="0"/>
          <w:numId w:val="53"/>
        </w:numPr>
      </w:pPr>
      <w:r>
        <w:rPr>
          <w:b/>
          <w:bCs/>
        </w:rPr>
        <w:t>Francés:</w:t>
      </w:r>
      <w:r>
        <w:t xml:space="preserve"> Vertèbres: Chacune des pièces osseuses ou cartilagineuses qui forment la colonne vertébrale.</w:t>
      </w:r>
    </w:p>
    <w:p w:rsidR="00976E13" w:rsidRDefault="00DD0F6A" w:rsidP="00DD0F6A">
      <w:pPr>
        <w:numPr>
          <w:ilvl w:val="0"/>
          <w:numId w:val="53"/>
        </w:numPr>
      </w:pPr>
      <w:r>
        <w:rPr>
          <w:b/>
          <w:bCs/>
        </w:rPr>
        <w:t>Marroquí:</w:t>
      </w:r>
      <w:r>
        <w:t xml:space="preserve"> </w:t>
      </w:r>
      <w:r>
        <w:t>فقرات</w:t>
      </w:r>
      <w:r>
        <w:t xml:space="preserve"> (Faqarat): </w:t>
      </w:r>
      <w:r>
        <w:t>كل</w:t>
      </w:r>
      <w:r>
        <w:t xml:space="preserve"> </w:t>
      </w:r>
      <w:r>
        <w:t>قطعة</w:t>
      </w:r>
      <w:r>
        <w:t xml:space="preserve"> </w:t>
      </w:r>
      <w:r>
        <w:t>من</w:t>
      </w:r>
      <w:r>
        <w:t xml:space="preserve"> </w:t>
      </w:r>
      <w:r>
        <w:t>القطع</w:t>
      </w:r>
      <w:r>
        <w:t xml:space="preserve"> </w:t>
      </w:r>
      <w:r>
        <w:t>العظمية</w:t>
      </w:r>
      <w:r>
        <w:t xml:space="preserve"> </w:t>
      </w:r>
      <w:r>
        <w:t>أو</w:t>
      </w:r>
      <w:r>
        <w:t xml:space="preserve"> </w:t>
      </w:r>
      <w:r>
        <w:t>ال</w:t>
      </w:r>
      <w:r>
        <w:t>غضروفية</w:t>
      </w:r>
      <w:r>
        <w:t xml:space="preserve"> </w:t>
      </w:r>
      <w:r>
        <w:t>التي</w:t>
      </w:r>
      <w:r>
        <w:t xml:space="preserve"> </w:t>
      </w:r>
      <w:r>
        <w:t>تشكل</w:t>
      </w:r>
      <w:r>
        <w:t xml:space="preserve"> </w:t>
      </w:r>
      <w:r>
        <w:t>العمود</w:t>
      </w:r>
      <w:r>
        <w:t xml:space="preserve"> </w:t>
      </w:r>
      <w:r>
        <w:t>الفقري</w:t>
      </w:r>
      <w:r>
        <w:t xml:space="preserve">. </w:t>
      </w:r>
      <w:r>
        <w:rPr>
          <w:b/>
          <w:bCs/>
        </w:rPr>
        <w:t>Chino mandarín:</w:t>
      </w:r>
      <w:r>
        <w:t xml:space="preserve"> </w:t>
      </w:r>
      <w:r>
        <w:t>椎骨</w:t>
      </w:r>
      <w:r>
        <w:t xml:space="preserve"> (Zhuīgǔ): </w:t>
      </w:r>
      <w:r>
        <w:t>构成脊柱的每一块骨骼或软骨。</w:t>
      </w:r>
    </w:p>
    <w:p w:rsidR="00976E13" w:rsidRDefault="00DD0F6A" w:rsidP="00DD0F6A">
      <w:pPr>
        <w:numPr>
          <w:ilvl w:val="0"/>
          <w:numId w:val="53"/>
        </w:numPr>
      </w:pPr>
      <w:r>
        <w:rPr>
          <w:b/>
          <w:bCs/>
        </w:rPr>
        <w:t>Rumano:</w:t>
      </w:r>
      <w:r>
        <w:t xml:space="preserve"> Vertebre: Fiecare dintre piesele osoase sau cartilaginoase care formează coloana vertebrală.</w:t>
      </w:r>
    </w:p>
    <w:p w:rsidR="00976E13" w:rsidRDefault="00DD0F6A">
      <w:pPr>
        <w:pStyle w:val="Ttulo2"/>
      </w:pPr>
      <w:bookmarkStart w:id="55" w:name="vivíparos"/>
      <w:bookmarkEnd w:id="54"/>
      <w:r>
        <w:t>Vivíparos</w:t>
      </w:r>
    </w:p>
    <w:p w:rsidR="00976E13" w:rsidRDefault="00DD0F6A">
      <w:pPr>
        <w:pStyle w:val="FirstParagraph"/>
      </w:pPr>
      <w:r>
        <w:rPr>
          <w:b/>
          <w:bCs/>
        </w:rPr>
        <w:t>Definición en castellano:</w:t>
      </w:r>
      <w:r>
        <w:t xml:space="preserve"> Animales cuyos embriones se desarrollan de</w:t>
      </w:r>
      <w:r>
        <w:t>ntro del cuerpo de la madre, naciendo vivos y generalmente bien desarrollados.</w:t>
      </w:r>
    </w:p>
    <w:p w:rsidR="00976E13" w:rsidRDefault="00DD0F6A" w:rsidP="00DD0F6A">
      <w:pPr>
        <w:numPr>
          <w:ilvl w:val="0"/>
          <w:numId w:val="54"/>
        </w:numPr>
      </w:pPr>
      <w:r>
        <w:rPr>
          <w:b/>
          <w:bCs/>
        </w:rPr>
        <w:t>Inglés:</w:t>
      </w:r>
      <w:r>
        <w:t xml:space="preserve"> Viviparous: Animals whose embryos develop inside the mother’s body, being born live and generally well-developed.</w:t>
      </w:r>
    </w:p>
    <w:p w:rsidR="00976E13" w:rsidRDefault="00DD0F6A" w:rsidP="00DD0F6A">
      <w:pPr>
        <w:numPr>
          <w:ilvl w:val="0"/>
          <w:numId w:val="54"/>
        </w:numPr>
      </w:pPr>
      <w:r>
        <w:rPr>
          <w:b/>
          <w:bCs/>
        </w:rPr>
        <w:t>Francés:</w:t>
      </w:r>
      <w:r>
        <w:t xml:space="preserve"> Vivipares: Animaux dont les embryons se dévelo</w:t>
      </w:r>
      <w:r>
        <w:t>ppent à l’intérieur du corps de la mère, naissant vivants et généralement bien développés.</w:t>
      </w:r>
    </w:p>
    <w:p w:rsidR="00976E13" w:rsidRDefault="00DD0F6A" w:rsidP="00DD0F6A">
      <w:pPr>
        <w:numPr>
          <w:ilvl w:val="0"/>
          <w:numId w:val="54"/>
        </w:numPr>
      </w:pPr>
      <w:r>
        <w:rPr>
          <w:b/>
          <w:bCs/>
        </w:rPr>
        <w:t>Marroquí:</w:t>
      </w:r>
      <w:r>
        <w:t xml:space="preserve"> </w:t>
      </w:r>
      <w:r>
        <w:t>ولودة</w:t>
      </w:r>
      <w:r>
        <w:t xml:space="preserve"> (Walouda): </w:t>
      </w:r>
      <w:r>
        <w:t>حيوانات</w:t>
      </w:r>
      <w:r>
        <w:t xml:space="preserve"> </w:t>
      </w:r>
      <w:r>
        <w:t>تتطور</w:t>
      </w:r>
      <w:r>
        <w:t xml:space="preserve"> </w:t>
      </w:r>
      <w:r>
        <w:t>أجنةها</w:t>
      </w:r>
      <w:r>
        <w:t xml:space="preserve"> </w:t>
      </w:r>
      <w:r>
        <w:t>داخل</w:t>
      </w:r>
      <w:r>
        <w:t xml:space="preserve"> </w:t>
      </w:r>
      <w:r>
        <w:t>جسم</w:t>
      </w:r>
      <w:r>
        <w:t xml:space="preserve"> </w:t>
      </w:r>
      <w:r>
        <w:t>الأم،</w:t>
      </w:r>
      <w:r>
        <w:t xml:space="preserve"> </w:t>
      </w:r>
      <w:r>
        <w:t>وتولد</w:t>
      </w:r>
      <w:r>
        <w:t xml:space="preserve"> </w:t>
      </w:r>
      <w:r>
        <w:t>حية</w:t>
      </w:r>
      <w:r>
        <w:t xml:space="preserve"> </w:t>
      </w:r>
      <w:r>
        <w:t>وعادة</w:t>
      </w:r>
      <w:r>
        <w:t xml:space="preserve"> </w:t>
      </w:r>
      <w:r>
        <w:t>ما</w:t>
      </w:r>
      <w:r>
        <w:t xml:space="preserve"> </w:t>
      </w:r>
      <w:r>
        <w:t>تكون</w:t>
      </w:r>
      <w:r>
        <w:t xml:space="preserve"> </w:t>
      </w:r>
      <w:r>
        <w:t>متطورة</w:t>
      </w:r>
      <w:r>
        <w:t xml:space="preserve"> </w:t>
      </w:r>
      <w:r>
        <w:t>بشكل</w:t>
      </w:r>
      <w:r>
        <w:t xml:space="preserve"> </w:t>
      </w:r>
      <w:r>
        <w:t>جيد</w:t>
      </w:r>
      <w:r>
        <w:t xml:space="preserve">. </w:t>
      </w:r>
      <w:r>
        <w:rPr>
          <w:b/>
          <w:bCs/>
        </w:rPr>
        <w:t>Chino mandarín:</w:t>
      </w:r>
      <w:r>
        <w:t xml:space="preserve"> </w:t>
      </w:r>
      <w:r>
        <w:t>胎生动物</w:t>
      </w:r>
      <w:r>
        <w:t xml:space="preserve"> (Tāishēng dòngwù): </w:t>
      </w:r>
      <w:r>
        <w:t>胚胎在母体内发育，活产且通常发育良好的动物</w:t>
      </w:r>
      <w:r>
        <w:t>。</w:t>
      </w:r>
    </w:p>
    <w:p w:rsidR="00976E13" w:rsidRDefault="00DD0F6A" w:rsidP="00DD0F6A">
      <w:pPr>
        <w:numPr>
          <w:ilvl w:val="0"/>
          <w:numId w:val="54"/>
        </w:numPr>
      </w:pPr>
      <w:r>
        <w:rPr>
          <w:b/>
          <w:bCs/>
        </w:rPr>
        <w:lastRenderedPageBreak/>
        <w:t>Rumano:</w:t>
      </w:r>
      <w:r>
        <w:t xml:space="preserve"> Vivipare: Animale ale căror embrioni se dezvoltă în interiorul corpului mamei, născându-se vii și, în general, bine dezvoltați.</w:t>
      </w:r>
      <w:bookmarkEnd w:id="0"/>
      <w:bookmarkEnd w:id="55"/>
    </w:p>
    <w:sectPr w:rsidR="00976E1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D0F6A" w:rsidRDefault="00DD0F6A">
      <w:pPr>
        <w:spacing w:after="0"/>
      </w:pPr>
      <w:r>
        <w:separator/>
      </w:r>
    </w:p>
  </w:endnote>
  <w:endnote w:type="continuationSeparator" w:id="0">
    <w:p w:rsidR="00DD0F6A" w:rsidRDefault="00DD0F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D0F6A" w:rsidRDefault="00DD0F6A">
      <w:r>
        <w:separator/>
      </w:r>
    </w:p>
  </w:footnote>
  <w:footnote w:type="continuationSeparator" w:id="0">
    <w:p w:rsidR="00DD0F6A" w:rsidRDefault="00DD0F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1"/>
    <w:multiLevelType w:val="multilevel"/>
    <w:tmpl w:val="4A6ECBC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0"/>
  </w:num>
  <w:num w:numId="52">
    <w:abstractNumId w:val="0"/>
  </w:num>
  <w:num w:numId="53">
    <w:abstractNumId w:val="0"/>
  </w:num>
  <w:num w:numId="54">
    <w:abstractNumId w:val="0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76E13"/>
    <w:rsid w:val="0075296C"/>
    <w:rsid w:val="00976E13"/>
    <w:rsid w:val="00DD0F6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EpgrafeCar"/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EpgrafeCar"/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5</Pages>
  <Words>6482</Words>
  <Characters>35653</Characters>
  <Application>Microsoft Office Word</Application>
  <DocSecurity>0</DocSecurity>
  <Lines>297</Lines>
  <Paragraphs>8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</dc:creator>
  <cp:lastModifiedBy>Mar</cp:lastModifiedBy>
  <cp:revision>2</cp:revision>
  <dcterms:created xsi:type="dcterms:W3CDTF">2026-03-19T20:27:00Z</dcterms:created>
  <dcterms:modified xsi:type="dcterms:W3CDTF">2026-03-19T20:27:00Z</dcterms:modified>
</cp:coreProperties>
</file>